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018C1E" w14:textId="38075A71" w:rsidR="00F775ED" w:rsidRDefault="002A2806" w:rsidP="0018717A">
      <w:pPr>
        <w:spacing w:line="240" w:lineRule="auto"/>
        <w:jc w:val="center"/>
        <w:rPr>
          <w:rFonts w:asciiTheme="minorHAnsi" w:hAnsiTheme="minorHAnsi" w:cstheme="minorHAnsi"/>
          <w:b/>
          <w:bCs/>
          <w:sz w:val="40"/>
          <w:szCs w:val="40"/>
          <w:lang w:val="en-GB"/>
        </w:rPr>
      </w:pPr>
      <w:r>
        <w:rPr>
          <w:rFonts w:asciiTheme="minorHAnsi" w:hAnsiTheme="minorHAnsi" w:cstheme="minorHAnsi"/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5AD7810F" wp14:editId="0D25762C">
                <wp:simplePos x="0" y="0"/>
                <wp:positionH relativeFrom="column">
                  <wp:posOffset>-302895</wp:posOffset>
                </wp:positionH>
                <wp:positionV relativeFrom="paragraph">
                  <wp:posOffset>-264795</wp:posOffset>
                </wp:positionV>
                <wp:extent cx="8229600" cy="1381125"/>
                <wp:effectExtent l="0" t="0" r="19050" b="2857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229600" cy="138112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5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591131B" w14:textId="77777777" w:rsidR="00C24E47" w:rsidRDefault="00C24E47" w:rsidP="00F775ED">
                            <w:pPr>
                              <w:spacing w:line="240" w:lineRule="auto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40"/>
                                <w:szCs w:val="40"/>
                                <w:lang w:val="en-GB"/>
                              </w:rPr>
                            </w:pPr>
                            <w:r w:rsidRPr="00C24E47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40"/>
                                <w:szCs w:val="40"/>
                                <w:lang w:val="en-GB"/>
                              </w:rPr>
                              <w:t>Thea Nicole Brubaker (Parish)</w:t>
                            </w:r>
                          </w:p>
                          <w:p w14:paraId="229404EF" w14:textId="4A4BE2F8" w:rsidR="00A6607E" w:rsidRDefault="00C24E47" w:rsidP="00F775ED">
                            <w:pPr>
                              <w:spacing w:line="240" w:lineRule="auto"/>
                              <w:jc w:val="center"/>
                              <w:rPr>
                                <w:rFonts w:ascii="Calibri" w:hAnsi="Calibri" w:cs="Calibri"/>
                                <w:b/>
                                <w:bCs/>
                                <w:color w:val="FFFFFF" w:themeColor="background1"/>
                              </w:rPr>
                            </w:pPr>
                            <w:r w:rsidRPr="00C24E47">
                              <w:rPr>
                                <w:rFonts w:ascii="Calibri" w:hAnsi="Calibri" w:cs="Calibri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40 </w:t>
                            </w:r>
                            <w:proofErr w:type="spellStart"/>
                            <w:r w:rsidRPr="00C24E47">
                              <w:rPr>
                                <w:rFonts w:ascii="Calibri" w:hAnsi="Calibri" w:cs="Calibri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  <w:t>Moores</w:t>
                            </w:r>
                            <w:proofErr w:type="spellEnd"/>
                            <w:r w:rsidRPr="00C24E47">
                              <w:rPr>
                                <w:rFonts w:ascii="Calibri" w:hAnsi="Calibri" w:cs="Calibri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Lan</w:t>
                            </w:r>
                            <w:r>
                              <w:rPr>
                                <w:rFonts w:ascii="Calibri" w:hAnsi="Calibri" w:cs="Calibri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e South, Newport News, VA 23606 | </w:t>
                            </w:r>
                            <w:r w:rsidRPr="00C24E47">
                              <w:rPr>
                                <w:rFonts w:asciiTheme="minorHAnsi" w:hAnsiTheme="minorHAnsi" w:cstheme="minorHAnsi"/>
                                <w:b/>
                                <w:sz w:val="24"/>
                              </w:rPr>
                              <w:t>(757) 690-3101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FFFFFF" w:themeColor="background1"/>
                                <w:sz w:val="24"/>
                              </w:rPr>
                              <w:t xml:space="preserve"> | </w:t>
                            </w:r>
                            <w:r w:rsidRPr="00C24E47">
                              <w:rPr>
                                <w:rFonts w:asciiTheme="minorHAnsi" w:hAnsiTheme="minorHAnsi" w:cstheme="minorHAnsi"/>
                                <w:b/>
                                <w:sz w:val="24"/>
                              </w:rPr>
                              <w:t>Tparish82@gmail.com</w:t>
                            </w:r>
                          </w:p>
                          <w:p w14:paraId="3D7DAD63" w14:textId="43A55053" w:rsidR="00F775ED" w:rsidRPr="00241D63" w:rsidRDefault="00F775ED" w:rsidP="00F775ED">
                            <w:pPr>
                              <w:spacing w:line="240" w:lineRule="auto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smallCaps/>
                                <w:color w:val="17365D" w:themeColor="text2" w:themeShade="BF"/>
                                <w:sz w:val="10"/>
                                <w:szCs w:val="20"/>
                              </w:rPr>
                            </w:pPr>
                          </w:p>
                          <w:p w14:paraId="586B67E5" w14:textId="77777777" w:rsidR="00F775ED" w:rsidRDefault="00F775ED" w:rsidP="00F775ED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AD7810F" id="Rectangle 2" o:spid="_x0000_s1026" style="position:absolute;left:0;text-align:left;margin-left:-23.85pt;margin-top:-20.85pt;width:9in;height:108.7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" fillcolor="#205867 [1608]" strokecolor="#243f60 [1604]" strokeweight="2pt">
                <v:textbox>
                  <w:txbxContent>
                    <w:p w14:paraId="6591131B" w14:textId="77777777" w:rsidR="00C24E47" w:rsidRDefault="00C24E47" w:rsidP="00F775ED">
                      <w:pPr>
                        <w:spacing w:line="240" w:lineRule="auto"/>
                        <w:jc w:val="center"/>
                        <w:rPr>
                          <w:rFonts w:asciiTheme="minorHAnsi" w:hAnsiTheme="minorHAnsi" w:cstheme="minorHAnsi"/>
                          <w:b/>
                          <w:bCs/>
                          <w:sz w:val="40"/>
                          <w:szCs w:val="40"/>
                          <w:lang w:val="en-GB"/>
                        </w:rPr>
                      </w:pPr>
                      <w:r w:rsidRPr="00C24E47">
                        <w:rPr>
                          <w:rFonts w:asciiTheme="minorHAnsi" w:hAnsiTheme="minorHAnsi" w:cstheme="minorHAnsi"/>
                          <w:b/>
                          <w:bCs/>
                          <w:sz w:val="40"/>
                          <w:szCs w:val="40"/>
                          <w:lang w:val="en-GB"/>
                        </w:rPr>
                        <w:t>Thea Nicole Brubaker (Parish)</w:t>
                      </w:r>
                    </w:p>
                    <w:p w14:paraId="229404EF" w14:textId="4A4BE2F8" w:rsidR="00A6607E" w:rsidRDefault="00C24E47" w:rsidP="00F775ED">
                      <w:pPr>
                        <w:spacing w:line="240" w:lineRule="auto"/>
                        <w:jc w:val="center"/>
                        <w:rPr>
                          <w:rFonts w:ascii="Calibri" w:hAnsi="Calibri" w:cs="Calibri"/>
                          <w:b/>
                          <w:bCs/>
                          <w:color w:val="FFFFFF" w:themeColor="background1"/>
                        </w:rPr>
                      </w:pPr>
                      <w:r w:rsidRPr="00C24E47">
                        <w:rPr>
                          <w:rFonts w:ascii="Calibri" w:hAnsi="Calibri" w:cs="Calibri"/>
                          <w:b/>
                          <w:color w:val="FFFFFF" w:themeColor="background1"/>
                          <w:sz w:val="24"/>
                          <w:szCs w:val="24"/>
                        </w:rPr>
                        <w:t>40 Moores Lan</w:t>
                      </w:r>
                      <w:r>
                        <w:rPr>
                          <w:rFonts w:ascii="Calibri" w:hAnsi="Calibri" w:cs="Calibri"/>
                          <w:b/>
                          <w:color w:val="FFFFFF" w:themeColor="background1"/>
                          <w:sz w:val="24"/>
                          <w:szCs w:val="24"/>
                        </w:rPr>
                        <w:t xml:space="preserve">e South, Newport News, VA 23606 | </w:t>
                      </w:r>
                      <w:r w:rsidRPr="00C24E47">
                        <w:rPr>
                          <w:rFonts w:asciiTheme="minorHAnsi" w:hAnsiTheme="minorHAnsi" w:cstheme="minorHAnsi"/>
                          <w:b/>
                          <w:sz w:val="24"/>
                        </w:rPr>
                        <w:t>(757) 690-3101</w:t>
                      </w:r>
                      <w:r>
                        <w:rPr>
                          <w:rFonts w:asciiTheme="minorHAnsi" w:hAnsiTheme="minorHAnsi" w:cstheme="minorHAnsi"/>
                          <w:b/>
                          <w:bCs/>
                          <w:color w:val="FFFFFF" w:themeColor="background1"/>
                          <w:sz w:val="24"/>
                        </w:rPr>
                        <w:t xml:space="preserve"> | </w:t>
                      </w:r>
                      <w:r w:rsidRPr="00C24E47">
                        <w:rPr>
                          <w:rFonts w:asciiTheme="minorHAnsi" w:hAnsiTheme="minorHAnsi" w:cstheme="minorHAnsi"/>
                          <w:b/>
                          <w:sz w:val="24"/>
                        </w:rPr>
                        <w:t>Tparish82@gmail.com</w:t>
                      </w:r>
                    </w:p>
                    <w:p w14:paraId="3D7DAD63" w14:textId="43A55053" w:rsidR="00F775ED" w:rsidRPr="00241D63" w:rsidRDefault="00F775ED" w:rsidP="00F775ED">
                      <w:pPr>
                        <w:spacing w:line="240" w:lineRule="auto"/>
                        <w:jc w:val="center"/>
                        <w:rPr>
                          <w:rFonts w:asciiTheme="minorHAnsi" w:hAnsiTheme="minorHAnsi" w:cstheme="minorHAnsi"/>
                          <w:b/>
                          <w:smallCaps/>
                          <w:color w:val="17365D" w:themeColor="text2" w:themeShade="BF"/>
                          <w:sz w:val="10"/>
                          <w:szCs w:val="20"/>
                        </w:rPr>
                      </w:pPr>
                    </w:p>
                    <w:p w14:paraId="586B67E5" w14:textId="77777777" w:rsidR="00F775ED" w:rsidRDefault="00F775ED" w:rsidP="00F775ED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</w:p>
    <w:p w14:paraId="71694957" w14:textId="77777777" w:rsidR="00F775ED" w:rsidRDefault="00F775ED" w:rsidP="0018717A">
      <w:pPr>
        <w:spacing w:line="240" w:lineRule="auto"/>
        <w:jc w:val="center"/>
        <w:rPr>
          <w:rFonts w:asciiTheme="minorHAnsi" w:hAnsiTheme="minorHAnsi" w:cstheme="minorHAnsi"/>
          <w:b/>
          <w:bCs/>
          <w:sz w:val="40"/>
          <w:szCs w:val="40"/>
          <w:lang w:val="en-GB"/>
        </w:rPr>
      </w:pPr>
    </w:p>
    <w:p w14:paraId="19718E34" w14:textId="77777777" w:rsidR="00F775ED" w:rsidRDefault="00F775ED" w:rsidP="0018717A">
      <w:pPr>
        <w:spacing w:line="240" w:lineRule="auto"/>
        <w:jc w:val="center"/>
        <w:rPr>
          <w:rFonts w:asciiTheme="minorHAnsi" w:hAnsiTheme="minorHAnsi" w:cstheme="minorHAnsi"/>
          <w:b/>
          <w:bCs/>
          <w:sz w:val="40"/>
          <w:szCs w:val="40"/>
          <w:lang w:val="en-GB"/>
        </w:rPr>
      </w:pPr>
    </w:p>
    <w:p w14:paraId="34690F33" w14:textId="77777777" w:rsidR="00F775ED" w:rsidRDefault="00F775ED" w:rsidP="0018717A">
      <w:pPr>
        <w:spacing w:line="240" w:lineRule="auto"/>
        <w:jc w:val="center"/>
        <w:rPr>
          <w:rFonts w:asciiTheme="minorHAnsi" w:hAnsiTheme="minorHAnsi" w:cstheme="minorHAnsi"/>
          <w:b/>
          <w:bCs/>
          <w:sz w:val="40"/>
          <w:szCs w:val="40"/>
          <w:lang w:val="en-GB"/>
        </w:rPr>
      </w:pPr>
    </w:p>
    <w:p w14:paraId="342EB4B0" w14:textId="31169C19" w:rsidR="00B628D6" w:rsidRPr="00EE107E" w:rsidRDefault="005D61A3" w:rsidP="00EE107E">
      <w:pPr>
        <w:pBdr>
          <w:top w:val="thinThickSmallGap" w:sz="24" w:space="1" w:color="365F91" w:themeColor="accent1" w:themeShade="BF"/>
        </w:pBdr>
        <w:spacing w:line="240" w:lineRule="auto"/>
        <w:jc w:val="center"/>
        <w:rPr>
          <w:rFonts w:asciiTheme="minorHAnsi" w:hAnsiTheme="minorHAnsi" w:cstheme="minorHAnsi"/>
          <w:b/>
          <w:smallCaps/>
          <w:color w:val="17365D" w:themeColor="text2" w:themeShade="BF"/>
          <w:sz w:val="30"/>
          <w:szCs w:val="28"/>
        </w:rPr>
      </w:pPr>
      <w:r w:rsidRPr="005D61A3">
        <w:rPr>
          <w:rFonts w:asciiTheme="minorHAnsi" w:hAnsiTheme="minorHAnsi" w:cstheme="minorHAnsi"/>
          <w:b/>
          <w:smallCaps/>
          <w:color w:val="17365D" w:themeColor="text2" w:themeShade="BF"/>
          <w:sz w:val="30"/>
          <w:szCs w:val="28"/>
        </w:rPr>
        <w:t>Psychiatric Nurse Practitioner</w:t>
      </w:r>
    </w:p>
    <w:p w14:paraId="7ED6A1AB" w14:textId="739E99F8" w:rsidR="005D2DBC" w:rsidRPr="00241D63" w:rsidRDefault="00F31AC4" w:rsidP="00E8116C">
      <w:pPr>
        <w:pStyle w:val="p"/>
        <w:spacing w:line="240" w:lineRule="auto"/>
        <w:jc w:val="both"/>
        <w:rPr>
          <w:rFonts w:asciiTheme="minorHAnsi" w:eastAsia="Cambria" w:hAnsiTheme="minorHAnsi" w:cstheme="minorHAnsi"/>
          <w:noProof/>
          <w:spacing w:val="2"/>
          <w:sz w:val="20"/>
          <w:szCs w:val="20"/>
        </w:rPr>
      </w:pPr>
      <w:r>
        <w:rPr>
          <w:rFonts w:asciiTheme="minorHAnsi" w:eastAsia="Cambria" w:hAnsiTheme="minorHAnsi" w:cstheme="minorHAnsi"/>
          <w:noProof/>
          <w:spacing w:val="2"/>
          <w:sz w:val="20"/>
          <w:szCs w:val="20"/>
          <w:lang w:val="en-US" w:eastAsia="en-US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2E88C0E" wp14:editId="2786A617">
                <wp:simplePos x="0" y="0"/>
                <wp:positionH relativeFrom="column">
                  <wp:posOffset>5715</wp:posOffset>
                </wp:positionH>
                <wp:positionV relativeFrom="paragraph">
                  <wp:posOffset>67945</wp:posOffset>
                </wp:positionV>
                <wp:extent cx="7207885" cy="0"/>
                <wp:effectExtent l="13335" t="9525" r="8255" b="9525"/>
                <wp:wrapNone/>
                <wp:docPr id="3" name="AutoShap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20788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F4C62C7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11" o:spid="_x0000_s1026" type="#_x0000_t32" style="position:absolute;margin-left:.45pt;margin-top:5.35pt;width:567.55pt;height:0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"/>
            </w:pict>
          </mc:Fallback>
        </mc:AlternateContent>
      </w:r>
    </w:p>
    <w:p w14:paraId="30C0102C" w14:textId="2153E3EA" w:rsidR="00947CF0" w:rsidRDefault="005D61A3" w:rsidP="00947CF0">
      <w:pPr>
        <w:pStyle w:val="p"/>
        <w:spacing w:before="240" w:line="240" w:lineRule="auto"/>
        <w:jc w:val="both"/>
        <w:rPr>
          <w:rFonts w:ascii="Garamond" w:eastAsiaTheme="minorHAnsi" w:hAnsi="Garamond" w:cstheme="minorBidi"/>
          <w:sz w:val="22"/>
          <w:szCs w:val="22"/>
          <w:lang w:val="en-US" w:eastAsia="en-US"/>
        </w:rPr>
      </w:pPr>
      <w:r>
        <w:rPr>
          <w:rFonts w:ascii="Garamond" w:eastAsiaTheme="minorHAnsi" w:hAnsi="Garamond" w:cstheme="minorBidi"/>
          <w:sz w:val="22"/>
          <w:szCs w:val="22"/>
          <w:lang w:val="en-US" w:eastAsia="en-US"/>
        </w:rPr>
        <w:t>Team-oriented</w:t>
      </w:r>
      <w:r w:rsidR="00947CF0" w:rsidRPr="00947CF0">
        <w:rPr>
          <w:rFonts w:ascii="Garamond" w:eastAsiaTheme="minorHAnsi" w:hAnsi="Garamond" w:cstheme="minorBidi"/>
          <w:sz w:val="22"/>
          <w:szCs w:val="22"/>
          <w:lang w:val="en-US" w:eastAsia="en-US"/>
        </w:rPr>
        <w:t xml:space="preserve">, with </w:t>
      </w:r>
      <w:r w:rsidR="00156D12">
        <w:rPr>
          <w:rFonts w:ascii="Garamond" w:eastAsiaTheme="minorHAnsi" w:hAnsi="Garamond" w:cstheme="minorBidi"/>
          <w:sz w:val="22"/>
          <w:szCs w:val="22"/>
          <w:lang w:val="en-US" w:eastAsia="en-US"/>
        </w:rPr>
        <w:t xml:space="preserve">a </w:t>
      </w:r>
      <w:r w:rsidR="00947CF0" w:rsidRPr="00947CF0">
        <w:rPr>
          <w:rFonts w:ascii="Garamond" w:eastAsiaTheme="minorHAnsi" w:hAnsi="Garamond" w:cstheme="minorBidi"/>
          <w:sz w:val="22"/>
          <w:szCs w:val="22"/>
          <w:lang w:val="en-US" w:eastAsia="en-US"/>
        </w:rPr>
        <w:t>strong track record of establishing solid relationships with clients, co-workers</w:t>
      </w:r>
      <w:r w:rsidR="00156D12">
        <w:rPr>
          <w:rFonts w:ascii="Garamond" w:eastAsiaTheme="minorHAnsi" w:hAnsi="Garamond" w:cstheme="minorBidi"/>
          <w:sz w:val="22"/>
          <w:szCs w:val="22"/>
          <w:lang w:val="en-US" w:eastAsia="en-US"/>
        </w:rPr>
        <w:t>,</w:t>
      </w:r>
      <w:r w:rsidR="00947CF0" w:rsidRPr="00947CF0">
        <w:rPr>
          <w:rFonts w:ascii="Garamond" w:eastAsiaTheme="minorHAnsi" w:hAnsi="Garamond" w:cstheme="minorBidi"/>
          <w:sz w:val="22"/>
          <w:szCs w:val="22"/>
          <w:lang w:val="en-US" w:eastAsia="en-US"/>
        </w:rPr>
        <w:t xml:space="preserve"> and local agencies. A professional driven to help others overcome personal obstacles.</w:t>
      </w:r>
      <w:r w:rsidR="00856EB1" w:rsidRPr="00856EB1">
        <w:t xml:space="preserve"> </w:t>
      </w:r>
      <w:r w:rsidR="00856EB1" w:rsidRPr="00947CF0">
        <w:rPr>
          <w:rFonts w:ascii="Garamond" w:eastAsiaTheme="minorHAnsi" w:hAnsi="Garamond" w:cstheme="minorBidi"/>
          <w:sz w:val="22"/>
          <w:szCs w:val="22"/>
          <w:lang w:val="en-US" w:eastAsia="en-US"/>
        </w:rPr>
        <w:t>Psychiatric Nurse Practitioner</w:t>
      </w:r>
      <w:r w:rsidR="00856EB1" w:rsidRPr="00856EB1">
        <w:rPr>
          <w:rFonts w:ascii="Garamond" w:eastAsiaTheme="minorHAnsi" w:hAnsi="Garamond" w:cstheme="minorBidi"/>
          <w:sz w:val="22"/>
          <w:szCs w:val="22"/>
          <w:lang w:val="en-US" w:eastAsia="en-US"/>
        </w:rPr>
        <w:t xml:space="preserve"> with extensive focus on preventative care</w:t>
      </w:r>
      <w:r w:rsidR="00701785">
        <w:rPr>
          <w:rFonts w:ascii="Garamond" w:eastAsiaTheme="minorHAnsi" w:hAnsi="Garamond" w:cstheme="minorBidi"/>
          <w:sz w:val="22"/>
          <w:szCs w:val="22"/>
          <w:lang w:val="en-US" w:eastAsia="en-US"/>
        </w:rPr>
        <w:t>, acute stabilization,</w:t>
      </w:r>
      <w:r w:rsidR="00856EB1" w:rsidRPr="00856EB1">
        <w:rPr>
          <w:rFonts w:ascii="Garamond" w:eastAsiaTheme="minorHAnsi" w:hAnsi="Garamond" w:cstheme="minorBidi"/>
          <w:sz w:val="22"/>
          <w:szCs w:val="22"/>
          <w:lang w:val="en-US" w:eastAsia="en-US"/>
        </w:rPr>
        <w:t xml:space="preserve"> and </w:t>
      </w:r>
      <w:r w:rsidR="00701785">
        <w:rPr>
          <w:rFonts w:ascii="Garamond" w:eastAsiaTheme="minorHAnsi" w:hAnsi="Garamond" w:cstheme="minorBidi"/>
          <w:sz w:val="22"/>
          <w:szCs w:val="22"/>
          <w:lang w:val="en-US" w:eastAsia="en-US"/>
        </w:rPr>
        <w:t xml:space="preserve">mental </w:t>
      </w:r>
      <w:r w:rsidR="00856EB1" w:rsidRPr="00856EB1">
        <w:rPr>
          <w:rFonts w:ascii="Garamond" w:eastAsiaTheme="minorHAnsi" w:hAnsi="Garamond" w:cstheme="minorBidi"/>
          <w:sz w:val="22"/>
          <w:szCs w:val="22"/>
          <w:lang w:val="en-US" w:eastAsia="en-US"/>
        </w:rPr>
        <w:t>health education. Utilizes attentive and empathetic practice to better patient outcomes</w:t>
      </w:r>
      <w:r w:rsidR="00701785">
        <w:rPr>
          <w:rFonts w:ascii="Garamond" w:eastAsiaTheme="minorHAnsi" w:hAnsi="Garamond" w:cstheme="minorBidi"/>
          <w:sz w:val="22"/>
          <w:szCs w:val="22"/>
          <w:lang w:val="en-US" w:eastAsia="en-US"/>
        </w:rPr>
        <w:t xml:space="preserve"> of all ages</w:t>
      </w:r>
      <w:r w:rsidR="00856EB1" w:rsidRPr="00856EB1">
        <w:rPr>
          <w:rFonts w:ascii="Garamond" w:eastAsiaTheme="minorHAnsi" w:hAnsi="Garamond" w:cstheme="minorBidi"/>
          <w:sz w:val="22"/>
          <w:szCs w:val="22"/>
          <w:lang w:val="en-US" w:eastAsia="en-US"/>
        </w:rPr>
        <w:t xml:space="preserve">. Years of experience with patients from pediatrics to geriatrics have provided an ability to evaluate and prioritize patient concerns. Seeking the opportunity to apply hands-on </w:t>
      </w:r>
      <w:r w:rsidR="00156D12">
        <w:rPr>
          <w:rFonts w:ascii="Garamond" w:eastAsiaTheme="minorHAnsi" w:hAnsi="Garamond" w:cstheme="minorBidi"/>
          <w:sz w:val="22"/>
          <w:szCs w:val="22"/>
          <w:lang w:val="en-US" w:eastAsia="en-US"/>
        </w:rPr>
        <w:t>expertise</w:t>
      </w:r>
      <w:r w:rsidR="00856EB1" w:rsidRPr="00856EB1">
        <w:rPr>
          <w:rFonts w:ascii="Garamond" w:eastAsiaTheme="minorHAnsi" w:hAnsi="Garamond" w:cstheme="minorBidi"/>
          <w:sz w:val="22"/>
          <w:szCs w:val="22"/>
          <w:lang w:val="en-US" w:eastAsia="en-US"/>
        </w:rPr>
        <w:t xml:space="preserve"> to diagnostic evaluation and treatment of clients as a psychiatric mental health nurse practitioner.  Additional expertise includes long-term personal exper</w:t>
      </w:r>
      <w:r w:rsidR="00701785">
        <w:rPr>
          <w:rFonts w:ascii="Garamond" w:eastAsiaTheme="minorHAnsi" w:hAnsi="Garamond" w:cstheme="minorBidi"/>
          <w:sz w:val="22"/>
          <w:szCs w:val="22"/>
          <w:lang w:val="en-US" w:eastAsia="en-US"/>
        </w:rPr>
        <w:t>ience with acute intervention and crisis care</w:t>
      </w:r>
      <w:r w:rsidR="00856EB1" w:rsidRPr="00856EB1">
        <w:rPr>
          <w:rFonts w:ascii="Garamond" w:eastAsiaTheme="minorHAnsi" w:hAnsi="Garamond" w:cstheme="minorBidi"/>
          <w:sz w:val="22"/>
          <w:szCs w:val="22"/>
          <w:lang w:val="en-US" w:eastAsia="en-US"/>
        </w:rPr>
        <w:t xml:space="preserve">, including </w:t>
      </w:r>
      <w:r w:rsidR="00701785">
        <w:rPr>
          <w:rFonts w:ascii="Garamond" w:eastAsiaTheme="minorHAnsi" w:hAnsi="Garamond" w:cstheme="minorBidi"/>
          <w:sz w:val="22"/>
          <w:szCs w:val="22"/>
          <w:lang w:val="en-US" w:eastAsia="en-US"/>
        </w:rPr>
        <w:t>acute stabilization</w:t>
      </w:r>
      <w:r w:rsidR="00856EB1" w:rsidRPr="00856EB1">
        <w:rPr>
          <w:rFonts w:ascii="Garamond" w:eastAsiaTheme="minorHAnsi" w:hAnsi="Garamond" w:cstheme="minorBidi"/>
          <w:sz w:val="22"/>
          <w:szCs w:val="22"/>
          <w:lang w:val="en-US" w:eastAsia="en-US"/>
        </w:rPr>
        <w:t xml:space="preserve">. Strong desire to apply </w:t>
      </w:r>
      <w:r w:rsidR="00156D12">
        <w:rPr>
          <w:rFonts w:ascii="Garamond" w:eastAsiaTheme="minorHAnsi" w:hAnsi="Garamond" w:cstheme="minorBidi"/>
          <w:sz w:val="22"/>
          <w:szCs w:val="22"/>
          <w:lang w:val="en-US" w:eastAsia="en-US"/>
        </w:rPr>
        <w:t>evidence-based</w:t>
      </w:r>
      <w:r w:rsidR="00856EB1" w:rsidRPr="00856EB1">
        <w:rPr>
          <w:rFonts w:ascii="Garamond" w:eastAsiaTheme="minorHAnsi" w:hAnsi="Garamond" w:cstheme="minorBidi"/>
          <w:sz w:val="22"/>
          <w:szCs w:val="22"/>
          <w:lang w:val="en-US" w:eastAsia="en-US"/>
        </w:rPr>
        <w:t xml:space="preserve"> practice to advance psychiatric nursing care, and looks forward to furthering practical knowledge in Community psychiatry.</w:t>
      </w:r>
    </w:p>
    <w:p w14:paraId="1FCE5E99" w14:textId="533934EF" w:rsidR="00123CC7" w:rsidRPr="00455A79" w:rsidRDefault="00123CC7" w:rsidP="00D34041">
      <w:pPr>
        <w:pStyle w:val="p"/>
        <w:spacing w:before="240" w:line="240" w:lineRule="auto"/>
        <w:jc w:val="center"/>
        <w:rPr>
          <w:rFonts w:ascii="Garamond" w:eastAsia="Cambria" w:hAnsi="Garamond" w:cstheme="minorHAnsi"/>
          <w:b/>
          <w:bCs/>
          <w:noProof/>
          <w:color w:val="0070C0"/>
          <w:spacing w:val="-4"/>
          <w:szCs w:val="20"/>
          <w:u w:val="single"/>
          <w:lang w:val="en-US" w:bidi="en-US"/>
        </w:rPr>
      </w:pPr>
      <w:r w:rsidRPr="00455A79">
        <w:rPr>
          <w:rFonts w:ascii="Garamond" w:eastAsia="Cambria" w:hAnsi="Garamond" w:cstheme="minorHAnsi"/>
          <w:b/>
          <w:bCs/>
          <w:noProof/>
          <w:color w:val="0070C0"/>
          <w:spacing w:val="-4"/>
          <w:szCs w:val="20"/>
          <w:u w:val="single"/>
          <w:lang w:val="en-US" w:bidi="en-US"/>
        </w:rPr>
        <w:t>Area of Key Strength</w:t>
      </w:r>
    </w:p>
    <w:p w14:paraId="4B0FC449" w14:textId="77777777" w:rsidR="00123CC7" w:rsidRPr="001F089E" w:rsidRDefault="00123CC7" w:rsidP="00123CC7">
      <w:pPr>
        <w:pStyle w:val="p"/>
        <w:spacing w:line="240" w:lineRule="auto"/>
        <w:jc w:val="center"/>
        <w:rPr>
          <w:rFonts w:asciiTheme="minorHAnsi" w:hAnsiTheme="minorHAnsi" w:cstheme="minorHAnsi"/>
          <w:color w:val="000000"/>
          <w:sz w:val="10"/>
          <w:szCs w:val="10"/>
        </w:rPr>
      </w:pPr>
    </w:p>
    <w:p w14:paraId="375A192F" w14:textId="152B17D7" w:rsidR="004F687C" w:rsidRPr="00947CF0" w:rsidRDefault="003238EA" w:rsidP="00947CF0">
      <w:pPr>
        <w:pStyle w:val="Default"/>
        <w:jc w:val="center"/>
        <w:rPr>
          <w:rFonts w:cstheme="minorHAnsi"/>
          <w:sz w:val="22"/>
        </w:rPr>
      </w:pPr>
      <w:r>
        <w:rPr>
          <w:rFonts w:cstheme="minorHAnsi"/>
          <w:sz w:val="22"/>
        </w:rPr>
        <w:t xml:space="preserve"> </w:t>
      </w:r>
      <w:r w:rsidR="00947CF0">
        <w:rPr>
          <w:rFonts w:cstheme="minorHAnsi"/>
          <w:sz w:val="22"/>
        </w:rPr>
        <w:t xml:space="preserve">Patient and family advocacy </w:t>
      </w:r>
      <w:r w:rsidR="00947CF0" w:rsidRPr="003238EA">
        <w:rPr>
          <w:rFonts w:cstheme="minorHAnsi"/>
          <w:sz w:val="22"/>
        </w:rPr>
        <w:sym w:font="Wingdings 2" w:char="F097"/>
      </w:r>
      <w:r w:rsidR="00947CF0">
        <w:rPr>
          <w:rFonts w:cstheme="minorHAnsi"/>
          <w:sz w:val="22"/>
        </w:rPr>
        <w:t xml:space="preserve">  Strong clinical judgment </w:t>
      </w:r>
      <w:r w:rsidR="00947CF0" w:rsidRPr="003238EA">
        <w:rPr>
          <w:rFonts w:cstheme="minorHAnsi"/>
          <w:sz w:val="22"/>
        </w:rPr>
        <w:sym w:font="Wingdings 2" w:char="F097"/>
      </w:r>
      <w:r w:rsidR="00947CF0">
        <w:rPr>
          <w:rFonts w:cstheme="minorHAnsi"/>
          <w:sz w:val="22"/>
        </w:rPr>
        <w:t xml:space="preserve">  </w:t>
      </w:r>
      <w:r w:rsidR="00701785">
        <w:rPr>
          <w:rFonts w:cstheme="minorHAnsi"/>
          <w:sz w:val="22"/>
        </w:rPr>
        <w:t>Psychiatric Evaluations</w:t>
      </w:r>
      <w:r w:rsidR="00947CF0">
        <w:rPr>
          <w:rFonts w:cstheme="minorHAnsi"/>
          <w:sz w:val="22"/>
        </w:rPr>
        <w:t xml:space="preserve"> </w:t>
      </w:r>
      <w:r w:rsidR="00947CF0" w:rsidRPr="003238EA">
        <w:rPr>
          <w:rFonts w:cstheme="minorHAnsi"/>
          <w:sz w:val="22"/>
        </w:rPr>
        <w:sym w:font="Wingdings 2" w:char="F097"/>
      </w:r>
      <w:r w:rsidR="00947CF0">
        <w:rPr>
          <w:rFonts w:cstheme="minorHAnsi"/>
          <w:sz w:val="22"/>
        </w:rPr>
        <w:t xml:space="preserve">  </w:t>
      </w:r>
      <w:r w:rsidR="00947CF0" w:rsidRPr="00947CF0">
        <w:rPr>
          <w:rFonts w:cstheme="minorHAnsi"/>
          <w:sz w:val="22"/>
        </w:rPr>
        <w:t>Chronic disease management</w:t>
      </w:r>
      <w:r w:rsidR="00947CF0">
        <w:rPr>
          <w:rFonts w:cstheme="minorHAnsi"/>
          <w:sz w:val="22"/>
        </w:rPr>
        <w:t xml:space="preserve"> </w:t>
      </w:r>
      <w:r>
        <w:rPr>
          <w:rFonts w:cstheme="minorHAnsi"/>
          <w:sz w:val="22"/>
        </w:rPr>
        <w:t xml:space="preserve">Critical Thinking </w:t>
      </w:r>
      <w:r w:rsidRPr="003238EA">
        <w:rPr>
          <w:rFonts w:cstheme="minorHAnsi"/>
          <w:sz w:val="22"/>
        </w:rPr>
        <w:sym w:font="Wingdings 2" w:char="F097"/>
      </w:r>
      <w:r>
        <w:rPr>
          <w:rFonts w:cstheme="minorHAnsi"/>
          <w:sz w:val="22"/>
        </w:rPr>
        <w:t xml:space="preserve"> </w:t>
      </w:r>
      <w:r w:rsidR="004F687C" w:rsidRPr="003238EA">
        <w:rPr>
          <w:sz w:val="22"/>
        </w:rPr>
        <w:t xml:space="preserve">Team Leadership </w:t>
      </w:r>
      <w:r w:rsidR="004F687C" w:rsidRPr="003238EA">
        <w:rPr>
          <w:rFonts w:cstheme="minorHAnsi"/>
          <w:sz w:val="22"/>
        </w:rPr>
        <w:sym w:font="Wingdings 2" w:char="F097"/>
      </w:r>
      <w:r w:rsidR="004F687C" w:rsidRPr="003238EA">
        <w:rPr>
          <w:rFonts w:cstheme="minorHAnsi"/>
          <w:sz w:val="22"/>
        </w:rPr>
        <w:t xml:space="preserve">  </w:t>
      </w:r>
      <w:r w:rsidR="004F687C" w:rsidRPr="003238EA">
        <w:rPr>
          <w:sz w:val="22"/>
        </w:rPr>
        <w:t xml:space="preserve">Initiative </w:t>
      </w:r>
      <w:r w:rsidR="004F687C" w:rsidRPr="003238EA">
        <w:rPr>
          <w:rFonts w:cstheme="minorHAnsi"/>
          <w:sz w:val="22"/>
        </w:rPr>
        <w:sym w:font="Wingdings 2" w:char="F097"/>
      </w:r>
      <w:r w:rsidR="004F687C" w:rsidRPr="003238EA">
        <w:rPr>
          <w:rFonts w:cstheme="minorHAnsi"/>
          <w:sz w:val="22"/>
        </w:rPr>
        <w:t xml:space="preserve">  </w:t>
      </w:r>
      <w:r w:rsidR="004F687C" w:rsidRPr="003238EA">
        <w:rPr>
          <w:sz w:val="22"/>
        </w:rPr>
        <w:t xml:space="preserve">Responsibility </w:t>
      </w:r>
      <w:r w:rsidR="004F687C" w:rsidRPr="003238EA">
        <w:rPr>
          <w:rFonts w:cstheme="minorHAnsi"/>
          <w:sz w:val="22"/>
        </w:rPr>
        <w:sym w:font="Wingdings 2" w:char="F097"/>
      </w:r>
      <w:r w:rsidR="004F687C" w:rsidRPr="003238EA">
        <w:rPr>
          <w:rFonts w:cstheme="minorHAnsi"/>
          <w:sz w:val="22"/>
        </w:rPr>
        <w:t xml:space="preserve">  </w:t>
      </w:r>
      <w:r w:rsidR="004F687C" w:rsidRPr="003238EA">
        <w:rPr>
          <w:sz w:val="22"/>
        </w:rPr>
        <w:t xml:space="preserve">Improving </w:t>
      </w:r>
      <w:r w:rsidR="004F687C" w:rsidRPr="003238EA">
        <w:rPr>
          <w:rFonts w:cstheme="minorHAnsi"/>
          <w:sz w:val="22"/>
        </w:rPr>
        <w:sym w:font="Wingdings 2" w:char="F097"/>
      </w:r>
      <w:r w:rsidR="004F687C" w:rsidRPr="003238EA">
        <w:rPr>
          <w:rFonts w:cstheme="minorHAnsi"/>
          <w:sz w:val="22"/>
        </w:rPr>
        <w:t xml:space="preserve">  </w:t>
      </w:r>
      <w:r w:rsidR="004F687C" w:rsidRPr="003238EA">
        <w:rPr>
          <w:sz w:val="22"/>
        </w:rPr>
        <w:t xml:space="preserve">Efficiency  </w:t>
      </w:r>
      <w:r w:rsidR="004F687C" w:rsidRPr="003238EA">
        <w:rPr>
          <w:rFonts w:cstheme="minorHAnsi"/>
          <w:sz w:val="22"/>
        </w:rPr>
        <w:sym w:font="Wingdings 2" w:char="F097"/>
      </w:r>
      <w:r w:rsidR="004F687C" w:rsidRPr="003238EA">
        <w:rPr>
          <w:rFonts w:cstheme="minorHAnsi"/>
          <w:sz w:val="22"/>
        </w:rPr>
        <w:t xml:space="preserve">  </w:t>
      </w:r>
      <w:r w:rsidR="004F687C" w:rsidRPr="003238EA">
        <w:rPr>
          <w:sz w:val="22"/>
        </w:rPr>
        <w:t xml:space="preserve">Attention to Detail </w:t>
      </w:r>
      <w:r w:rsidR="004F687C" w:rsidRPr="003238EA">
        <w:rPr>
          <w:rFonts w:cstheme="minorHAnsi"/>
          <w:sz w:val="22"/>
        </w:rPr>
        <w:sym w:font="Wingdings 2" w:char="F097"/>
      </w:r>
      <w:r w:rsidR="004F687C" w:rsidRPr="003238EA">
        <w:rPr>
          <w:rFonts w:cstheme="minorHAnsi"/>
          <w:sz w:val="22"/>
        </w:rPr>
        <w:t xml:space="preserve">  </w:t>
      </w:r>
      <w:r w:rsidR="004F687C" w:rsidRPr="003238EA">
        <w:rPr>
          <w:sz w:val="22"/>
        </w:rPr>
        <w:t xml:space="preserve">Time Management </w:t>
      </w:r>
      <w:r w:rsidR="004F687C" w:rsidRPr="003238EA">
        <w:rPr>
          <w:rFonts w:cstheme="minorHAnsi"/>
          <w:sz w:val="22"/>
        </w:rPr>
        <w:sym w:font="Wingdings 2" w:char="F097"/>
      </w:r>
      <w:r w:rsidR="004F687C" w:rsidRPr="003238EA">
        <w:rPr>
          <w:rFonts w:cstheme="minorHAnsi"/>
          <w:sz w:val="22"/>
        </w:rPr>
        <w:t xml:space="preserve">  </w:t>
      </w:r>
      <w:r w:rsidR="00701785">
        <w:rPr>
          <w:sz w:val="22"/>
        </w:rPr>
        <w:t>Medication management in all age groups</w:t>
      </w:r>
      <w:r w:rsidR="004F687C" w:rsidRPr="003238EA">
        <w:rPr>
          <w:sz w:val="22"/>
        </w:rPr>
        <w:t xml:space="preserve"> </w:t>
      </w:r>
      <w:r w:rsidR="004F687C" w:rsidRPr="003238EA">
        <w:rPr>
          <w:rFonts w:cstheme="minorHAnsi"/>
          <w:sz w:val="22"/>
        </w:rPr>
        <w:sym w:font="Wingdings 2" w:char="F097"/>
      </w:r>
      <w:r w:rsidR="004F687C" w:rsidRPr="003238EA">
        <w:rPr>
          <w:rFonts w:cstheme="minorHAnsi"/>
          <w:sz w:val="22"/>
        </w:rPr>
        <w:t xml:space="preserve">  </w:t>
      </w:r>
      <w:r w:rsidR="00701785">
        <w:rPr>
          <w:sz w:val="22"/>
        </w:rPr>
        <w:t>Therapy interventions</w:t>
      </w:r>
    </w:p>
    <w:p w14:paraId="5E4C7D80" w14:textId="77777777" w:rsidR="00DC6668" w:rsidRPr="00DC6668" w:rsidRDefault="00DC6668" w:rsidP="00DC6668">
      <w:pPr>
        <w:pStyle w:val="Default"/>
        <w:jc w:val="center"/>
        <w:rPr>
          <w:rFonts w:ascii="Wingdings 2" w:hAnsi="Wingdings 2" w:cs="Wingdings 2"/>
        </w:rPr>
      </w:pPr>
    </w:p>
    <w:p w14:paraId="1D6DBA4B" w14:textId="77777777" w:rsidR="00123CC7" w:rsidRPr="00241D63" w:rsidRDefault="00123CC7" w:rsidP="00123CC7">
      <w:pPr>
        <w:widowControl w:val="0"/>
        <w:shd w:val="clear" w:color="auto" w:fill="244061" w:themeFill="accent1" w:themeFillShade="80"/>
        <w:autoSpaceDE w:val="0"/>
        <w:autoSpaceDN w:val="0"/>
        <w:adjustRightInd w:val="0"/>
        <w:spacing w:line="240" w:lineRule="auto"/>
        <w:ind w:left="3819" w:hanging="3819"/>
        <w:jc w:val="center"/>
        <w:rPr>
          <w:rFonts w:asciiTheme="minorHAnsi" w:eastAsia="Times New Roman" w:hAnsiTheme="minorHAnsi" w:cstheme="minorHAnsi"/>
          <w:b/>
          <w:noProof/>
          <w:spacing w:val="1"/>
          <w:sz w:val="10"/>
          <w:szCs w:val="20"/>
        </w:rPr>
      </w:pPr>
      <w:r>
        <w:rPr>
          <w:rFonts w:asciiTheme="minorHAnsi" w:eastAsia="Times New Roman" w:hAnsiTheme="minorHAnsi" w:cstheme="minorHAnsi"/>
          <w:b/>
          <w:sz w:val="24"/>
          <w:szCs w:val="28"/>
        </w:rPr>
        <w:t>CORE COMPETENCIES</w:t>
      </w:r>
    </w:p>
    <w:p w14:paraId="15909681" w14:textId="77777777" w:rsidR="00123CC7" w:rsidRPr="00A52093" w:rsidRDefault="00123CC7" w:rsidP="00123CC7">
      <w:pPr>
        <w:jc w:val="both"/>
      </w:pPr>
    </w:p>
    <w:p w14:paraId="1B32248D" w14:textId="127A4C55" w:rsidR="005D61A3" w:rsidRDefault="005D61A3" w:rsidP="005D61A3">
      <w:pPr>
        <w:pStyle w:val="ListParagraph"/>
        <w:numPr>
          <w:ilvl w:val="0"/>
          <w:numId w:val="4"/>
        </w:numPr>
        <w:jc w:val="both"/>
      </w:pPr>
      <w:r>
        <w:t>Provides psychiatric health services, education, counseling</w:t>
      </w:r>
      <w:r w:rsidR="00156D12">
        <w:t>,</w:t>
      </w:r>
      <w:r>
        <w:t xml:space="preserve"> and emotional support.</w:t>
      </w:r>
    </w:p>
    <w:p w14:paraId="6DB0E519" w14:textId="4BD706A1" w:rsidR="005D61A3" w:rsidRDefault="005D61A3" w:rsidP="005D61A3">
      <w:pPr>
        <w:pStyle w:val="ListParagraph"/>
        <w:numPr>
          <w:ilvl w:val="0"/>
          <w:numId w:val="4"/>
        </w:numPr>
        <w:jc w:val="both"/>
      </w:pPr>
      <w:r>
        <w:t xml:space="preserve">Refers patients for inpatient care, </w:t>
      </w:r>
      <w:r w:rsidR="00156D12" w:rsidRPr="00156D12">
        <w:t>as necessary in collaboration with the staff psychiatrist</w:t>
      </w:r>
      <w:r>
        <w:t>.</w:t>
      </w:r>
    </w:p>
    <w:p w14:paraId="3651F2E8" w14:textId="028101D8" w:rsidR="005D61A3" w:rsidRDefault="005D61A3" w:rsidP="005D61A3">
      <w:pPr>
        <w:pStyle w:val="ListParagraph"/>
        <w:numPr>
          <w:ilvl w:val="0"/>
          <w:numId w:val="4"/>
        </w:numPr>
        <w:jc w:val="both"/>
      </w:pPr>
      <w:r>
        <w:t xml:space="preserve">Issues medication prescriptions </w:t>
      </w:r>
      <w:r w:rsidR="00156D12">
        <w:t>by</w:t>
      </w:r>
      <w:r>
        <w:t xml:space="preserve"> treatment guidelines.</w:t>
      </w:r>
    </w:p>
    <w:p w14:paraId="00E08DD2" w14:textId="77777777" w:rsidR="005D61A3" w:rsidRDefault="005D61A3" w:rsidP="005D61A3">
      <w:pPr>
        <w:pStyle w:val="ListParagraph"/>
        <w:numPr>
          <w:ilvl w:val="0"/>
          <w:numId w:val="4"/>
        </w:numPr>
        <w:jc w:val="both"/>
      </w:pPr>
      <w:r>
        <w:t>Orders laboratory tests, interprets and explains the test results to patients.</w:t>
      </w:r>
    </w:p>
    <w:p w14:paraId="41AD551B" w14:textId="4E4E8545" w:rsidR="005D61A3" w:rsidRDefault="005D61A3" w:rsidP="005D61A3">
      <w:pPr>
        <w:pStyle w:val="ListParagraph"/>
        <w:numPr>
          <w:ilvl w:val="0"/>
          <w:numId w:val="4"/>
        </w:numPr>
        <w:jc w:val="both"/>
      </w:pPr>
      <w:r>
        <w:t>Provides patient education regarding medications, risks, benefits</w:t>
      </w:r>
      <w:r w:rsidR="00156D12">
        <w:t xml:space="preserve">, and reasonable </w:t>
      </w:r>
      <w:r>
        <w:t>expectations.</w:t>
      </w:r>
    </w:p>
    <w:p w14:paraId="2926F2EA" w14:textId="31A6BFE8" w:rsidR="005D61A3" w:rsidRDefault="005D61A3" w:rsidP="005D61A3">
      <w:pPr>
        <w:pStyle w:val="ListParagraph"/>
        <w:numPr>
          <w:ilvl w:val="0"/>
          <w:numId w:val="4"/>
        </w:numPr>
        <w:jc w:val="both"/>
      </w:pPr>
      <w:r>
        <w:t>Communicates with patients and engages in follow-up as necessary. Strong attention to detail</w:t>
      </w:r>
    </w:p>
    <w:p w14:paraId="5641B90C" w14:textId="77777777" w:rsidR="005D61A3" w:rsidRDefault="005D61A3" w:rsidP="005D61A3">
      <w:pPr>
        <w:pStyle w:val="ListParagraph"/>
        <w:numPr>
          <w:ilvl w:val="0"/>
          <w:numId w:val="4"/>
        </w:numPr>
        <w:jc w:val="both"/>
      </w:pPr>
      <w:r>
        <w:t>Strong knowledge of psychiatric policies and protocol</w:t>
      </w:r>
    </w:p>
    <w:p w14:paraId="3264EA7C" w14:textId="77777777" w:rsidR="005D61A3" w:rsidRDefault="005D61A3" w:rsidP="005D61A3">
      <w:pPr>
        <w:pStyle w:val="ListParagraph"/>
        <w:numPr>
          <w:ilvl w:val="0"/>
          <w:numId w:val="4"/>
        </w:numPr>
        <w:jc w:val="both"/>
      </w:pPr>
      <w:r>
        <w:t>Excellent behavioral health knowledge</w:t>
      </w:r>
    </w:p>
    <w:p w14:paraId="64846AD1" w14:textId="77777777" w:rsidR="005D61A3" w:rsidRDefault="005D61A3" w:rsidP="005D61A3">
      <w:pPr>
        <w:pStyle w:val="ListParagraph"/>
        <w:numPr>
          <w:ilvl w:val="0"/>
          <w:numId w:val="4"/>
        </w:numPr>
        <w:jc w:val="both"/>
      </w:pPr>
      <w:r>
        <w:t>Strong clinical skills and knowledge</w:t>
      </w:r>
    </w:p>
    <w:p w14:paraId="4702B09D" w14:textId="77777777" w:rsidR="005D61A3" w:rsidRDefault="005D61A3" w:rsidP="005D61A3">
      <w:pPr>
        <w:pStyle w:val="ListParagraph"/>
        <w:numPr>
          <w:ilvl w:val="0"/>
          <w:numId w:val="4"/>
        </w:numPr>
        <w:jc w:val="both"/>
      </w:pPr>
      <w:r>
        <w:t>Strong psychiatric skills and knowledge</w:t>
      </w:r>
    </w:p>
    <w:p w14:paraId="4D3E44F6" w14:textId="77777777" w:rsidR="005D61A3" w:rsidRDefault="005D61A3" w:rsidP="005D61A3">
      <w:pPr>
        <w:pStyle w:val="ListParagraph"/>
        <w:numPr>
          <w:ilvl w:val="0"/>
          <w:numId w:val="4"/>
        </w:numPr>
        <w:jc w:val="both"/>
      </w:pPr>
      <w:r>
        <w:t>Excellent attention to detail</w:t>
      </w:r>
    </w:p>
    <w:p w14:paraId="68E8679C" w14:textId="77777777" w:rsidR="005D61A3" w:rsidRDefault="005D61A3" w:rsidP="005D61A3">
      <w:pPr>
        <w:pStyle w:val="ListParagraph"/>
        <w:numPr>
          <w:ilvl w:val="0"/>
          <w:numId w:val="4"/>
        </w:numPr>
        <w:jc w:val="both"/>
      </w:pPr>
      <w:r>
        <w:t>Strong medical skills and knowledge</w:t>
      </w:r>
    </w:p>
    <w:p w14:paraId="36DBA822" w14:textId="6B5AD9A4" w:rsidR="005D61A3" w:rsidRDefault="005D61A3" w:rsidP="005D61A3">
      <w:pPr>
        <w:pStyle w:val="ListParagraph"/>
        <w:numPr>
          <w:ilvl w:val="0"/>
          <w:numId w:val="4"/>
        </w:numPr>
        <w:jc w:val="both"/>
      </w:pPr>
      <w:r>
        <w:t>Knowledge of professional nursing concepts, principles</w:t>
      </w:r>
      <w:r w:rsidR="00156D12">
        <w:t>,</w:t>
      </w:r>
      <w:r>
        <w:t xml:space="preserve"> and practices</w:t>
      </w:r>
    </w:p>
    <w:p w14:paraId="23CDFFBD" w14:textId="77777777" w:rsidR="005D61A3" w:rsidRDefault="005D61A3" w:rsidP="005D61A3">
      <w:pPr>
        <w:pStyle w:val="ListParagraph"/>
        <w:numPr>
          <w:ilvl w:val="0"/>
          <w:numId w:val="4"/>
        </w:numPr>
        <w:jc w:val="both"/>
      </w:pPr>
      <w:r>
        <w:t>Ability to prescribe and administer medication to children</w:t>
      </w:r>
    </w:p>
    <w:p w14:paraId="548F00FC" w14:textId="026AD69F" w:rsidR="009E7D0D" w:rsidRDefault="00427D89" w:rsidP="00EA2853">
      <w:pPr>
        <w:pStyle w:val="ListParagraph"/>
        <w:numPr>
          <w:ilvl w:val="0"/>
          <w:numId w:val="4"/>
        </w:numPr>
        <w:jc w:val="both"/>
      </w:pPr>
      <w:r w:rsidRPr="003238EA">
        <w:t>Excellent for working in high-pressure conditions</w:t>
      </w:r>
    </w:p>
    <w:p w14:paraId="3AE81081" w14:textId="77777777" w:rsidR="003238EA" w:rsidRPr="003238EA" w:rsidRDefault="003238EA" w:rsidP="003238EA">
      <w:pPr>
        <w:pStyle w:val="ListParagraph"/>
        <w:jc w:val="both"/>
      </w:pPr>
    </w:p>
    <w:p w14:paraId="6066E987" w14:textId="6FC987A5" w:rsidR="009E7D0D" w:rsidRPr="00241D63" w:rsidRDefault="009E7D0D" w:rsidP="009E7D0D">
      <w:pPr>
        <w:widowControl w:val="0"/>
        <w:shd w:val="clear" w:color="auto" w:fill="244061" w:themeFill="accent1" w:themeFillShade="80"/>
        <w:autoSpaceDE w:val="0"/>
        <w:autoSpaceDN w:val="0"/>
        <w:adjustRightInd w:val="0"/>
        <w:spacing w:line="240" w:lineRule="auto"/>
        <w:ind w:left="3819" w:hanging="3819"/>
        <w:jc w:val="center"/>
        <w:rPr>
          <w:rFonts w:asciiTheme="minorHAnsi" w:eastAsia="Times New Roman" w:hAnsiTheme="minorHAnsi" w:cstheme="minorHAnsi"/>
          <w:b/>
          <w:noProof/>
          <w:spacing w:val="1"/>
          <w:sz w:val="10"/>
          <w:szCs w:val="20"/>
        </w:rPr>
      </w:pPr>
      <w:r>
        <w:rPr>
          <w:rFonts w:asciiTheme="minorHAnsi" w:eastAsia="Times New Roman" w:hAnsiTheme="minorHAnsi" w:cstheme="minorHAnsi"/>
          <w:b/>
          <w:sz w:val="24"/>
          <w:szCs w:val="28"/>
        </w:rPr>
        <w:t>PROFESSIONAL EXPERIENCE</w:t>
      </w:r>
    </w:p>
    <w:p w14:paraId="6719D9B9" w14:textId="77777777" w:rsidR="009E7D0D" w:rsidRPr="00241D63" w:rsidRDefault="009E7D0D" w:rsidP="009E7D0D">
      <w:pPr>
        <w:spacing w:line="240" w:lineRule="auto"/>
        <w:rPr>
          <w:rFonts w:asciiTheme="minorHAnsi" w:eastAsia="Times New Roman" w:hAnsiTheme="minorHAnsi" w:cstheme="minorHAnsi"/>
          <w:color w:val="000000"/>
          <w:sz w:val="10"/>
          <w:szCs w:val="10"/>
        </w:rPr>
      </w:pPr>
    </w:p>
    <w:p w14:paraId="0D25A961" w14:textId="77777777" w:rsidR="009E7D0D" w:rsidRPr="00E965A8" w:rsidRDefault="009E7D0D" w:rsidP="00E965A8">
      <w:pPr>
        <w:rPr>
          <w:b/>
          <w:sz w:val="24"/>
        </w:rPr>
      </w:pPr>
    </w:p>
    <w:p w14:paraId="22A7FBCC" w14:textId="7A51E706" w:rsidR="00C24E47" w:rsidRDefault="00C24E47" w:rsidP="00F35529">
      <w:pPr>
        <w:rPr>
          <w:b/>
          <w:color w:val="215868" w:themeColor="accent5" w:themeShade="80"/>
          <w:sz w:val="24"/>
        </w:rPr>
      </w:pPr>
      <w:r w:rsidRPr="00F35529">
        <w:rPr>
          <w:b/>
          <w:color w:val="215868" w:themeColor="accent5" w:themeShade="80"/>
          <w:sz w:val="24"/>
        </w:rPr>
        <w:t>Psychiatric Nursing supervisor</w:t>
      </w:r>
    </w:p>
    <w:p w14:paraId="3318D07C" w14:textId="5A02EFE6" w:rsidR="00F35529" w:rsidRPr="00F35529" w:rsidRDefault="00F35529" w:rsidP="00F35529">
      <w:pPr>
        <w:rPr>
          <w:b/>
          <w:color w:val="215868" w:themeColor="accent5" w:themeShade="80"/>
          <w:sz w:val="24"/>
        </w:rPr>
      </w:pPr>
      <w:r w:rsidRPr="00F35529">
        <w:rPr>
          <w:b/>
          <w:color w:val="215868" w:themeColor="accent5" w:themeShade="80"/>
          <w:sz w:val="24"/>
        </w:rPr>
        <w:t>Riverside behavioral health center | 01/2021-present</w:t>
      </w:r>
    </w:p>
    <w:p w14:paraId="52EC6062" w14:textId="61E5F756" w:rsidR="00F35529" w:rsidRPr="00F313A1" w:rsidRDefault="00F35529" w:rsidP="00F313A1">
      <w:pPr>
        <w:pStyle w:val="ListParagraph"/>
        <w:numPr>
          <w:ilvl w:val="0"/>
          <w:numId w:val="20"/>
        </w:numPr>
        <w:jc w:val="both"/>
      </w:pPr>
      <w:r w:rsidRPr="00F313A1">
        <w:t>Supervising nurses</w:t>
      </w:r>
      <w:r w:rsidR="00156D12">
        <w:t xml:space="preserve"> </w:t>
      </w:r>
      <w:r w:rsidR="00156D12" w:rsidRPr="00156D12">
        <w:t>leads recruitment and recruitment, manages the employee review process, and ensures</w:t>
      </w:r>
      <w:r w:rsidRPr="00F313A1">
        <w:t xml:space="preserve"> compliance with state and federal regulations.</w:t>
      </w:r>
    </w:p>
    <w:p w14:paraId="513A6099" w14:textId="123AB9DF" w:rsidR="00F35529" w:rsidRPr="00F313A1" w:rsidRDefault="00F35529" w:rsidP="00F313A1">
      <w:pPr>
        <w:pStyle w:val="ListParagraph"/>
        <w:numPr>
          <w:ilvl w:val="0"/>
          <w:numId w:val="20"/>
        </w:numPr>
        <w:jc w:val="both"/>
      </w:pPr>
      <w:r w:rsidRPr="00F313A1">
        <w:t>Directing the development and implementation of individualized care plans to include assessment and assessment with nursing diagnoses of a wide range of mental health issues.</w:t>
      </w:r>
    </w:p>
    <w:p w14:paraId="4798B4FC" w14:textId="7A081E40" w:rsidR="00F35529" w:rsidRPr="00F313A1" w:rsidRDefault="00F35529" w:rsidP="00F313A1">
      <w:pPr>
        <w:pStyle w:val="ListParagraph"/>
        <w:numPr>
          <w:ilvl w:val="0"/>
          <w:numId w:val="20"/>
        </w:numPr>
        <w:jc w:val="both"/>
      </w:pPr>
      <w:r w:rsidRPr="00F313A1">
        <w:t>Assessment of medical and mental emergencies</w:t>
      </w:r>
    </w:p>
    <w:p w14:paraId="4863F47F" w14:textId="71B84628" w:rsidR="00F35529" w:rsidRPr="00F313A1" w:rsidRDefault="00F35529" w:rsidP="00F313A1">
      <w:pPr>
        <w:pStyle w:val="ListParagraph"/>
        <w:numPr>
          <w:ilvl w:val="0"/>
          <w:numId w:val="20"/>
        </w:numPr>
        <w:jc w:val="both"/>
      </w:pPr>
      <w:r w:rsidRPr="00F313A1">
        <w:t>Responding to code calls and monitoring incidents</w:t>
      </w:r>
    </w:p>
    <w:p w14:paraId="3DA79AE2" w14:textId="44BD66AF" w:rsidR="00F35529" w:rsidRPr="00F313A1" w:rsidRDefault="00F35529" w:rsidP="00F313A1">
      <w:pPr>
        <w:pStyle w:val="ListParagraph"/>
        <w:numPr>
          <w:ilvl w:val="0"/>
          <w:numId w:val="20"/>
        </w:numPr>
        <w:jc w:val="both"/>
      </w:pPr>
      <w:r w:rsidRPr="00F313A1">
        <w:t>Overseeing the operation of the entire hospital.</w:t>
      </w:r>
    </w:p>
    <w:p w14:paraId="61ED9569" w14:textId="4AB91CB1" w:rsidR="00F35529" w:rsidRPr="00F313A1" w:rsidRDefault="00F35529" w:rsidP="00F313A1">
      <w:pPr>
        <w:pStyle w:val="ListParagraph"/>
        <w:numPr>
          <w:ilvl w:val="0"/>
          <w:numId w:val="20"/>
        </w:numPr>
        <w:jc w:val="both"/>
      </w:pPr>
      <w:r w:rsidRPr="00F313A1">
        <w:t>Reviewing patient charts to check medical clearance at the facility.</w:t>
      </w:r>
    </w:p>
    <w:p w14:paraId="2857920E" w14:textId="35A284F9" w:rsidR="00F35529" w:rsidRPr="00F313A1" w:rsidRDefault="00F35529" w:rsidP="00F313A1">
      <w:pPr>
        <w:pStyle w:val="ListParagraph"/>
        <w:numPr>
          <w:ilvl w:val="0"/>
          <w:numId w:val="20"/>
        </w:numPr>
        <w:jc w:val="both"/>
      </w:pPr>
      <w:r w:rsidRPr="00F313A1">
        <w:t>Presenting medically examined patients to a psychiatrist for admission to the facility</w:t>
      </w:r>
    </w:p>
    <w:p w14:paraId="428AFDD3" w14:textId="1CE1BC13" w:rsidR="00F35529" w:rsidRPr="00F313A1" w:rsidRDefault="00F35529" w:rsidP="00F313A1">
      <w:pPr>
        <w:pStyle w:val="ListParagraph"/>
        <w:numPr>
          <w:ilvl w:val="0"/>
          <w:numId w:val="20"/>
        </w:numPr>
        <w:jc w:val="both"/>
      </w:pPr>
      <w:r w:rsidRPr="00F313A1">
        <w:t>Coordinate and navigate through feature-wide admission and leave</w:t>
      </w:r>
    </w:p>
    <w:p w14:paraId="5B01326C" w14:textId="1F20286B" w:rsidR="00C24E47" w:rsidRPr="00F313A1" w:rsidRDefault="00F35529" w:rsidP="00F313A1">
      <w:pPr>
        <w:pStyle w:val="ListParagraph"/>
        <w:numPr>
          <w:ilvl w:val="0"/>
          <w:numId w:val="20"/>
        </w:numPr>
        <w:jc w:val="both"/>
      </w:pPr>
      <w:r w:rsidRPr="00F313A1">
        <w:t>Medically examine patients daily to ensure compliance with facilities protocols</w:t>
      </w:r>
    </w:p>
    <w:p w14:paraId="651CF714" w14:textId="77777777" w:rsidR="005D61A3" w:rsidRDefault="005D61A3" w:rsidP="00F35529">
      <w:pPr>
        <w:rPr>
          <w:b/>
          <w:color w:val="215868" w:themeColor="accent5" w:themeShade="80"/>
          <w:sz w:val="24"/>
        </w:rPr>
      </w:pPr>
    </w:p>
    <w:p w14:paraId="57F82F07" w14:textId="08638B13" w:rsidR="00C24E47" w:rsidRDefault="00C24E47" w:rsidP="00F35529">
      <w:pPr>
        <w:rPr>
          <w:b/>
          <w:color w:val="215868" w:themeColor="accent5" w:themeShade="80"/>
          <w:sz w:val="24"/>
        </w:rPr>
      </w:pPr>
      <w:r w:rsidRPr="00F35529">
        <w:rPr>
          <w:b/>
          <w:color w:val="215868" w:themeColor="accent5" w:themeShade="80"/>
          <w:sz w:val="24"/>
        </w:rPr>
        <w:t xml:space="preserve">Forensic Nurse </w:t>
      </w:r>
      <w:r w:rsidR="00F35529">
        <w:rPr>
          <w:b/>
          <w:color w:val="215868" w:themeColor="accent5" w:themeShade="80"/>
          <w:sz w:val="24"/>
        </w:rPr>
        <w:t>Examiner</w:t>
      </w:r>
    </w:p>
    <w:p w14:paraId="6DDB0E86" w14:textId="07C9147B" w:rsidR="00F35529" w:rsidRPr="00F35529" w:rsidRDefault="00F35529" w:rsidP="00F35529">
      <w:pPr>
        <w:rPr>
          <w:b/>
          <w:color w:val="215868" w:themeColor="accent5" w:themeShade="80"/>
          <w:sz w:val="24"/>
        </w:rPr>
      </w:pPr>
      <w:r w:rsidRPr="00F35529">
        <w:rPr>
          <w:b/>
          <w:color w:val="215868" w:themeColor="accent5" w:themeShade="80"/>
          <w:sz w:val="24"/>
        </w:rPr>
        <w:t>Riverside Regional Medical center | 09/2019-01/2021</w:t>
      </w:r>
    </w:p>
    <w:p w14:paraId="6730F88E" w14:textId="01FA0C28" w:rsidR="00C24E47" w:rsidRPr="00F35529" w:rsidRDefault="00C24E47" w:rsidP="00F35529">
      <w:pPr>
        <w:pStyle w:val="ListParagraph"/>
        <w:numPr>
          <w:ilvl w:val="0"/>
          <w:numId w:val="15"/>
        </w:numPr>
        <w:jc w:val="both"/>
      </w:pPr>
      <w:r w:rsidRPr="00F35529">
        <w:t>Examine</w:t>
      </w:r>
      <w:r w:rsidR="00F313A1">
        <w:t>d</w:t>
      </w:r>
      <w:r w:rsidRPr="00F35529">
        <w:t xml:space="preserve"> assault victims, strangulation victims, molestation, rape, sexual assault, stabbings, shootings, and </w:t>
      </w:r>
      <w:r w:rsidR="00156D12">
        <w:t>gathered</w:t>
      </w:r>
      <w:r w:rsidRPr="00F35529">
        <w:t xml:space="preserve"> evidence to the forensic lab. </w:t>
      </w:r>
    </w:p>
    <w:p w14:paraId="48198E5D" w14:textId="77777777" w:rsidR="00F313A1" w:rsidRDefault="00F313A1" w:rsidP="00F313A1">
      <w:pPr>
        <w:pStyle w:val="ListParagraph"/>
        <w:numPr>
          <w:ilvl w:val="0"/>
          <w:numId w:val="15"/>
        </w:numPr>
        <w:jc w:val="both"/>
      </w:pPr>
      <w:r>
        <w:t>Acted as an expert witness for criminal cases</w:t>
      </w:r>
    </w:p>
    <w:p w14:paraId="17776792" w14:textId="18E4EF3F" w:rsidR="00F313A1" w:rsidRDefault="00F313A1" w:rsidP="00F313A1">
      <w:pPr>
        <w:pStyle w:val="ListParagraph"/>
        <w:numPr>
          <w:ilvl w:val="0"/>
          <w:numId w:val="15"/>
        </w:numPr>
        <w:jc w:val="both"/>
      </w:pPr>
      <w:r>
        <w:t>Acted as an advocate for my staff and all patients and victims presented before me.</w:t>
      </w:r>
    </w:p>
    <w:p w14:paraId="5ACD0116" w14:textId="5111B032" w:rsidR="00F313A1" w:rsidRDefault="00F313A1" w:rsidP="00F313A1">
      <w:pPr>
        <w:pStyle w:val="ListParagraph"/>
        <w:numPr>
          <w:ilvl w:val="0"/>
          <w:numId w:val="15"/>
        </w:numPr>
        <w:jc w:val="both"/>
      </w:pPr>
      <w:r>
        <w:t>Assisted the patient/victim through the testing process</w:t>
      </w:r>
    </w:p>
    <w:p w14:paraId="57FD14A5" w14:textId="660F3917" w:rsidR="00C24E47" w:rsidRPr="00F35529" w:rsidRDefault="00F313A1" w:rsidP="00F313A1">
      <w:pPr>
        <w:pStyle w:val="ListParagraph"/>
        <w:numPr>
          <w:ilvl w:val="0"/>
          <w:numId w:val="15"/>
        </w:numPr>
        <w:jc w:val="both"/>
      </w:pPr>
      <w:r>
        <w:t xml:space="preserve">Supply available resources to serve as support and reference for the patient </w:t>
      </w:r>
      <w:r w:rsidR="00C24E47" w:rsidRPr="00F35529">
        <w:t>the patient/victim</w:t>
      </w:r>
    </w:p>
    <w:p w14:paraId="230DECC3" w14:textId="77777777" w:rsidR="00C24E47" w:rsidRPr="008973B9" w:rsidRDefault="00C24E47" w:rsidP="00C24E47">
      <w:pPr>
        <w:pStyle w:val="Heading2"/>
        <w:rPr>
          <w:sz w:val="20"/>
        </w:rPr>
      </w:pPr>
    </w:p>
    <w:p w14:paraId="5BB3E3DD" w14:textId="77777777" w:rsidR="005D61A3" w:rsidRDefault="005D61A3" w:rsidP="00F35529">
      <w:pPr>
        <w:rPr>
          <w:b/>
          <w:color w:val="215868" w:themeColor="accent5" w:themeShade="80"/>
          <w:sz w:val="24"/>
        </w:rPr>
      </w:pPr>
    </w:p>
    <w:p w14:paraId="1F397E0A" w14:textId="77777777" w:rsidR="005D61A3" w:rsidRDefault="005D61A3" w:rsidP="00F35529">
      <w:pPr>
        <w:rPr>
          <w:b/>
          <w:color w:val="215868" w:themeColor="accent5" w:themeShade="80"/>
          <w:sz w:val="24"/>
        </w:rPr>
      </w:pPr>
    </w:p>
    <w:p w14:paraId="7BA4F68F" w14:textId="77777777" w:rsidR="005D61A3" w:rsidRDefault="005D61A3" w:rsidP="00F35529">
      <w:pPr>
        <w:rPr>
          <w:b/>
          <w:color w:val="215868" w:themeColor="accent5" w:themeShade="80"/>
          <w:sz w:val="24"/>
        </w:rPr>
      </w:pPr>
    </w:p>
    <w:p w14:paraId="63BFD819" w14:textId="77777777" w:rsidR="00F35529" w:rsidRDefault="00F35529" w:rsidP="00F35529">
      <w:pPr>
        <w:rPr>
          <w:b/>
          <w:color w:val="215868" w:themeColor="accent5" w:themeShade="80"/>
          <w:sz w:val="24"/>
        </w:rPr>
      </w:pPr>
      <w:r>
        <w:rPr>
          <w:b/>
          <w:color w:val="215868" w:themeColor="accent5" w:themeShade="80"/>
          <w:sz w:val="24"/>
        </w:rPr>
        <w:t>Trauma RN</w:t>
      </w:r>
    </w:p>
    <w:p w14:paraId="6840C11D" w14:textId="51D2103F" w:rsidR="00C24E47" w:rsidRPr="00F35529" w:rsidRDefault="00C24E47" w:rsidP="00F35529">
      <w:pPr>
        <w:rPr>
          <w:b/>
          <w:color w:val="215868" w:themeColor="accent5" w:themeShade="80"/>
          <w:sz w:val="24"/>
        </w:rPr>
      </w:pPr>
      <w:r w:rsidRPr="00F35529">
        <w:rPr>
          <w:b/>
          <w:color w:val="215868" w:themeColor="accent5" w:themeShade="80"/>
          <w:sz w:val="24"/>
        </w:rPr>
        <w:t>Riverside Regional Medical center | 03/2019-01/2021</w:t>
      </w:r>
    </w:p>
    <w:p w14:paraId="117F84A1" w14:textId="515D43AC" w:rsidR="00947CF0" w:rsidRPr="00947CF0" w:rsidRDefault="00947CF0" w:rsidP="00947CF0">
      <w:pPr>
        <w:pStyle w:val="ListParagraph"/>
        <w:numPr>
          <w:ilvl w:val="0"/>
          <w:numId w:val="23"/>
        </w:numPr>
        <w:jc w:val="both"/>
      </w:pPr>
      <w:r w:rsidRPr="00947CF0">
        <w:t xml:space="preserve">Acted as a relief nurse, </w:t>
      </w:r>
      <w:r w:rsidR="00156D12">
        <w:t>triaged</w:t>
      </w:r>
      <w:r w:rsidRPr="00947CF0">
        <w:t xml:space="preserve"> and </w:t>
      </w:r>
      <w:r w:rsidR="00156D12">
        <w:t>screened</w:t>
      </w:r>
      <w:r w:rsidRPr="00947CF0">
        <w:t xml:space="preserve"> walk-in patients to assess the severity of the patient's condition and the need for provider intervention.</w:t>
      </w:r>
    </w:p>
    <w:p w14:paraId="640FCAF6" w14:textId="36CCFABA" w:rsidR="00947CF0" w:rsidRPr="00947CF0" w:rsidRDefault="00947CF0" w:rsidP="00947CF0">
      <w:pPr>
        <w:pStyle w:val="ListParagraph"/>
        <w:numPr>
          <w:ilvl w:val="0"/>
          <w:numId w:val="23"/>
        </w:numPr>
        <w:jc w:val="both"/>
      </w:pPr>
      <w:r w:rsidRPr="00947CF0">
        <w:t>Recognized and report abnormal test results, changes in symptoms, and the need for follow-up.</w:t>
      </w:r>
    </w:p>
    <w:p w14:paraId="4CEA1B3B" w14:textId="2C94576E" w:rsidR="00947CF0" w:rsidRPr="00947CF0" w:rsidRDefault="00947CF0" w:rsidP="00947CF0">
      <w:pPr>
        <w:pStyle w:val="ListParagraph"/>
        <w:numPr>
          <w:ilvl w:val="0"/>
          <w:numId w:val="23"/>
        </w:numPr>
        <w:jc w:val="both"/>
      </w:pPr>
      <w:r w:rsidRPr="00947CF0">
        <w:t>Monitored or ensured patient monitoring before, during</w:t>
      </w:r>
      <w:r w:rsidR="00156D12">
        <w:t>,</w:t>
      </w:r>
      <w:r w:rsidRPr="00947CF0">
        <w:t xml:space="preserve"> and after the procedure as established protocols and SOPs.</w:t>
      </w:r>
    </w:p>
    <w:p w14:paraId="0736A38A" w14:textId="195C3ADF" w:rsidR="00947CF0" w:rsidRDefault="00947CF0" w:rsidP="00947CF0">
      <w:pPr>
        <w:pStyle w:val="ListParagraph"/>
        <w:numPr>
          <w:ilvl w:val="0"/>
          <w:numId w:val="23"/>
        </w:numPr>
        <w:jc w:val="both"/>
      </w:pPr>
      <w:r w:rsidRPr="00947CF0">
        <w:t xml:space="preserve">Ensured that the competencies of nursing staff are initially assessed, maintained, and documented </w:t>
      </w:r>
      <w:r w:rsidR="00156D12">
        <w:t>by</w:t>
      </w:r>
      <w:r w:rsidRPr="00947CF0">
        <w:t xml:space="preserve"> hospital and clinic policies and nursing practice standards.</w:t>
      </w:r>
    </w:p>
    <w:p w14:paraId="050E3E9D" w14:textId="77777777" w:rsidR="005D61A3" w:rsidRPr="00947CF0" w:rsidRDefault="005D61A3" w:rsidP="005D61A3">
      <w:pPr>
        <w:pStyle w:val="ListParagraph"/>
        <w:jc w:val="both"/>
      </w:pPr>
    </w:p>
    <w:p w14:paraId="021AB238" w14:textId="562C971C" w:rsidR="00F35529" w:rsidRDefault="00C24E47" w:rsidP="00947CF0">
      <w:pPr>
        <w:rPr>
          <w:b/>
          <w:color w:val="215868" w:themeColor="accent5" w:themeShade="80"/>
          <w:sz w:val="24"/>
        </w:rPr>
      </w:pPr>
      <w:r w:rsidRPr="00F35529">
        <w:rPr>
          <w:b/>
          <w:color w:val="215868" w:themeColor="accent5" w:themeShade="80"/>
          <w:sz w:val="24"/>
        </w:rPr>
        <w:t xml:space="preserve">Trauma </w:t>
      </w:r>
      <w:r w:rsidR="00F35529">
        <w:rPr>
          <w:b/>
          <w:color w:val="215868" w:themeColor="accent5" w:themeShade="80"/>
          <w:sz w:val="24"/>
        </w:rPr>
        <w:t>RN</w:t>
      </w:r>
    </w:p>
    <w:p w14:paraId="7119C606" w14:textId="5533B348" w:rsidR="00C24E47" w:rsidRPr="00F35529" w:rsidRDefault="00F35529" w:rsidP="00F35529">
      <w:pPr>
        <w:rPr>
          <w:b/>
          <w:color w:val="215868" w:themeColor="accent5" w:themeShade="80"/>
          <w:sz w:val="24"/>
        </w:rPr>
      </w:pPr>
      <w:r w:rsidRPr="00F35529">
        <w:rPr>
          <w:b/>
          <w:color w:val="215868" w:themeColor="accent5" w:themeShade="80"/>
          <w:sz w:val="24"/>
        </w:rPr>
        <w:t>Norfolk</w:t>
      </w:r>
      <w:r w:rsidR="00C24E47" w:rsidRPr="00F35529">
        <w:rPr>
          <w:b/>
          <w:color w:val="215868" w:themeColor="accent5" w:themeShade="80"/>
          <w:sz w:val="24"/>
        </w:rPr>
        <w:t xml:space="preserve"> general hospital (</w:t>
      </w:r>
      <w:r w:rsidRPr="00F35529">
        <w:rPr>
          <w:b/>
          <w:color w:val="215868" w:themeColor="accent5" w:themeShade="80"/>
          <w:sz w:val="24"/>
        </w:rPr>
        <w:t>Sentara</w:t>
      </w:r>
      <w:r w:rsidR="00C24E47" w:rsidRPr="00F35529">
        <w:rPr>
          <w:b/>
          <w:color w:val="215868" w:themeColor="accent5" w:themeShade="80"/>
          <w:sz w:val="24"/>
        </w:rPr>
        <w:t>) | 08/2018-03/2019</w:t>
      </w:r>
    </w:p>
    <w:p w14:paraId="04CEBB49" w14:textId="1D9BF660" w:rsidR="00C24E47" w:rsidRPr="00F35529" w:rsidRDefault="00C24E47" w:rsidP="00F35529">
      <w:pPr>
        <w:pStyle w:val="ListParagraph"/>
        <w:numPr>
          <w:ilvl w:val="0"/>
          <w:numId w:val="17"/>
        </w:numPr>
        <w:jc w:val="both"/>
      </w:pPr>
      <w:r w:rsidRPr="00F35529">
        <w:t xml:space="preserve">My unit is the Trauma, Neuro, Burn unit. We take care of all trauma patients, neuro patients, and burns. I see everything from strokes, 50% and more significant TBSA burns, and gunshot victims. I have experiences with all types of drains, wound vacs, chest tubes, PICC lines, central lines, SDH, CVA, VP shunts, intensive wound therapy, drug-seeking behaviors, respiratory failures, necrotizing pancreatitis, recognizing changes that can mean a patient is declining, and so much more. I have learned such a vast supply of knowledge here </w:t>
      </w:r>
      <w:r w:rsidR="00156D12">
        <w:t>in</w:t>
      </w:r>
      <w:r w:rsidRPr="00F35529">
        <w:t xml:space="preserve"> this unit.</w:t>
      </w:r>
    </w:p>
    <w:p w14:paraId="22EE05D5" w14:textId="77777777" w:rsidR="00825567" w:rsidRPr="00825567" w:rsidRDefault="00825567" w:rsidP="00F35529">
      <w:pPr>
        <w:pStyle w:val="ListBullet"/>
        <w:numPr>
          <w:ilvl w:val="0"/>
          <w:numId w:val="0"/>
        </w:numPr>
        <w:ind w:left="360"/>
      </w:pPr>
    </w:p>
    <w:p w14:paraId="3EE12236" w14:textId="6074178C" w:rsidR="00D04AC6" w:rsidRPr="00241D63" w:rsidRDefault="00F35529" w:rsidP="00D04AC6">
      <w:pPr>
        <w:widowControl w:val="0"/>
        <w:shd w:val="clear" w:color="auto" w:fill="244061" w:themeFill="accent1" w:themeFillShade="80"/>
        <w:autoSpaceDE w:val="0"/>
        <w:autoSpaceDN w:val="0"/>
        <w:adjustRightInd w:val="0"/>
        <w:spacing w:line="240" w:lineRule="auto"/>
        <w:ind w:left="3819" w:hanging="3819"/>
        <w:jc w:val="center"/>
        <w:rPr>
          <w:rFonts w:asciiTheme="minorHAnsi" w:eastAsia="Times New Roman" w:hAnsiTheme="minorHAnsi" w:cstheme="minorHAnsi"/>
          <w:b/>
          <w:noProof/>
          <w:spacing w:val="1"/>
          <w:sz w:val="10"/>
          <w:szCs w:val="20"/>
        </w:rPr>
      </w:pPr>
      <w:r>
        <w:rPr>
          <w:rFonts w:asciiTheme="minorHAnsi" w:eastAsia="Times New Roman" w:hAnsiTheme="minorHAnsi" w:cstheme="minorHAnsi"/>
          <w:b/>
          <w:sz w:val="24"/>
          <w:szCs w:val="28"/>
        </w:rPr>
        <w:t>VOLUNTEERING</w:t>
      </w:r>
    </w:p>
    <w:p w14:paraId="5DEA5173" w14:textId="77777777" w:rsidR="00D04AC6" w:rsidRPr="00D34041" w:rsidRDefault="00D04AC6" w:rsidP="00D04AC6">
      <w:pPr>
        <w:spacing w:line="240" w:lineRule="auto"/>
        <w:rPr>
          <w:rFonts w:eastAsia="Times New Roman" w:cstheme="minorHAnsi"/>
          <w:color w:val="000000"/>
          <w:sz w:val="12"/>
          <w:szCs w:val="10"/>
        </w:rPr>
      </w:pPr>
    </w:p>
    <w:p w14:paraId="49D24FC9" w14:textId="77777777" w:rsidR="00C24E47" w:rsidRPr="00F35529" w:rsidRDefault="00C24E47" w:rsidP="00F35529">
      <w:pPr>
        <w:pStyle w:val="ListParagraph"/>
        <w:numPr>
          <w:ilvl w:val="0"/>
          <w:numId w:val="13"/>
        </w:numPr>
        <w:jc w:val="both"/>
      </w:pPr>
      <w:proofErr w:type="spellStart"/>
      <w:r w:rsidRPr="00F35529">
        <w:t>Rock'N'Roll</w:t>
      </w:r>
      <w:proofErr w:type="spellEnd"/>
      <w:r w:rsidRPr="00F35529">
        <w:t xml:space="preserve"> Marathon, Las Vegas, NV Nov’2017: volunteered as a student nurse in the leading medical tent at the marathon's finish line.</w:t>
      </w:r>
    </w:p>
    <w:p w14:paraId="244BA544" w14:textId="77777777" w:rsidR="00C24E47" w:rsidRPr="00F35529" w:rsidRDefault="00C24E47" w:rsidP="00F35529">
      <w:pPr>
        <w:pStyle w:val="ListParagraph"/>
        <w:numPr>
          <w:ilvl w:val="0"/>
          <w:numId w:val="13"/>
        </w:numPr>
        <w:jc w:val="both"/>
      </w:pPr>
      <w:r w:rsidRPr="00F35529">
        <w:t xml:space="preserve">Mountain View Hospital, Las Vegas, NV Oct’2017: volunteered as a medical professional at the employee diabetes screening. </w:t>
      </w:r>
    </w:p>
    <w:p w14:paraId="050FF3FA" w14:textId="77777777" w:rsidR="00C24E47" w:rsidRPr="00F35529" w:rsidRDefault="00C24E47" w:rsidP="00F35529">
      <w:pPr>
        <w:pStyle w:val="ListParagraph"/>
        <w:numPr>
          <w:ilvl w:val="0"/>
          <w:numId w:val="13"/>
        </w:numPr>
        <w:jc w:val="both"/>
      </w:pPr>
      <w:r w:rsidRPr="00F35529">
        <w:t>A Home 4 Spot, Las Vegas, NV 2014-2016: volunteered as a foster coordinator; helped place hundreds of rescued animals throughout the valley; participated in hundreds of rescues and rehabilitations for animals throughout the valley.</w:t>
      </w:r>
    </w:p>
    <w:p w14:paraId="34352032" w14:textId="77777777" w:rsidR="00F775ED" w:rsidRPr="006F2014" w:rsidRDefault="00F775ED" w:rsidP="005B585A">
      <w:pPr>
        <w:jc w:val="both"/>
      </w:pPr>
    </w:p>
    <w:p w14:paraId="2FFA3B71" w14:textId="77777777" w:rsidR="006F2014" w:rsidRPr="00241D63" w:rsidRDefault="006F2014" w:rsidP="006F2014">
      <w:pPr>
        <w:widowControl w:val="0"/>
        <w:shd w:val="clear" w:color="auto" w:fill="244061" w:themeFill="accent1" w:themeFillShade="80"/>
        <w:autoSpaceDE w:val="0"/>
        <w:autoSpaceDN w:val="0"/>
        <w:adjustRightInd w:val="0"/>
        <w:spacing w:line="240" w:lineRule="auto"/>
        <w:ind w:left="3819" w:hanging="3819"/>
        <w:jc w:val="center"/>
        <w:rPr>
          <w:rFonts w:asciiTheme="minorHAnsi" w:eastAsia="Times New Roman" w:hAnsiTheme="minorHAnsi" w:cstheme="minorHAnsi"/>
          <w:b/>
          <w:noProof/>
          <w:spacing w:val="1"/>
          <w:sz w:val="10"/>
          <w:szCs w:val="20"/>
        </w:rPr>
      </w:pPr>
      <w:r w:rsidRPr="00241D63">
        <w:rPr>
          <w:rFonts w:asciiTheme="minorHAnsi" w:eastAsia="Times New Roman" w:hAnsiTheme="minorHAnsi" w:cstheme="minorHAnsi"/>
          <w:b/>
          <w:sz w:val="24"/>
          <w:szCs w:val="28"/>
        </w:rPr>
        <w:t xml:space="preserve">EDUCATION </w:t>
      </w:r>
    </w:p>
    <w:p w14:paraId="2DC7289B" w14:textId="77777777" w:rsidR="006F2014" w:rsidRPr="00241D63" w:rsidRDefault="006F2014" w:rsidP="006F2014">
      <w:pPr>
        <w:spacing w:line="240" w:lineRule="auto"/>
        <w:rPr>
          <w:rFonts w:asciiTheme="minorHAnsi" w:eastAsia="Times New Roman" w:hAnsiTheme="minorHAnsi" w:cstheme="minorHAnsi"/>
          <w:color w:val="000000"/>
          <w:sz w:val="10"/>
          <w:szCs w:val="10"/>
        </w:rPr>
      </w:pPr>
    </w:p>
    <w:p w14:paraId="6F7ABED0" w14:textId="77777777" w:rsidR="00D04AC6" w:rsidRDefault="00D04AC6" w:rsidP="00D04AC6">
      <w:pPr>
        <w:tabs>
          <w:tab w:val="left" w:pos="360"/>
          <w:tab w:val="right" w:pos="10080"/>
        </w:tabs>
        <w:spacing w:line="220" w:lineRule="exact"/>
        <w:rPr>
          <w:rFonts w:ascii="Georgia" w:hAnsi="Georgia"/>
          <w:i/>
        </w:rPr>
      </w:pPr>
    </w:p>
    <w:p w14:paraId="43579409" w14:textId="4F5F7B40" w:rsidR="00C24E47" w:rsidRPr="00C24E47" w:rsidRDefault="00C24E47" w:rsidP="00C24E47">
      <w:pPr>
        <w:rPr>
          <w:b/>
          <w:color w:val="215868" w:themeColor="accent5" w:themeShade="80"/>
        </w:rPr>
      </w:pPr>
      <w:r w:rsidRPr="00C24E47">
        <w:rPr>
          <w:b/>
          <w:color w:val="215868" w:themeColor="accent5" w:themeShade="80"/>
        </w:rPr>
        <w:t>PMHNP | Walden University</w:t>
      </w:r>
      <w:r>
        <w:rPr>
          <w:b/>
          <w:color w:val="215868" w:themeColor="accent5" w:themeShade="80"/>
        </w:rPr>
        <w:t xml:space="preserve">| </w:t>
      </w:r>
      <w:r w:rsidRPr="00C24E47">
        <w:rPr>
          <w:b/>
          <w:color w:val="215868" w:themeColor="accent5" w:themeShade="80"/>
        </w:rPr>
        <w:t>05</w:t>
      </w:r>
      <w:r>
        <w:rPr>
          <w:b/>
          <w:color w:val="215868" w:themeColor="accent5" w:themeShade="80"/>
        </w:rPr>
        <w:t>-2022 </w:t>
      </w:r>
    </w:p>
    <w:p w14:paraId="11D707D2" w14:textId="77777777" w:rsidR="00C24E47" w:rsidRPr="00C24E47" w:rsidRDefault="00C24E47" w:rsidP="00C24E47">
      <w:pPr>
        <w:pStyle w:val="ListParagraph"/>
        <w:numPr>
          <w:ilvl w:val="0"/>
          <w:numId w:val="10"/>
        </w:numPr>
        <w:jc w:val="both"/>
      </w:pPr>
      <w:r w:rsidRPr="00C24E47">
        <w:t xml:space="preserve">Major: Master of Science in Nurse Practitioner </w:t>
      </w:r>
    </w:p>
    <w:p w14:paraId="0153C202" w14:textId="4D5857A0" w:rsidR="00C24E47" w:rsidRPr="00C24E47" w:rsidRDefault="00701785" w:rsidP="00C24E47">
      <w:pPr>
        <w:jc w:val="both"/>
        <w:rPr>
          <w:b/>
          <w:color w:val="215868" w:themeColor="accent5" w:themeShade="80"/>
        </w:rPr>
      </w:pPr>
      <w:r>
        <w:rPr>
          <w:b/>
          <w:color w:val="215868" w:themeColor="accent5" w:themeShade="80"/>
        </w:rPr>
        <w:t>BSN</w:t>
      </w:r>
      <w:r w:rsidR="00C24E47" w:rsidRPr="00C24E47">
        <w:rPr>
          <w:b/>
          <w:color w:val="215868" w:themeColor="accent5" w:themeShade="80"/>
        </w:rPr>
        <w:t> | Nevada state college school of nursing</w:t>
      </w:r>
      <w:r w:rsidR="00C24E47">
        <w:rPr>
          <w:b/>
          <w:color w:val="215868" w:themeColor="accent5" w:themeShade="80"/>
        </w:rPr>
        <w:t xml:space="preserve">| </w:t>
      </w:r>
      <w:r w:rsidR="00C24E47" w:rsidRPr="00C24E47">
        <w:rPr>
          <w:b/>
          <w:color w:val="215868" w:themeColor="accent5" w:themeShade="80"/>
        </w:rPr>
        <w:t>08-2018</w:t>
      </w:r>
      <w:r w:rsidR="00C24E47">
        <w:rPr>
          <w:b/>
          <w:color w:val="215868" w:themeColor="accent5" w:themeShade="80"/>
        </w:rPr>
        <w:t> </w:t>
      </w:r>
    </w:p>
    <w:p w14:paraId="05467B7B" w14:textId="77777777" w:rsidR="00C24E47" w:rsidRPr="00C24E47" w:rsidRDefault="00C24E47" w:rsidP="00C24E47">
      <w:pPr>
        <w:pStyle w:val="ListParagraph"/>
        <w:numPr>
          <w:ilvl w:val="0"/>
          <w:numId w:val="10"/>
        </w:numPr>
        <w:jc w:val="both"/>
      </w:pPr>
      <w:r w:rsidRPr="00C24E47">
        <w:t>Major: Bachelor of Science in Nursing</w:t>
      </w:r>
    </w:p>
    <w:p w14:paraId="7BFBCC5D" w14:textId="68406A62" w:rsidR="00C24E47" w:rsidRPr="00C24E47" w:rsidRDefault="00C24E47" w:rsidP="00C24E47">
      <w:pPr>
        <w:rPr>
          <w:b/>
          <w:color w:val="215868" w:themeColor="accent5" w:themeShade="80"/>
        </w:rPr>
      </w:pPr>
      <w:r w:rsidRPr="00C24E47">
        <w:rPr>
          <w:b/>
          <w:color w:val="215868" w:themeColor="accent5" w:themeShade="80"/>
        </w:rPr>
        <w:t>Associates degree in science | hi-tech institute</w:t>
      </w:r>
      <w:r>
        <w:rPr>
          <w:b/>
          <w:color w:val="215868" w:themeColor="accent5" w:themeShade="80"/>
        </w:rPr>
        <w:t xml:space="preserve">| </w:t>
      </w:r>
      <w:r w:rsidRPr="00C24E47">
        <w:rPr>
          <w:b/>
          <w:color w:val="215868" w:themeColor="accent5" w:themeShade="80"/>
        </w:rPr>
        <w:t>2004</w:t>
      </w:r>
      <w:r>
        <w:rPr>
          <w:b/>
          <w:color w:val="215868" w:themeColor="accent5" w:themeShade="80"/>
        </w:rPr>
        <w:t> </w:t>
      </w:r>
    </w:p>
    <w:p w14:paraId="05DBF758" w14:textId="77777777" w:rsidR="00C24E47" w:rsidRPr="00C24E47" w:rsidRDefault="00C24E47" w:rsidP="00C24E47">
      <w:pPr>
        <w:pStyle w:val="ListParagraph"/>
        <w:numPr>
          <w:ilvl w:val="0"/>
          <w:numId w:val="10"/>
        </w:numPr>
        <w:jc w:val="both"/>
      </w:pPr>
      <w:r w:rsidRPr="00C24E47">
        <w:t>Major: Associates degree in science</w:t>
      </w:r>
    </w:p>
    <w:p w14:paraId="62ACA03E" w14:textId="77777777" w:rsidR="00C24E47" w:rsidRPr="00C24E47" w:rsidRDefault="00C24E47" w:rsidP="00C24E47">
      <w:pPr>
        <w:pStyle w:val="ListParagraph"/>
        <w:numPr>
          <w:ilvl w:val="0"/>
          <w:numId w:val="10"/>
        </w:numPr>
        <w:jc w:val="both"/>
      </w:pPr>
      <w:r w:rsidRPr="00C24E47">
        <w:t>Minor: A focus in Medical Compounds</w:t>
      </w:r>
    </w:p>
    <w:p w14:paraId="7E26D2F6" w14:textId="77777777" w:rsidR="00322295" w:rsidRPr="006F2014" w:rsidRDefault="00322295" w:rsidP="00322295">
      <w:pPr>
        <w:jc w:val="both"/>
      </w:pPr>
    </w:p>
    <w:p w14:paraId="327811FE" w14:textId="302EBB1B" w:rsidR="00322295" w:rsidRPr="00241D63" w:rsidRDefault="00322295" w:rsidP="00322295">
      <w:pPr>
        <w:widowControl w:val="0"/>
        <w:shd w:val="clear" w:color="auto" w:fill="244061" w:themeFill="accent1" w:themeFillShade="80"/>
        <w:autoSpaceDE w:val="0"/>
        <w:autoSpaceDN w:val="0"/>
        <w:adjustRightInd w:val="0"/>
        <w:spacing w:line="240" w:lineRule="auto"/>
        <w:ind w:left="3819" w:hanging="3819"/>
        <w:jc w:val="center"/>
        <w:rPr>
          <w:rFonts w:asciiTheme="minorHAnsi" w:eastAsia="Times New Roman" w:hAnsiTheme="minorHAnsi" w:cstheme="minorHAnsi"/>
          <w:b/>
          <w:noProof/>
          <w:spacing w:val="1"/>
          <w:sz w:val="10"/>
          <w:szCs w:val="20"/>
        </w:rPr>
      </w:pPr>
      <w:r>
        <w:rPr>
          <w:rFonts w:asciiTheme="minorHAnsi" w:eastAsia="Times New Roman" w:hAnsiTheme="minorHAnsi" w:cstheme="minorHAnsi"/>
          <w:b/>
          <w:sz w:val="24"/>
          <w:szCs w:val="28"/>
        </w:rPr>
        <w:t>CERTIFICATE</w:t>
      </w:r>
    </w:p>
    <w:p w14:paraId="66AAE66A" w14:textId="77777777" w:rsidR="00C24E47" w:rsidRPr="00C24E47" w:rsidRDefault="00C24E47" w:rsidP="00C24E47">
      <w:pPr>
        <w:pStyle w:val="ListParagraph"/>
        <w:numPr>
          <w:ilvl w:val="0"/>
          <w:numId w:val="12"/>
        </w:numPr>
        <w:jc w:val="both"/>
      </w:pPr>
      <w:r w:rsidRPr="00C24E47">
        <w:t>Registered Nurse in the State of Virginia</w:t>
      </w:r>
    </w:p>
    <w:p w14:paraId="455650F1" w14:textId="77777777" w:rsidR="00C24E47" w:rsidRPr="00C24E47" w:rsidRDefault="00C24E47" w:rsidP="00C24E47">
      <w:pPr>
        <w:pStyle w:val="ListParagraph"/>
        <w:numPr>
          <w:ilvl w:val="0"/>
          <w:numId w:val="12"/>
        </w:numPr>
        <w:jc w:val="both"/>
      </w:pPr>
      <w:r w:rsidRPr="00C24E47">
        <w:t>FNE-Good Standing</w:t>
      </w:r>
    </w:p>
    <w:p w14:paraId="1B6BFEA0" w14:textId="77777777" w:rsidR="00C24E47" w:rsidRPr="00C24E47" w:rsidRDefault="00C24E47" w:rsidP="00C24E47">
      <w:pPr>
        <w:pStyle w:val="ListParagraph"/>
        <w:numPr>
          <w:ilvl w:val="0"/>
          <w:numId w:val="12"/>
        </w:numPr>
        <w:jc w:val="both"/>
      </w:pPr>
      <w:r w:rsidRPr="00C24E47">
        <w:t>ENPC-Good through 2022</w:t>
      </w:r>
    </w:p>
    <w:p w14:paraId="19140822" w14:textId="77777777" w:rsidR="00C24E47" w:rsidRPr="00C24E47" w:rsidRDefault="00C24E47" w:rsidP="00C24E47">
      <w:pPr>
        <w:pStyle w:val="ListParagraph"/>
        <w:numPr>
          <w:ilvl w:val="0"/>
          <w:numId w:val="12"/>
        </w:numPr>
        <w:jc w:val="both"/>
      </w:pPr>
      <w:r w:rsidRPr="00C24E47">
        <w:t>TNCC-Good through 2022</w:t>
      </w:r>
    </w:p>
    <w:p w14:paraId="3088C92F" w14:textId="77777777" w:rsidR="00C24E47" w:rsidRPr="00C24E47" w:rsidRDefault="00C24E47" w:rsidP="00C24E47">
      <w:pPr>
        <w:pStyle w:val="ListParagraph"/>
        <w:numPr>
          <w:ilvl w:val="0"/>
          <w:numId w:val="12"/>
        </w:numPr>
        <w:jc w:val="both"/>
      </w:pPr>
      <w:r w:rsidRPr="00C24E47">
        <w:t>ACLS-Good through 2022</w:t>
      </w:r>
    </w:p>
    <w:p w14:paraId="0A9AD8D5" w14:textId="77777777" w:rsidR="00C24E47" w:rsidRPr="00C24E47" w:rsidRDefault="00C24E47" w:rsidP="00C24E47">
      <w:pPr>
        <w:pStyle w:val="ListParagraph"/>
        <w:numPr>
          <w:ilvl w:val="0"/>
          <w:numId w:val="12"/>
        </w:numPr>
        <w:jc w:val="both"/>
      </w:pPr>
      <w:r w:rsidRPr="00C24E47">
        <w:t>PALS-Good through 2022</w:t>
      </w:r>
    </w:p>
    <w:p w14:paraId="717D252A" w14:textId="77777777" w:rsidR="00C24E47" w:rsidRPr="00C24E47" w:rsidRDefault="00C24E47" w:rsidP="00C24E47">
      <w:pPr>
        <w:pStyle w:val="ListParagraph"/>
        <w:numPr>
          <w:ilvl w:val="0"/>
          <w:numId w:val="12"/>
        </w:numPr>
        <w:jc w:val="both"/>
      </w:pPr>
      <w:r w:rsidRPr="00C24E47">
        <w:t>NIHSS- Good through 2023</w:t>
      </w:r>
    </w:p>
    <w:p w14:paraId="6907A887" w14:textId="77777777" w:rsidR="00C24E47" w:rsidRPr="00C24E47" w:rsidRDefault="00C24E47" w:rsidP="00C24E47">
      <w:pPr>
        <w:pStyle w:val="ListParagraph"/>
        <w:numPr>
          <w:ilvl w:val="0"/>
          <w:numId w:val="12"/>
        </w:numPr>
        <w:jc w:val="both"/>
      </w:pPr>
      <w:r w:rsidRPr="00C24E47">
        <w:t>BLS-Good through 2023</w:t>
      </w:r>
    </w:p>
    <w:p w14:paraId="65D92F03" w14:textId="77777777" w:rsidR="00C24E47" w:rsidRPr="00C24E47" w:rsidRDefault="00C24E47" w:rsidP="00C24E47">
      <w:pPr>
        <w:pStyle w:val="ListParagraph"/>
        <w:numPr>
          <w:ilvl w:val="0"/>
          <w:numId w:val="12"/>
        </w:numPr>
        <w:jc w:val="both"/>
      </w:pPr>
      <w:r w:rsidRPr="00C24E47">
        <w:t>Nevada State Board of Pharmacy-Pharmacy Technician Certification in the State of Nevada</w:t>
      </w:r>
    </w:p>
    <w:p w14:paraId="0C1DDE81" w14:textId="3200E39A" w:rsidR="004331E3" w:rsidRPr="00C24E47" w:rsidRDefault="00C24E47" w:rsidP="00C24E47">
      <w:pPr>
        <w:pStyle w:val="ListParagraph"/>
        <w:numPr>
          <w:ilvl w:val="0"/>
          <w:numId w:val="12"/>
        </w:numPr>
        <w:jc w:val="both"/>
      </w:pPr>
      <w:r w:rsidRPr="00C24E47">
        <w:t>Chemotherapy and hazardous material mixture certified</w:t>
      </w:r>
    </w:p>
    <w:p w14:paraId="5C7B69D8" w14:textId="77777777" w:rsidR="00C24E47" w:rsidRPr="006F2014" w:rsidRDefault="00C24E47" w:rsidP="00C24E47">
      <w:pPr>
        <w:jc w:val="both"/>
      </w:pPr>
    </w:p>
    <w:p w14:paraId="05987C7B" w14:textId="774444BC" w:rsidR="00C24E47" w:rsidRPr="00241D63" w:rsidRDefault="00C24E47" w:rsidP="00C24E47">
      <w:pPr>
        <w:widowControl w:val="0"/>
        <w:shd w:val="clear" w:color="auto" w:fill="244061" w:themeFill="accent1" w:themeFillShade="80"/>
        <w:autoSpaceDE w:val="0"/>
        <w:autoSpaceDN w:val="0"/>
        <w:adjustRightInd w:val="0"/>
        <w:spacing w:line="240" w:lineRule="auto"/>
        <w:ind w:left="3819" w:hanging="3819"/>
        <w:jc w:val="center"/>
        <w:rPr>
          <w:rFonts w:asciiTheme="minorHAnsi" w:eastAsia="Times New Roman" w:hAnsiTheme="minorHAnsi" w:cstheme="minorHAnsi"/>
          <w:b/>
          <w:noProof/>
          <w:spacing w:val="1"/>
          <w:sz w:val="10"/>
          <w:szCs w:val="20"/>
        </w:rPr>
      </w:pPr>
      <w:r>
        <w:rPr>
          <w:rFonts w:asciiTheme="minorHAnsi" w:eastAsia="Times New Roman" w:hAnsiTheme="minorHAnsi" w:cstheme="minorHAnsi"/>
          <w:b/>
          <w:sz w:val="24"/>
          <w:szCs w:val="28"/>
        </w:rPr>
        <w:t>AWARDS &amp; RECOGNITION</w:t>
      </w:r>
    </w:p>
    <w:p w14:paraId="13324BE4" w14:textId="77777777" w:rsidR="00C24E47" w:rsidRDefault="00C24E47" w:rsidP="00C24E47">
      <w:pPr>
        <w:pStyle w:val="ListBullet"/>
        <w:numPr>
          <w:ilvl w:val="0"/>
          <w:numId w:val="0"/>
        </w:numPr>
        <w:ind w:left="360"/>
        <w:rPr>
          <w:sz w:val="20"/>
          <w:szCs w:val="20"/>
        </w:rPr>
      </w:pPr>
    </w:p>
    <w:p w14:paraId="6C410743" w14:textId="77777777" w:rsidR="00C24E47" w:rsidRPr="00C24E47" w:rsidRDefault="00C24E47" w:rsidP="00C24E47">
      <w:pPr>
        <w:pStyle w:val="ListParagraph"/>
        <w:numPr>
          <w:ilvl w:val="0"/>
          <w:numId w:val="11"/>
        </w:numPr>
        <w:jc w:val="both"/>
      </w:pPr>
      <w:r w:rsidRPr="00C24E47">
        <w:t>10/2019 Employee of the month for the Emergency Department at Riverside Regional Medical Center</w:t>
      </w:r>
    </w:p>
    <w:p w14:paraId="15C07F37" w14:textId="034785E3" w:rsidR="00C24E47" w:rsidRPr="00C24E47" w:rsidRDefault="00C24E47" w:rsidP="00C24E47">
      <w:pPr>
        <w:pStyle w:val="ListParagraph"/>
        <w:numPr>
          <w:ilvl w:val="0"/>
          <w:numId w:val="11"/>
        </w:numPr>
        <w:jc w:val="both"/>
      </w:pPr>
      <w:r w:rsidRPr="00C24E47">
        <w:t xml:space="preserve">04/2019, Patient nominated me for the Caring award. I was recognized for going above and beyond a patient in a very critical situation. </w:t>
      </w:r>
    </w:p>
    <w:p w14:paraId="14DD2DC9" w14:textId="69E8141A" w:rsidR="00C24E47" w:rsidRPr="00C24E47" w:rsidRDefault="00C24E47" w:rsidP="00C24E47">
      <w:pPr>
        <w:pStyle w:val="ListParagraph"/>
        <w:numPr>
          <w:ilvl w:val="0"/>
          <w:numId w:val="11"/>
        </w:numPr>
        <w:jc w:val="both"/>
      </w:pPr>
      <w:r w:rsidRPr="00C24E47">
        <w:t>Nov’2017, Sunrise Hospital, Las Vegas, NV: Recognized by the CMO and director of pharmacy for efforts put forth on the tragic night of Oct 1st, 2017.</w:t>
      </w:r>
    </w:p>
    <w:p w14:paraId="04323278" w14:textId="77777777" w:rsidR="00C24E47" w:rsidRPr="00C24E47" w:rsidRDefault="00C24E47" w:rsidP="00C24E47">
      <w:pPr>
        <w:pStyle w:val="ListParagraph"/>
        <w:numPr>
          <w:ilvl w:val="0"/>
          <w:numId w:val="11"/>
        </w:numPr>
        <w:jc w:val="both"/>
      </w:pPr>
      <w:r w:rsidRPr="00C24E47">
        <w:t>Nov’2017, Director of Pharmacy Award; "In Recognition to Your Dedication to Human Lives; Mass Casualty Incident October 1st, 2017</w:t>
      </w:r>
    </w:p>
    <w:p w14:paraId="14C6CCC9" w14:textId="77777777" w:rsidR="00C24E47" w:rsidRPr="00C24E47" w:rsidRDefault="00C24E47" w:rsidP="00C24E47">
      <w:pPr>
        <w:pStyle w:val="ListParagraph"/>
        <w:numPr>
          <w:ilvl w:val="0"/>
          <w:numId w:val="11"/>
        </w:numPr>
        <w:jc w:val="both"/>
      </w:pPr>
      <w:r w:rsidRPr="00C24E47">
        <w:t>Employee of the month for numerous hospitals; Summerlin Hospital 2016; Centennial Hospital 2013; Cardinal Health 2011.</w:t>
      </w:r>
    </w:p>
    <w:p w14:paraId="4BBCFCA2" w14:textId="77777777" w:rsidR="00C24E47" w:rsidRPr="00C24E47" w:rsidRDefault="00C24E47" w:rsidP="00C24E47">
      <w:pPr>
        <w:pStyle w:val="ListBullet"/>
        <w:numPr>
          <w:ilvl w:val="0"/>
          <w:numId w:val="0"/>
        </w:numPr>
        <w:ind w:left="360"/>
        <w:rPr>
          <w:sz w:val="20"/>
          <w:szCs w:val="20"/>
        </w:rPr>
      </w:pPr>
    </w:p>
    <w:p w14:paraId="2C34BCA7" w14:textId="77777777" w:rsidR="00C24E47" w:rsidRPr="00241D63" w:rsidRDefault="00C24E47" w:rsidP="00C24E47">
      <w:pPr>
        <w:spacing w:line="240" w:lineRule="auto"/>
        <w:jc w:val="both"/>
        <w:rPr>
          <w:rFonts w:asciiTheme="minorHAnsi" w:eastAsia="Times New Roman" w:hAnsiTheme="minorHAnsi" w:cstheme="minorHAnsi"/>
          <w:bCs/>
          <w:iCs/>
          <w:color w:val="000000" w:themeColor="text1"/>
          <w:sz w:val="10"/>
          <w:szCs w:val="10"/>
        </w:rPr>
      </w:pPr>
    </w:p>
    <w:p w14:paraId="7E36186C" w14:textId="5BACD1D9" w:rsidR="00C24E47" w:rsidRPr="00241D63" w:rsidRDefault="00C24E47" w:rsidP="00C24E47">
      <w:pPr>
        <w:widowControl w:val="0"/>
        <w:shd w:val="clear" w:color="auto" w:fill="244061" w:themeFill="accent1" w:themeFillShade="80"/>
        <w:autoSpaceDE w:val="0"/>
        <w:autoSpaceDN w:val="0"/>
        <w:adjustRightInd w:val="0"/>
        <w:spacing w:line="240" w:lineRule="auto"/>
        <w:ind w:left="3819" w:hanging="3819"/>
        <w:jc w:val="center"/>
        <w:rPr>
          <w:rFonts w:asciiTheme="minorHAnsi" w:eastAsia="Times New Roman" w:hAnsiTheme="minorHAnsi" w:cstheme="minorHAnsi"/>
          <w:b/>
          <w:noProof/>
          <w:spacing w:val="1"/>
          <w:sz w:val="10"/>
          <w:szCs w:val="20"/>
        </w:rPr>
      </w:pPr>
      <w:r>
        <w:rPr>
          <w:rFonts w:asciiTheme="minorHAnsi" w:eastAsia="Times New Roman" w:hAnsiTheme="minorHAnsi" w:cstheme="minorHAnsi"/>
          <w:b/>
          <w:sz w:val="24"/>
          <w:szCs w:val="28"/>
        </w:rPr>
        <w:t>ACCOMPLISHMENT</w:t>
      </w:r>
    </w:p>
    <w:p w14:paraId="7C53EB8E" w14:textId="77777777" w:rsidR="00C24E47" w:rsidRPr="00241D63" w:rsidRDefault="00C24E47" w:rsidP="00C24E47">
      <w:pPr>
        <w:spacing w:line="240" w:lineRule="auto"/>
        <w:rPr>
          <w:rFonts w:asciiTheme="minorHAnsi" w:eastAsia="Times New Roman" w:hAnsiTheme="minorHAnsi" w:cstheme="minorHAnsi"/>
          <w:color w:val="000000"/>
          <w:sz w:val="10"/>
          <w:szCs w:val="10"/>
        </w:rPr>
      </w:pPr>
    </w:p>
    <w:p w14:paraId="110DFD68" w14:textId="3B0AE8DE" w:rsidR="00C24E47" w:rsidRPr="008973B9" w:rsidRDefault="00C24E47" w:rsidP="00C24E47">
      <w:pPr>
        <w:jc w:val="both"/>
        <w:rPr>
          <w:sz w:val="20"/>
          <w:szCs w:val="20"/>
        </w:rPr>
      </w:pPr>
      <w:r w:rsidRPr="008973B9">
        <w:rPr>
          <w:sz w:val="20"/>
          <w:szCs w:val="20"/>
        </w:rPr>
        <w:t xml:space="preserve">There is a saying that I live by, "Be the light in the darkness!" As a pharmacy technician for the 15 years before nursing, my skills have set a baseline for medication understanding and competency. The time I spent at Norfolk General Trauma Unit and Riverside Regional Trauma/ER has shaped me as a nurse and allowed me to experience a wide range of situations. I was in Sunrise Hospital ER </w:t>
      </w:r>
      <w:r w:rsidR="00156D12">
        <w:rPr>
          <w:sz w:val="20"/>
          <w:szCs w:val="20"/>
        </w:rPr>
        <w:t>on</w:t>
      </w:r>
      <w:r w:rsidRPr="008973B9">
        <w:rPr>
          <w:sz w:val="20"/>
          <w:szCs w:val="20"/>
        </w:rPr>
        <w:t xml:space="preserve"> the October 1</w:t>
      </w:r>
      <w:r w:rsidRPr="008973B9">
        <w:rPr>
          <w:sz w:val="20"/>
          <w:szCs w:val="20"/>
          <w:vertAlign w:val="superscript"/>
        </w:rPr>
        <w:t>st</w:t>
      </w:r>
      <w:r w:rsidRPr="008973B9">
        <w:rPr>
          <w:sz w:val="20"/>
          <w:szCs w:val="20"/>
        </w:rPr>
        <w:t xml:space="preserve"> shooting in Las Vegas. We had over 350 people come through the ER in a matter of hours. It was the most horrific thing anyone could ever imagine. In that time, I found myself and confirmed who I was supposed to be in life. Healthcare is a fantastic field to be in. I recently began my journey as a Psychiatric Nurse Practitioner to help even more people. In the long term goal, I hope to help those with anxiety, depression, and PTSD.</w:t>
      </w:r>
    </w:p>
    <w:p w14:paraId="779DD863" w14:textId="77777777" w:rsidR="009C254B" w:rsidRPr="00241D63" w:rsidRDefault="009C254B" w:rsidP="009C254B">
      <w:pPr>
        <w:spacing w:line="240" w:lineRule="auto"/>
        <w:jc w:val="both"/>
        <w:rPr>
          <w:rFonts w:asciiTheme="minorHAnsi" w:eastAsia="Times New Roman" w:hAnsiTheme="minorHAnsi" w:cstheme="minorHAnsi"/>
          <w:bCs/>
          <w:iCs/>
          <w:color w:val="000000" w:themeColor="text1"/>
          <w:sz w:val="10"/>
          <w:szCs w:val="10"/>
        </w:rPr>
      </w:pPr>
    </w:p>
    <w:p w14:paraId="7D834E3D" w14:textId="77777777" w:rsidR="009C254B" w:rsidRPr="00241D63" w:rsidRDefault="009C254B" w:rsidP="009C254B">
      <w:pPr>
        <w:widowControl w:val="0"/>
        <w:shd w:val="clear" w:color="auto" w:fill="244061" w:themeFill="accent1" w:themeFillShade="80"/>
        <w:autoSpaceDE w:val="0"/>
        <w:autoSpaceDN w:val="0"/>
        <w:adjustRightInd w:val="0"/>
        <w:spacing w:line="240" w:lineRule="auto"/>
        <w:ind w:left="3819" w:hanging="3819"/>
        <w:jc w:val="center"/>
        <w:rPr>
          <w:rFonts w:asciiTheme="minorHAnsi" w:eastAsia="Times New Roman" w:hAnsiTheme="minorHAnsi" w:cstheme="minorHAnsi"/>
          <w:b/>
          <w:noProof/>
          <w:spacing w:val="1"/>
          <w:sz w:val="10"/>
          <w:szCs w:val="20"/>
        </w:rPr>
      </w:pPr>
      <w:r>
        <w:rPr>
          <w:rFonts w:asciiTheme="minorHAnsi" w:eastAsia="Times New Roman" w:hAnsiTheme="minorHAnsi" w:cstheme="minorHAnsi"/>
          <w:b/>
          <w:sz w:val="24"/>
          <w:szCs w:val="28"/>
        </w:rPr>
        <w:t>REFERENCE</w:t>
      </w:r>
    </w:p>
    <w:p w14:paraId="315D792A" w14:textId="77777777" w:rsidR="009C254B" w:rsidRPr="00241D63" w:rsidRDefault="009C254B" w:rsidP="009C254B">
      <w:pPr>
        <w:spacing w:line="240" w:lineRule="auto"/>
        <w:rPr>
          <w:rFonts w:asciiTheme="minorHAnsi" w:eastAsia="Times New Roman" w:hAnsiTheme="minorHAnsi" w:cstheme="minorHAnsi"/>
          <w:color w:val="000000"/>
          <w:sz w:val="10"/>
          <w:szCs w:val="10"/>
        </w:rPr>
      </w:pPr>
    </w:p>
    <w:p w14:paraId="69FE1599" w14:textId="77777777" w:rsidR="009C254B" w:rsidRPr="00322295" w:rsidRDefault="009C254B" w:rsidP="009C254B">
      <w:pPr>
        <w:jc w:val="both"/>
        <w:rPr>
          <w:color w:val="215868" w:themeColor="accent5" w:themeShade="80"/>
        </w:rPr>
      </w:pPr>
      <w:r w:rsidRPr="00322295">
        <w:t>Available upon request.</w:t>
      </w:r>
    </w:p>
    <w:p w14:paraId="2A42E8ED" w14:textId="553F79EC" w:rsidR="00EE107E" w:rsidRPr="00EE107E" w:rsidRDefault="00EE107E" w:rsidP="005D61A3">
      <w:pPr>
        <w:pStyle w:val="p"/>
        <w:spacing w:before="240" w:line="240" w:lineRule="auto"/>
        <w:rPr>
          <w:rFonts w:cs="TimesNewRomanPSMT"/>
        </w:rPr>
      </w:pPr>
    </w:p>
    <w:sectPr w:rsidR="00EE107E" w:rsidRPr="00EE107E" w:rsidSect="00701785">
      <w:pgSz w:w="12240" w:h="15840" w:code="1"/>
      <w:pgMar w:top="432" w:right="432" w:bottom="432" w:left="432" w:header="720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71C33B" w14:textId="77777777" w:rsidR="002F1F45" w:rsidRDefault="002F1F45" w:rsidP="00A7537E">
      <w:pPr>
        <w:spacing w:line="240" w:lineRule="auto"/>
      </w:pPr>
      <w:r>
        <w:separator/>
      </w:r>
    </w:p>
  </w:endnote>
  <w:endnote w:type="continuationSeparator" w:id="0">
    <w:p w14:paraId="62032607" w14:textId="77777777" w:rsidR="002F1F45" w:rsidRDefault="002F1F45" w:rsidP="00A7537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ヒラギノ角ゴ Pro W3">
    <w:charset w:val="80"/>
    <w:family w:val="swiss"/>
    <w:pitch w:val="variable"/>
    <w:sig w:usb0="E00002FF" w:usb1="7AC7FFFF" w:usb2="00000012" w:usb3="00000000" w:csb0="0002000D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NewRomanPS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3AE3CC" w14:textId="77777777" w:rsidR="002F1F45" w:rsidRDefault="002F1F45" w:rsidP="00A7537E">
      <w:pPr>
        <w:spacing w:line="240" w:lineRule="auto"/>
      </w:pPr>
      <w:r>
        <w:separator/>
      </w:r>
    </w:p>
  </w:footnote>
  <w:footnote w:type="continuationSeparator" w:id="0">
    <w:p w14:paraId="1F442C91" w14:textId="77777777" w:rsidR="002F1F45" w:rsidRDefault="002F1F45" w:rsidP="00A7537E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572A49B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2C605DC"/>
    <w:multiLevelType w:val="hybridMultilevel"/>
    <w:tmpl w:val="E2A8D2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215BB9"/>
    <w:multiLevelType w:val="hybridMultilevel"/>
    <w:tmpl w:val="4392B76C"/>
    <w:lvl w:ilvl="0" w:tplc="E24860E2">
      <w:numFmt w:val="bullet"/>
      <w:lvlText w:val="•"/>
      <w:lvlJc w:val="left"/>
      <w:pPr>
        <w:ind w:left="720" w:hanging="360"/>
      </w:pPr>
      <w:rPr>
        <w:rFonts w:ascii="Garamond" w:eastAsiaTheme="minorHAnsi" w:hAnsi="Garamond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AD3666"/>
    <w:multiLevelType w:val="hybridMultilevel"/>
    <w:tmpl w:val="65C6D2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2716BC"/>
    <w:multiLevelType w:val="hybridMultilevel"/>
    <w:tmpl w:val="18700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2817AE"/>
    <w:multiLevelType w:val="hybridMultilevel"/>
    <w:tmpl w:val="42BED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715DE1"/>
    <w:multiLevelType w:val="hybridMultilevel"/>
    <w:tmpl w:val="A81A6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3E02A9"/>
    <w:multiLevelType w:val="hybridMultilevel"/>
    <w:tmpl w:val="5DB69F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53391E"/>
    <w:multiLevelType w:val="hybridMultilevel"/>
    <w:tmpl w:val="D13CA6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B7B2B2E"/>
    <w:multiLevelType w:val="hybridMultilevel"/>
    <w:tmpl w:val="8828F7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B92BB6"/>
    <w:multiLevelType w:val="hybridMultilevel"/>
    <w:tmpl w:val="29AE73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09F6152"/>
    <w:multiLevelType w:val="hybridMultilevel"/>
    <w:tmpl w:val="8B0CB2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E832D9"/>
    <w:multiLevelType w:val="multilevel"/>
    <w:tmpl w:val="81C86C9E"/>
    <w:styleLink w:val="MyStyle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  <w:i w:val="0"/>
        <w:iCs w:val="0"/>
        <w:caps w:val="0"/>
        <w:smallCaps w:val="0"/>
        <w:strike w:val="0"/>
        <w:dstrike w:val="0"/>
        <w:vanish w:val="0"/>
        <w:spacing w:val="0"/>
        <w:kern w:val="0"/>
        <w:position w:val="0"/>
        <w:u w:val="none"/>
        <w:vertAlign w:val="baseline"/>
        <w:em w:val="none"/>
      </w:rPr>
    </w:lvl>
    <w:lvl w:ilvl="1">
      <w:start w:val="1"/>
      <w:numFmt w:val="decimal"/>
      <w:lvlText w:val="%1.%2"/>
      <w:lvlJc w:val="left"/>
      <w:pPr>
        <w:ind w:left="1296" w:hanging="576"/>
      </w:pPr>
      <w:rPr>
        <w:rFonts w:hint="default"/>
      </w:rPr>
    </w:lvl>
    <w:lvl w:ilvl="2">
      <w:start w:val="1"/>
      <w:numFmt w:val="lowerLetter"/>
      <w:lvlText w:val="%1.%2(%3)"/>
      <w:lvlJc w:val="left"/>
      <w:pPr>
        <w:ind w:left="2160" w:hanging="720"/>
      </w:pPr>
      <w:rPr>
        <w:rFonts w:hint="default"/>
      </w:rPr>
    </w:lvl>
    <w:lvl w:ilvl="3">
      <w:start w:val="1"/>
      <w:numFmt w:val="lowerRoman"/>
      <w:lvlText w:val="%4"/>
      <w:lvlJc w:val="left"/>
      <w:pPr>
        <w:ind w:left="302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3" w15:restartNumberingAfterBreak="0">
    <w:nsid w:val="474E49C7"/>
    <w:multiLevelType w:val="hybridMultilevel"/>
    <w:tmpl w:val="3D1E16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2213D0"/>
    <w:multiLevelType w:val="hybridMultilevel"/>
    <w:tmpl w:val="797E56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A3515F0"/>
    <w:multiLevelType w:val="hybridMultilevel"/>
    <w:tmpl w:val="95E4AF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D991B77"/>
    <w:multiLevelType w:val="hybridMultilevel"/>
    <w:tmpl w:val="3F8EB48E"/>
    <w:lvl w:ilvl="0" w:tplc="34CCF9BC">
      <w:numFmt w:val="bullet"/>
      <w:lvlText w:val="•"/>
      <w:lvlJc w:val="left"/>
      <w:pPr>
        <w:ind w:left="720" w:hanging="360"/>
      </w:pPr>
      <w:rPr>
        <w:rFonts w:ascii="Garamond" w:eastAsiaTheme="minorHAnsi" w:hAnsi="Garamond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FF3462"/>
    <w:multiLevelType w:val="hybridMultilevel"/>
    <w:tmpl w:val="147C18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45D394A"/>
    <w:multiLevelType w:val="hybridMultilevel"/>
    <w:tmpl w:val="31B65C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73A07CC"/>
    <w:multiLevelType w:val="hybridMultilevel"/>
    <w:tmpl w:val="97F86C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DD7460"/>
    <w:multiLevelType w:val="hybridMultilevel"/>
    <w:tmpl w:val="B8E474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ACA6774"/>
    <w:multiLevelType w:val="hybridMultilevel"/>
    <w:tmpl w:val="52C498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DA33854"/>
    <w:multiLevelType w:val="multilevel"/>
    <w:tmpl w:val="FC8C0D3C"/>
    <w:styleLink w:val="BPlan"/>
    <w:lvl w:ilvl="0">
      <w:start w:val="1"/>
      <w:numFmt w:val="decimal"/>
      <w:lvlText w:val="%1. "/>
      <w:lvlJc w:val="left"/>
      <w:pPr>
        <w:ind w:left="990" w:hanging="360"/>
      </w:pPr>
      <w:rPr>
        <w:rFonts w:hint="default"/>
      </w:rPr>
    </w:lvl>
    <w:lvl w:ilvl="1">
      <w:start w:val="1"/>
      <w:numFmt w:val="none"/>
      <w:lvlText w:val="%2a."/>
      <w:lvlJc w:val="left"/>
      <w:pPr>
        <w:ind w:left="1350" w:hanging="360"/>
      </w:pPr>
      <w:rPr>
        <w:rFonts w:hint="default"/>
      </w:rPr>
    </w:lvl>
    <w:lvl w:ilvl="2">
      <w:start w:val="1"/>
      <w:numFmt w:val="none"/>
      <w:lvlText w:val="i."/>
      <w:lvlJc w:val="left"/>
      <w:pPr>
        <w:ind w:left="1710" w:hanging="360"/>
      </w:pPr>
      <w:rPr>
        <w:rFonts w:hint="default"/>
      </w:rPr>
    </w:lvl>
    <w:lvl w:ilvl="3">
      <w:start w:val="1"/>
      <w:numFmt w:val="none"/>
      <w:lvlText w:val="(a)"/>
      <w:lvlJc w:val="left"/>
      <w:pPr>
        <w:ind w:left="207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43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79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15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51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870" w:hanging="360"/>
      </w:pPr>
      <w:rPr>
        <w:rFonts w:hint="default"/>
      </w:rPr>
    </w:lvl>
  </w:abstractNum>
  <w:num w:numId="1" w16cid:durableId="109276783">
    <w:abstractNumId w:val="22"/>
  </w:num>
  <w:num w:numId="2" w16cid:durableId="1281836374">
    <w:abstractNumId w:val="12"/>
  </w:num>
  <w:num w:numId="3" w16cid:durableId="1087964840">
    <w:abstractNumId w:val="0"/>
  </w:num>
  <w:num w:numId="4" w16cid:durableId="1399784780">
    <w:abstractNumId w:val="4"/>
  </w:num>
  <w:num w:numId="5" w16cid:durableId="1682974161">
    <w:abstractNumId w:val="7"/>
  </w:num>
  <w:num w:numId="6" w16cid:durableId="1975060949">
    <w:abstractNumId w:val="8"/>
  </w:num>
  <w:num w:numId="7" w16cid:durableId="1124231718">
    <w:abstractNumId w:val="5"/>
  </w:num>
  <w:num w:numId="8" w16cid:durableId="455102746">
    <w:abstractNumId w:val="20"/>
  </w:num>
  <w:num w:numId="9" w16cid:durableId="2017657375">
    <w:abstractNumId w:val="9"/>
  </w:num>
  <w:num w:numId="10" w16cid:durableId="1282414860">
    <w:abstractNumId w:val="17"/>
  </w:num>
  <w:num w:numId="11" w16cid:durableId="33579787">
    <w:abstractNumId w:val="21"/>
  </w:num>
  <w:num w:numId="12" w16cid:durableId="1314945958">
    <w:abstractNumId w:val="19"/>
  </w:num>
  <w:num w:numId="13" w16cid:durableId="370230330">
    <w:abstractNumId w:val="18"/>
  </w:num>
  <w:num w:numId="14" w16cid:durableId="1904169760">
    <w:abstractNumId w:val="10"/>
  </w:num>
  <w:num w:numId="15" w16cid:durableId="1342661196">
    <w:abstractNumId w:val="14"/>
  </w:num>
  <w:num w:numId="16" w16cid:durableId="1619295410">
    <w:abstractNumId w:val="1"/>
  </w:num>
  <w:num w:numId="17" w16cid:durableId="1265263557">
    <w:abstractNumId w:val="15"/>
  </w:num>
  <w:num w:numId="18" w16cid:durableId="521670239">
    <w:abstractNumId w:val="13"/>
  </w:num>
  <w:num w:numId="19" w16cid:durableId="1941182408">
    <w:abstractNumId w:val="2"/>
  </w:num>
  <w:num w:numId="20" w16cid:durableId="1302072889">
    <w:abstractNumId w:val="6"/>
  </w:num>
  <w:num w:numId="21" w16cid:durableId="1573420081">
    <w:abstractNumId w:val="3"/>
  </w:num>
  <w:num w:numId="22" w16cid:durableId="1245257901">
    <w:abstractNumId w:val="16"/>
  </w:num>
  <w:num w:numId="23" w16cid:durableId="1162741263">
    <w:abstractNumId w:val="11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removePersonalInformation/>
  <w:removeDateAndTime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0MzYzNzM0NDGwMDBR0lEKTi0uzszPAykws6wFAPXBvGUtAAAA"/>
  </w:docVars>
  <w:rsids>
    <w:rsidRoot w:val="001E4842"/>
    <w:rsid w:val="000004EE"/>
    <w:rsid w:val="0000099A"/>
    <w:rsid w:val="000009FF"/>
    <w:rsid w:val="00000B9D"/>
    <w:rsid w:val="00000C30"/>
    <w:rsid w:val="00000C79"/>
    <w:rsid w:val="00000E14"/>
    <w:rsid w:val="0000196B"/>
    <w:rsid w:val="00001D55"/>
    <w:rsid w:val="00003551"/>
    <w:rsid w:val="00003C62"/>
    <w:rsid w:val="000040FF"/>
    <w:rsid w:val="000044F1"/>
    <w:rsid w:val="00004947"/>
    <w:rsid w:val="00004C16"/>
    <w:rsid w:val="00005954"/>
    <w:rsid w:val="00005CF2"/>
    <w:rsid w:val="000063C7"/>
    <w:rsid w:val="00006A1C"/>
    <w:rsid w:val="00006CC8"/>
    <w:rsid w:val="00007584"/>
    <w:rsid w:val="00007614"/>
    <w:rsid w:val="00007976"/>
    <w:rsid w:val="00007FF9"/>
    <w:rsid w:val="0001022D"/>
    <w:rsid w:val="00010592"/>
    <w:rsid w:val="00011115"/>
    <w:rsid w:val="00011821"/>
    <w:rsid w:val="00011B3E"/>
    <w:rsid w:val="000121A2"/>
    <w:rsid w:val="00012512"/>
    <w:rsid w:val="00012BEA"/>
    <w:rsid w:val="00012CA0"/>
    <w:rsid w:val="00012CAD"/>
    <w:rsid w:val="00013029"/>
    <w:rsid w:val="000152A9"/>
    <w:rsid w:val="000154E3"/>
    <w:rsid w:val="00016084"/>
    <w:rsid w:val="000168DE"/>
    <w:rsid w:val="00016ABF"/>
    <w:rsid w:val="00016CD2"/>
    <w:rsid w:val="0002008D"/>
    <w:rsid w:val="00020198"/>
    <w:rsid w:val="000203EE"/>
    <w:rsid w:val="00020BD7"/>
    <w:rsid w:val="00020C4B"/>
    <w:rsid w:val="00021197"/>
    <w:rsid w:val="00021BB6"/>
    <w:rsid w:val="000222A3"/>
    <w:rsid w:val="00022823"/>
    <w:rsid w:val="00023959"/>
    <w:rsid w:val="0002473D"/>
    <w:rsid w:val="000249E8"/>
    <w:rsid w:val="00026825"/>
    <w:rsid w:val="00026FC3"/>
    <w:rsid w:val="0002702F"/>
    <w:rsid w:val="000278E3"/>
    <w:rsid w:val="00027B2C"/>
    <w:rsid w:val="00027B49"/>
    <w:rsid w:val="00027C55"/>
    <w:rsid w:val="000308BD"/>
    <w:rsid w:val="00030AC6"/>
    <w:rsid w:val="00031126"/>
    <w:rsid w:val="000316BA"/>
    <w:rsid w:val="00031986"/>
    <w:rsid w:val="00031E8E"/>
    <w:rsid w:val="000321EB"/>
    <w:rsid w:val="00032486"/>
    <w:rsid w:val="000326DE"/>
    <w:rsid w:val="00032828"/>
    <w:rsid w:val="00032918"/>
    <w:rsid w:val="00032E49"/>
    <w:rsid w:val="00033691"/>
    <w:rsid w:val="00033DD3"/>
    <w:rsid w:val="000340ED"/>
    <w:rsid w:val="000348E5"/>
    <w:rsid w:val="00034BC4"/>
    <w:rsid w:val="00034BF8"/>
    <w:rsid w:val="00034EF9"/>
    <w:rsid w:val="00034F94"/>
    <w:rsid w:val="00035390"/>
    <w:rsid w:val="00035A16"/>
    <w:rsid w:val="00036468"/>
    <w:rsid w:val="0003664B"/>
    <w:rsid w:val="0003668A"/>
    <w:rsid w:val="0003697A"/>
    <w:rsid w:val="00036CBC"/>
    <w:rsid w:val="0003796C"/>
    <w:rsid w:val="00037C6C"/>
    <w:rsid w:val="000406CF"/>
    <w:rsid w:val="00040C34"/>
    <w:rsid w:val="00040F40"/>
    <w:rsid w:val="00041460"/>
    <w:rsid w:val="00043475"/>
    <w:rsid w:val="000437BF"/>
    <w:rsid w:val="0004385C"/>
    <w:rsid w:val="00043903"/>
    <w:rsid w:val="000439A6"/>
    <w:rsid w:val="000444B5"/>
    <w:rsid w:val="00045F1C"/>
    <w:rsid w:val="000462B3"/>
    <w:rsid w:val="000462B8"/>
    <w:rsid w:val="00046AD0"/>
    <w:rsid w:val="00046E34"/>
    <w:rsid w:val="000472EF"/>
    <w:rsid w:val="000478F7"/>
    <w:rsid w:val="00047B10"/>
    <w:rsid w:val="00047B5A"/>
    <w:rsid w:val="00047C2F"/>
    <w:rsid w:val="0005046B"/>
    <w:rsid w:val="000506E6"/>
    <w:rsid w:val="000508D9"/>
    <w:rsid w:val="00050CF2"/>
    <w:rsid w:val="00050EC1"/>
    <w:rsid w:val="0005157F"/>
    <w:rsid w:val="000519B0"/>
    <w:rsid w:val="00051A4F"/>
    <w:rsid w:val="00052172"/>
    <w:rsid w:val="00053354"/>
    <w:rsid w:val="00053500"/>
    <w:rsid w:val="00054D5D"/>
    <w:rsid w:val="0005531C"/>
    <w:rsid w:val="000553F6"/>
    <w:rsid w:val="000564C6"/>
    <w:rsid w:val="000566D3"/>
    <w:rsid w:val="00056806"/>
    <w:rsid w:val="00056B82"/>
    <w:rsid w:val="0005737D"/>
    <w:rsid w:val="0005767E"/>
    <w:rsid w:val="00057B62"/>
    <w:rsid w:val="00057EE2"/>
    <w:rsid w:val="00057FBA"/>
    <w:rsid w:val="000602B6"/>
    <w:rsid w:val="0006050D"/>
    <w:rsid w:val="000608FA"/>
    <w:rsid w:val="0006256F"/>
    <w:rsid w:val="00062639"/>
    <w:rsid w:val="00062930"/>
    <w:rsid w:val="00063523"/>
    <w:rsid w:val="00064D46"/>
    <w:rsid w:val="00065B9B"/>
    <w:rsid w:val="00066135"/>
    <w:rsid w:val="000661D3"/>
    <w:rsid w:val="000661DB"/>
    <w:rsid w:val="00066CF7"/>
    <w:rsid w:val="00066E7A"/>
    <w:rsid w:val="00067135"/>
    <w:rsid w:val="000673FB"/>
    <w:rsid w:val="00067CD7"/>
    <w:rsid w:val="00070441"/>
    <w:rsid w:val="0007086C"/>
    <w:rsid w:val="0007098C"/>
    <w:rsid w:val="0007099B"/>
    <w:rsid w:val="00070C0E"/>
    <w:rsid w:val="00070CFF"/>
    <w:rsid w:val="000710E3"/>
    <w:rsid w:val="000714AA"/>
    <w:rsid w:val="0007160B"/>
    <w:rsid w:val="00071B8E"/>
    <w:rsid w:val="000720EF"/>
    <w:rsid w:val="0007220C"/>
    <w:rsid w:val="000728B8"/>
    <w:rsid w:val="0007290A"/>
    <w:rsid w:val="00072A7B"/>
    <w:rsid w:val="0007483B"/>
    <w:rsid w:val="00074A62"/>
    <w:rsid w:val="00074C37"/>
    <w:rsid w:val="00075100"/>
    <w:rsid w:val="000752C1"/>
    <w:rsid w:val="000755EF"/>
    <w:rsid w:val="00076375"/>
    <w:rsid w:val="000773C6"/>
    <w:rsid w:val="0007783A"/>
    <w:rsid w:val="000778F8"/>
    <w:rsid w:val="00077B35"/>
    <w:rsid w:val="000804EB"/>
    <w:rsid w:val="000806EA"/>
    <w:rsid w:val="00080DDA"/>
    <w:rsid w:val="000818BA"/>
    <w:rsid w:val="00081F29"/>
    <w:rsid w:val="00082A2D"/>
    <w:rsid w:val="00083A05"/>
    <w:rsid w:val="00083EC5"/>
    <w:rsid w:val="00083EEF"/>
    <w:rsid w:val="00084282"/>
    <w:rsid w:val="00084713"/>
    <w:rsid w:val="00084B56"/>
    <w:rsid w:val="00085318"/>
    <w:rsid w:val="00086B12"/>
    <w:rsid w:val="0009042A"/>
    <w:rsid w:val="000905A2"/>
    <w:rsid w:val="00091755"/>
    <w:rsid w:val="00091D54"/>
    <w:rsid w:val="00092292"/>
    <w:rsid w:val="00092B6B"/>
    <w:rsid w:val="00092B8B"/>
    <w:rsid w:val="00092BB2"/>
    <w:rsid w:val="00093075"/>
    <w:rsid w:val="0009357D"/>
    <w:rsid w:val="00093914"/>
    <w:rsid w:val="0009425D"/>
    <w:rsid w:val="000944D9"/>
    <w:rsid w:val="000946B9"/>
    <w:rsid w:val="00094B3E"/>
    <w:rsid w:val="00094C6E"/>
    <w:rsid w:val="00094F4D"/>
    <w:rsid w:val="00095182"/>
    <w:rsid w:val="000957CA"/>
    <w:rsid w:val="00095A07"/>
    <w:rsid w:val="00095DBB"/>
    <w:rsid w:val="00095E93"/>
    <w:rsid w:val="00095FE7"/>
    <w:rsid w:val="0009642D"/>
    <w:rsid w:val="00096691"/>
    <w:rsid w:val="0009690F"/>
    <w:rsid w:val="00096E7F"/>
    <w:rsid w:val="00097499"/>
    <w:rsid w:val="00097999"/>
    <w:rsid w:val="00097C22"/>
    <w:rsid w:val="000A004C"/>
    <w:rsid w:val="000A07B5"/>
    <w:rsid w:val="000A1282"/>
    <w:rsid w:val="000A1521"/>
    <w:rsid w:val="000A20C8"/>
    <w:rsid w:val="000A22EE"/>
    <w:rsid w:val="000A2B6F"/>
    <w:rsid w:val="000A3D72"/>
    <w:rsid w:val="000A45B7"/>
    <w:rsid w:val="000A469C"/>
    <w:rsid w:val="000A49F2"/>
    <w:rsid w:val="000A54D8"/>
    <w:rsid w:val="000A5B5B"/>
    <w:rsid w:val="000A5EB9"/>
    <w:rsid w:val="000A670E"/>
    <w:rsid w:val="000A67A0"/>
    <w:rsid w:val="000A7614"/>
    <w:rsid w:val="000A7AC5"/>
    <w:rsid w:val="000B0810"/>
    <w:rsid w:val="000B12AF"/>
    <w:rsid w:val="000B1BC1"/>
    <w:rsid w:val="000B24ED"/>
    <w:rsid w:val="000B2564"/>
    <w:rsid w:val="000B25DE"/>
    <w:rsid w:val="000B2AE7"/>
    <w:rsid w:val="000B2B8B"/>
    <w:rsid w:val="000B2FE1"/>
    <w:rsid w:val="000B3000"/>
    <w:rsid w:val="000B3387"/>
    <w:rsid w:val="000B3902"/>
    <w:rsid w:val="000B3C22"/>
    <w:rsid w:val="000B49E4"/>
    <w:rsid w:val="000B4CA3"/>
    <w:rsid w:val="000B5C03"/>
    <w:rsid w:val="000B5DF4"/>
    <w:rsid w:val="000B6EEA"/>
    <w:rsid w:val="000B7CBB"/>
    <w:rsid w:val="000C00ED"/>
    <w:rsid w:val="000C02DE"/>
    <w:rsid w:val="000C0D22"/>
    <w:rsid w:val="000C0D4A"/>
    <w:rsid w:val="000C15B0"/>
    <w:rsid w:val="000C19B4"/>
    <w:rsid w:val="000C2350"/>
    <w:rsid w:val="000C2636"/>
    <w:rsid w:val="000C276A"/>
    <w:rsid w:val="000C2C19"/>
    <w:rsid w:val="000C35BF"/>
    <w:rsid w:val="000C35EE"/>
    <w:rsid w:val="000C514D"/>
    <w:rsid w:val="000C5477"/>
    <w:rsid w:val="000C5673"/>
    <w:rsid w:val="000C6112"/>
    <w:rsid w:val="000C688E"/>
    <w:rsid w:val="000C6C35"/>
    <w:rsid w:val="000C6E6D"/>
    <w:rsid w:val="000C72F2"/>
    <w:rsid w:val="000C7618"/>
    <w:rsid w:val="000C7D6D"/>
    <w:rsid w:val="000D0075"/>
    <w:rsid w:val="000D03F7"/>
    <w:rsid w:val="000D124E"/>
    <w:rsid w:val="000D132E"/>
    <w:rsid w:val="000D1F62"/>
    <w:rsid w:val="000D1FA2"/>
    <w:rsid w:val="000D2231"/>
    <w:rsid w:val="000D247A"/>
    <w:rsid w:val="000D2824"/>
    <w:rsid w:val="000D2B10"/>
    <w:rsid w:val="000D2D87"/>
    <w:rsid w:val="000D3375"/>
    <w:rsid w:val="000D3A31"/>
    <w:rsid w:val="000D495A"/>
    <w:rsid w:val="000D4B3D"/>
    <w:rsid w:val="000D5053"/>
    <w:rsid w:val="000D50D5"/>
    <w:rsid w:val="000D527B"/>
    <w:rsid w:val="000D5310"/>
    <w:rsid w:val="000D58D2"/>
    <w:rsid w:val="000D627A"/>
    <w:rsid w:val="000D6548"/>
    <w:rsid w:val="000D67EC"/>
    <w:rsid w:val="000D6897"/>
    <w:rsid w:val="000D6DCD"/>
    <w:rsid w:val="000D7F79"/>
    <w:rsid w:val="000E00F8"/>
    <w:rsid w:val="000E0F75"/>
    <w:rsid w:val="000E10BB"/>
    <w:rsid w:val="000E17DF"/>
    <w:rsid w:val="000E24FA"/>
    <w:rsid w:val="000E28DC"/>
    <w:rsid w:val="000E2ADD"/>
    <w:rsid w:val="000E2EDD"/>
    <w:rsid w:val="000E3CE8"/>
    <w:rsid w:val="000E3D31"/>
    <w:rsid w:val="000E3E15"/>
    <w:rsid w:val="000E3EE5"/>
    <w:rsid w:val="000E3F60"/>
    <w:rsid w:val="000E41C6"/>
    <w:rsid w:val="000E4EAA"/>
    <w:rsid w:val="000E5127"/>
    <w:rsid w:val="000E5461"/>
    <w:rsid w:val="000E54C6"/>
    <w:rsid w:val="000E5662"/>
    <w:rsid w:val="000E574C"/>
    <w:rsid w:val="000E596B"/>
    <w:rsid w:val="000E5A16"/>
    <w:rsid w:val="000E5FA4"/>
    <w:rsid w:val="000E602B"/>
    <w:rsid w:val="000E63D1"/>
    <w:rsid w:val="000E6472"/>
    <w:rsid w:val="000E69AD"/>
    <w:rsid w:val="000E770D"/>
    <w:rsid w:val="000E7780"/>
    <w:rsid w:val="000E7B81"/>
    <w:rsid w:val="000E7EF9"/>
    <w:rsid w:val="000F033E"/>
    <w:rsid w:val="000F0990"/>
    <w:rsid w:val="000F0A11"/>
    <w:rsid w:val="000F0D3F"/>
    <w:rsid w:val="000F19F1"/>
    <w:rsid w:val="000F2571"/>
    <w:rsid w:val="000F2AFF"/>
    <w:rsid w:val="000F3179"/>
    <w:rsid w:val="000F37D2"/>
    <w:rsid w:val="000F44B9"/>
    <w:rsid w:val="000F44D4"/>
    <w:rsid w:val="000F4C7B"/>
    <w:rsid w:val="000F52A0"/>
    <w:rsid w:val="000F52BA"/>
    <w:rsid w:val="000F56F3"/>
    <w:rsid w:val="000F57B7"/>
    <w:rsid w:val="000F64A1"/>
    <w:rsid w:val="000F6BC8"/>
    <w:rsid w:val="000F6E4F"/>
    <w:rsid w:val="000F720C"/>
    <w:rsid w:val="000F7EF1"/>
    <w:rsid w:val="0010030C"/>
    <w:rsid w:val="001008D6"/>
    <w:rsid w:val="00101626"/>
    <w:rsid w:val="00103140"/>
    <w:rsid w:val="0010367E"/>
    <w:rsid w:val="00104507"/>
    <w:rsid w:val="00105200"/>
    <w:rsid w:val="001057B1"/>
    <w:rsid w:val="0010639F"/>
    <w:rsid w:val="00106543"/>
    <w:rsid w:val="00107974"/>
    <w:rsid w:val="00107A46"/>
    <w:rsid w:val="00107F7C"/>
    <w:rsid w:val="00110B34"/>
    <w:rsid w:val="001112C4"/>
    <w:rsid w:val="00111301"/>
    <w:rsid w:val="001117BF"/>
    <w:rsid w:val="00111CAF"/>
    <w:rsid w:val="0011214D"/>
    <w:rsid w:val="001121A8"/>
    <w:rsid w:val="00112409"/>
    <w:rsid w:val="00112447"/>
    <w:rsid w:val="0011278E"/>
    <w:rsid w:val="00113581"/>
    <w:rsid w:val="00113682"/>
    <w:rsid w:val="001136DC"/>
    <w:rsid w:val="00113986"/>
    <w:rsid w:val="00113BE7"/>
    <w:rsid w:val="001140AC"/>
    <w:rsid w:val="00114633"/>
    <w:rsid w:val="00114802"/>
    <w:rsid w:val="00115118"/>
    <w:rsid w:val="00115369"/>
    <w:rsid w:val="0011578D"/>
    <w:rsid w:val="00115C54"/>
    <w:rsid w:val="00115E18"/>
    <w:rsid w:val="0011718F"/>
    <w:rsid w:val="0011744C"/>
    <w:rsid w:val="001202AD"/>
    <w:rsid w:val="00120456"/>
    <w:rsid w:val="00121E5F"/>
    <w:rsid w:val="00121EB0"/>
    <w:rsid w:val="00122436"/>
    <w:rsid w:val="00122490"/>
    <w:rsid w:val="001230F7"/>
    <w:rsid w:val="0012351F"/>
    <w:rsid w:val="001239EE"/>
    <w:rsid w:val="00123CC7"/>
    <w:rsid w:val="00123D67"/>
    <w:rsid w:val="00123E36"/>
    <w:rsid w:val="001244EC"/>
    <w:rsid w:val="00124B96"/>
    <w:rsid w:val="00124C12"/>
    <w:rsid w:val="00124EA1"/>
    <w:rsid w:val="00125550"/>
    <w:rsid w:val="00125604"/>
    <w:rsid w:val="0012562C"/>
    <w:rsid w:val="00125A32"/>
    <w:rsid w:val="00125EE3"/>
    <w:rsid w:val="00125F4A"/>
    <w:rsid w:val="00126134"/>
    <w:rsid w:val="00126A6A"/>
    <w:rsid w:val="001277B1"/>
    <w:rsid w:val="00127C7E"/>
    <w:rsid w:val="00130355"/>
    <w:rsid w:val="001309D4"/>
    <w:rsid w:val="00131445"/>
    <w:rsid w:val="00132414"/>
    <w:rsid w:val="00132627"/>
    <w:rsid w:val="001327B5"/>
    <w:rsid w:val="0013309C"/>
    <w:rsid w:val="001336A9"/>
    <w:rsid w:val="00133B8B"/>
    <w:rsid w:val="00133DB1"/>
    <w:rsid w:val="00134009"/>
    <w:rsid w:val="001347DD"/>
    <w:rsid w:val="00134AEB"/>
    <w:rsid w:val="00134B58"/>
    <w:rsid w:val="001365A5"/>
    <w:rsid w:val="0013782C"/>
    <w:rsid w:val="001379BE"/>
    <w:rsid w:val="00137CF9"/>
    <w:rsid w:val="00137E08"/>
    <w:rsid w:val="001407B1"/>
    <w:rsid w:val="00140FE1"/>
    <w:rsid w:val="00141855"/>
    <w:rsid w:val="00141F37"/>
    <w:rsid w:val="00143C79"/>
    <w:rsid w:val="00143EB5"/>
    <w:rsid w:val="00144093"/>
    <w:rsid w:val="001441BD"/>
    <w:rsid w:val="00144E86"/>
    <w:rsid w:val="00145593"/>
    <w:rsid w:val="00145A35"/>
    <w:rsid w:val="0014617B"/>
    <w:rsid w:val="00146C0A"/>
    <w:rsid w:val="00146F9B"/>
    <w:rsid w:val="00147139"/>
    <w:rsid w:val="001475FE"/>
    <w:rsid w:val="001478C7"/>
    <w:rsid w:val="00147A18"/>
    <w:rsid w:val="00147C97"/>
    <w:rsid w:val="00147F0C"/>
    <w:rsid w:val="00150377"/>
    <w:rsid w:val="00151319"/>
    <w:rsid w:val="00151AFF"/>
    <w:rsid w:val="00152B03"/>
    <w:rsid w:val="001531E4"/>
    <w:rsid w:val="00153270"/>
    <w:rsid w:val="00153602"/>
    <w:rsid w:val="00153A38"/>
    <w:rsid w:val="00153DF8"/>
    <w:rsid w:val="00154933"/>
    <w:rsid w:val="00154FD6"/>
    <w:rsid w:val="00155338"/>
    <w:rsid w:val="0015567D"/>
    <w:rsid w:val="001557D7"/>
    <w:rsid w:val="00155FE7"/>
    <w:rsid w:val="001563AE"/>
    <w:rsid w:val="00156D12"/>
    <w:rsid w:val="001574AA"/>
    <w:rsid w:val="0015787B"/>
    <w:rsid w:val="00160023"/>
    <w:rsid w:val="00160A9D"/>
    <w:rsid w:val="001610A9"/>
    <w:rsid w:val="00163B0A"/>
    <w:rsid w:val="00163BE8"/>
    <w:rsid w:val="00163DF0"/>
    <w:rsid w:val="00163EB3"/>
    <w:rsid w:val="00164CB2"/>
    <w:rsid w:val="00165E0A"/>
    <w:rsid w:val="00166160"/>
    <w:rsid w:val="001665A9"/>
    <w:rsid w:val="0016671E"/>
    <w:rsid w:val="00166935"/>
    <w:rsid w:val="001669C3"/>
    <w:rsid w:val="001674F9"/>
    <w:rsid w:val="0017029E"/>
    <w:rsid w:val="0017035F"/>
    <w:rsid w:val="00170755"/>
    <w:rsid w:val="00171043"/>
    <w:rsid w:val="00171327"/>
    <w:rsid w:val="001714B5"/>
    <w:rsid w:val="00171E08"/>
    <w:rsid w:val="0017250B"/>
    <w:rsid w:val="00172B52"/>
    <w:rsid w:val="00172D79"/>
    <w:rsid w:val="00173793"/>
    <w:rsid w:val="00173E58"/>
    <w:rsid w:val="00174093"/>
    <w:rsid w:val="001742BA"/>
    <w:rsid w:val="001753CA"/>
    <w:rsid w:val="00175D33"/>
    <w:rsid w:val="00175F39"/>
    <w:rsid w:val="00176DB2"/>
    <w:rsid w:val="001773EB"/>
    <w:rsid w:val="00177525"/>
    <w:rsid w:val="00177786"/>
    <w:rsid w:val="001779D1"/>
    <w:rsid w:val="00177F6F"/>
    <w:rsid w:val="00180457"/>
    <w:rsid w:val="001805E3"/>
    <w:rsid w:val="00180876"/>
    <w:rsid w:val="001808AD"/>
    <w:rsid w:val="00180CDA"/>
    <w:rsid w:val="00180D2D"/>
    <w:rsid w:val="00181245"/>
    <w:rsid w:val="001812F6"/>
    <w:rsid w:val="00181700"/>
    <w:rsid w:val="00181A05"/>
    <w:rsid w:val="00181D46"/>
    <w:rsid w:val="00181E36"/>
    <w:rsid w:val="00181EBD"/>
    <w:rsid w:val="00182EA1"/>
    <w:rsid w:val="00183470"/>
    <w:rsid w:val="00184467"/>
    <w:rsid w:val="00184600"/>
    <w:rsid w:val="001848DD"/>
    <w:rsid w:val="00184FF8"/>
    <w:rsid w:val="00185263"/>
    <w:rsid w:val="0018526D"/>
    <w:rsid w:val="001856F6"/>
    <w:rsid w:val="00186F92"/>
    <w:rsid w:val="0018717A"/>
    <w:rsid w:val="0018738B"/>
    <w:rsid w:val="001873F2"/>
    <w:rsid w:val="00190478"/>
    <w:rsid w:val="00191CB1"/>
    <w:rsid w:val="00192188"/>
    <w:rsid w:val="00192249"/>
    <w:rsid w:val="001927CB"/>
    <w:rsid w:val="00192B8A"/>
    <w:rsid w:val="00192D6A"/>
    <w:rsid w:val="001932AF"/>
    <w:rsid w:val="0019364C"/>
    <w:rsid w:val="00193E54"/>
    <w:rsid w:val="00194277"/>
    <w:rsid w:val="00195D0C"/>
    <w:rsid w:val="00195FFA"/>
    <w:rsid w:val="00196804"/>
    <w:rsid w:val="00196B08"/>
    <w:rsid w:val="00196CA2"/>
    <w:rsid w:val="001974C6"/>
    <w:rsid w:val="001A0334"/>
    <w:rsid w:val="001A09FF"/>
    <w:rsid w:val="001A1849"/>
    <w:rsid w:val="001A22A2"/>
    <w:rsid w:val="001A2752"/>
    <w:rsid w:val="001A2C6D"/>
    <w:rsid w:val="001A3FD2"/>
    <w:rsid w:val="001A5049"/>
    <w:rsid w:val="001A5D12"/>
    <w:rsid w:val="001A5D8B"/>
    <w:rsid w:val="001A644E"/>
    <w:rsid w:val="001A6664"/>
    <w:rsid w:val="001A66F6"/>
    <w:rsid w:val="001A6B28"/>
    <w:rsid w:val="001A6B97"/>
    <w:rsid w:val="001A6CC0"/>
    <w:rsid w:val="001A6DC3"/>
    <w:rsid w:val="001A6ED4"/>
    <w:rsid w:val="001A73AB"/>
    <w:rsid w:val="001A75DD"/>
    <w:rsid w:val="001A7D53"/>
    <w:rsid w:val="001A7E17"/>
    <w:rsid w:val="001B0349"/>
    <w:rsid w:val="001B0824"/>
    <w:rsid w:val="001B10D9"/>
    <w:rsid w:val="001B1610"/>
    <w:rsid w:val="001B1834"/>
    <w:rsid w:val="001B1BAD"/>
    <w:rsid w:val="001B1CD0"/>
    <w:rsid w:val="001B2DC2"/>
    <w:rsid w:val="001B3BAB"/>
    <w:rsid w:val="001B489C"/>
    <w:rsid w:val="001B4ABD"/>
    <w:rsid w:val="001B4E80"/>
    <w:rsid w:val="001B5016"/>
    <w:rsid w:val="001B5204"/>
    <w:rsid w:val="001B5629"/>
    <w:rsid w:val="001B5CD4"/>
    <w:rsid w:val="001B6032"/>
    <w:rsid w:val="001B665A"/>
    <w:rsid w:val="001B673C"/>
    <w:rsid w:val="001B6FAC"/>
    <w:rsid w:val="001B79ED"/>
    <w:rsid w:val="001B7B7C"/>
    <w:rsid w:val="001C03BD"/>
    <w:rsid w:val="001C067E"/>
    <w:rsid w:val="001C0A7F"/>
    <w:rsid w:val="001C0BBB"/>
    <w:rsid w:val="001C13AD"/>
    <w:rsid w:val="001C14BD"/>
    <w:rsid w:val="001C16D4"/>
    <w:rsid w:val="001C1A27"/>
    <w:rsid w:val="001C21E0"/>
    <w:rsid w:val="001C2544"/>
    <w:rsid w:val="001C2CCD"/>
    <w:rsid w:val="001C2D59"/>
    <w:rsid w:val="001C3194"/>
    <w:rsid w:val="001C323C"/>
    <w:rsid w:val="001C3A5C"/>
    <w:rsid w:val="001C4469"/>
    <w:rsid w:val="001C58E7"/>
    <w:rsid w:val="001C5CA3"/>
    <w:rsid w:val="001C6178"/>
    <w:rsid w:val="001C64ED"/>
    <w:rsid w:val="001C6AD9"/>
    <w:rsid w:val="001C70E2"/>
    <w:rsid w:val="001C7560"/>
    <w:rsid w:val="001C7D47"/>
    <w:rsid w:val="001C7E56"/>
    <w:rsid w:val="001D02CE"/>
    <w:rsid w:val="001D0605"/>
    <w:rsid w:val="001D0DDE"/>
    <w:rsid w:val="001D0EA9"/>
    <w:rsid w:val="001D10C1"/>
    <w:rsid w:val="001D19F7"/>
    <w:rsid w:val="001D23CC"/>
    <w:rsid w:val="001D257B"/>
    <w:rsid w:val="001D26B7"/>
    <w:rsid w:val="001D2812"/>
    <w:rsid w:val="001D3301"/>
    <w:rsid w:val="001D3999"/>
    <w:rsid w:val="001D399C"/>
    <w:rsid w:val="001D5D69"/>
    <w:rsid w:val="001D5EFC"/>
    <w:rsid w:val="001D6C53"/>
    <w:rsid w:val="001D71D4"/>
    <w:rsid w:val="001D739C"/>
    <w:rsid w:val="001D7608"/>
    <w:rsid w:val="001D79B8"/>
    <w:rsid w:val="001E0800"/>
    <w:rsid w:val="001E0D18"/>
    <w:rsid w:val="001E0EB7"/>
    <w:rsid w:val="001E12CC"/>
    <w:rsid w:val="001E146A"/>
    <w:rsid w:val="001E14C0"/>
    <w:rsid w:val="001E1805"/>
    <w:rsid w:val="001E1EF4"/>
    <w:rsid w:val="001E1F5B"/>
    <w:rsid w:val="001E2402"/>
    <w:rsid w:val="001E2C7D"/>
    <w:rsid w:val="001E315D"/>
    <w:rsid w:val="001E44D6"/>
    <w:rsid w:val="001E4842"/>
    <w:rsid w:val="001E48AB"/>
    <w:rsid w:val="001E4BC7"/>
    <w:rsid w:val="001E508C"/>
    <w:rsid w:val="001E508F"/>
    <w:rsid w:val="001E5944"/>
    <w:rsid w:val="001E5B53"/>
    <w:rsid w:val="001E6124"/>
    <w:rsid w:val="001E63C5"/>
    <w:rsid w:val="001E6715"/>
    <w:rsid w:val="001E672A"/>
    <w:rsid w:val="001E6E6B"/>
    <w:rsid w:val="001E70A3"/>
    <w:rsid w:val="001E7DA5"/>
    <w:rsid w:val="001F047D"/>
    <w:rsid w:val="001F089E"/>
    <w:rsid w:val="001F0A1B"/>
    <w:rsid w:val="001F0F5A"/>
    <w:rsid w:val="001F1894"/>
    <w:rsid w:val="001F19ED"/>
    <w:rsid w:val="001F1B7C"/>
    <w:rsid w:val="001F1E8A"/>
    <w:rsid w:val="001F24F5"/>
    <w:rsid w:val="001F2A1E"/>
    <w:rsid w:val="001F3A4F"/>
    <w:rsid w:val="001F403A"/>
    <w:rsid w:val="001F41CE"/>
    <w:rsid w:val="001F46F2"/>
    <w:rsid w:val="001F4CE9"/>
    <w:rsid w:val="001F5368"/>
    <w:rsid w:val="001F5793"/>
    <w:rsid w:val="001F5818"/>
    <w:rsid w:val="001F582E"/>
    <w:rsid w:val="001F689B"/>
    <w:rsid w:val="00201D64"/>
    <w:rsid w:val="0020281C"/>
    <w:rsid w:val="0020284E"/>
    <w:rsid w:val="00202DC0"/>
    <w:rsid w:val="0020381F"/>
    <w:rsid w:val="0020385E"/>
    <w:rsid w:val="00203F91"/>
    <w:rsid w:val="00204504"/>
    <w:rsid w:val="002048C1"/>
    <w:rsid w:val="002055F3"/>
    <w:rsid w:val="00205FFE"/>
    <w:rsid w:val="00206406"/>
    <w:rsid w:val="002070D7"/>
    <w:rsid w:val="002072E3"/>
    <w:rsid w:val="00207863"/>
    <w:rsid w:val="00210380"/>
    <w:rsid w:val="00210664"/>
    <w:rsid w:val="0021118F"/>
    <w:rsid w:val="002121A9"/>
    <w:rsid w:val="002126A5"/>
    <w:rsid w:val="00212739"/>
    <w:rsid w:val="002129E6"/>
    <w:rsid w:val="00212B31"/>
    <w:rsid w:val="00212B75"/>
    <w:rsid w:val="00212C66"/>
    <w:rsid w:val="00212DBD"/>
    <w:rsid w:val="00212F8C"/>
    <w:rsid w:val="00213A58"/>
    <w:rsid w:val="00215036"/>
    <w:rsid w:val="00216332"/>
    <w:rsid w:val="00216AAB"/>
    <w:rsid w:val="00220276"/>
    <w:rsid w:val="002202F4"/>
    <w:rsid w:val="00220303"/>
    <w:rsid w:val="00220B59"/>
    <w:rsid w:val="00220CE3"/>
    <w:rsid w:val="00220DE6"/>
    <w:rsid w:val="002210A8"/>
    <w:rsid w:val="002218D4"/>
    <w:rsid w:val="00221CB0"/>
    <w:rsid w:val="00222018"/>
    <w:rsid w:val="00222698"/>
    <w:rsid w:val="0022270E"/>
    <w:rsid w:val="002229BA"/>
    <w:rsid w:val="00222B65"/>
    <w:rsid w:val="00222D09"/>
    <w:rsid w:val="00223232"/>
    <w:rsid w:val="0022415E"/>
    <w:rsid w:val="00224650"/>
    <w:rsid w:val="00224BD1"/>
    <w:rsid w:val="00224CF0"/>
    <w:rsid w:val="00224EEB"/>
    <w:rsid w:val="00224F75"/>
    <w:rsid w:val="00225EE3"/>
    <w:rsid w:val="002260D3"/>
    <w:rsid w:val="00226170"/>
    <w:rsid w:val="0022653A"/>
    <w:rsid w:val="002266B2"/>
    <w:rsid w:val="00226820"/>
    <w:rsid w:val="00226904"/>
    <w:rsid w:val="00226F06"/>
    <w:rsid w:val="002270F3"/>
    <w:rsid w:val="0022779F"/>
    <w:rsid w:val="00227C6B"/>
    <w:rsid w:val="002302BE"/>
    <w:rsid w:val="00230A91"/>
    <w:rsid w:val="00231595"/>
    <w:rsid w:val="0023199F"/>
    <w:rsid w:val="00232316"/>
    <w:rsid w:val="00232415"/>
    <w:rsid w:val="00232E7F"/>
    <w:rsid w:val="00233164"/>
    <w:rsid w:val="0023324E"/>
    <w:rsid w:val="00233450"/>
    <w:rsid w:val="00233BB6"/>
    <w:rsid w:val="00233BD1"/>
    <w:rsid w:val="00233EC5"/>
    <w:rsid w:val="0023443C"/>
    <w:rsid w:val="00234BC8"/>
    <w:rsid w:val="00234D42"/>
    <w:rsid w:val="002358D2"/>
    <w:rsid w:val="00236181"/>
    <w:rsid w:val="002367A1"/>
    <w:rsid w:val="00236853"/>
    <w:rsid w:val="00236D2D"/>
    <w:rsid w:val="00236D34"/>
    <w:rsid w:val="00236F58"/>
    <w:rsid w:val="00236FE4"/>
    <w:rsid w:val="0023706A"/>
    <w:rsid w:val="00237935"/>
    <w:rsid w:val="00237C4E"/>
    <w:rsid w:val="00240831"/>
    <w:rsid w:val="0024086F"/>
    <w:rsid w:val="00241558"/>
    <w:rsid w:val="00241877"/>
    <w:rsid w:val="00241BC8"/>
    <w:rsid w:val="00241D63"/>
    <w:rsid w:val="00241DC6"/>
    <w:rsid w:val="00241E5B"/>
    <w:rsid w:val="002425A7"/>
    <w:rsid w:val="00242DF9"/>
    <w:rsid w:val="00243063"/>
    <w:rsid w:val="00243B43"/>
    <w:rsid w:val="00243C47"/>
    <w:rsid w:val="00243CD7"/>
    <w:rsid w:val="002445E8"/>
    <w:rsid w:val="00244962"/>
    <w:rsid w:val="0024542B"/>
    <w:rsid w:val="0024551E"/>
    <w:rsid w:val="00245537"/>
    <w:rsid w:val="00245821"/>
    <w:rsid w:val="00245F35"/>
    <w:rsid w:val="00247832"/>
    <w:rsid w:val="002506D7"/>
    <w:rsid w:val="00250B52"/>
    <w:rsid w:val="0025117C"/>
    <w:rsid w:val="0025146B"/>
    <w:rsid w:val="0025196F"/>
    <w:rsid w:val="00251A26"/>
    <w:rsid w:val="00252956"/>
    <w:rsid w:val="00252B00"/>
    <w:rsid w:val="00252EEE"/>
    <w:rsid w:val="00252F93"/>
    <w:rsid w:val="002530A5"/>
    <w:rsid w:val="00253FE6"/>
    <w:rsid w:val="00254956"/>
    <w:rsid w:val="00254F4B"/>
    <w:rsid w:val="0025505E"/>
    <w:rsid w:val="00255571"/>
    <w:rsid w:val="00255DAA"/>
    <w:rsid w:val="00255E15"/>
    <w:rsid w:val="0025661C"/>
    <w:rsid w:val="002569C3"/>
    <w:rsid w:val="002575FF"/>
    <w:rsid w:val="00257CCB"/>
    <w:rsid w:val="00260EBE"/>
    <w:rsid w:val="00261876"/>
    <w:rsid w:val="00261C6E"/>
    <w:rsid w:val="0026295D"/>
    <w:rsid w:val="00263326"/>
    <w:rsid w:val="00263601"/>
    <w:rsid w:val="002639CC"/>
    <w:rsid w:val="002640CC"/>
    <w:rsid w:val="00264130"/>
    <w:rsid w:val="00264293"/>
    <w:rsid w:val="00264B0A"/>
    <w:rsid w:val="00265CCF"/>
    <w:rsid w:val="0026621A"/>
    <w:rsid w:val="002664A0"/>
    <w:rsid w:val="00267A48"/>
    <w:rsid w:val="00267B29"/>
    <w:rsid w:val="00270117"/>
    <w:rsid w:val="0027033E"/>
    <w:rsid w:val="00270A0E"/>
    <w:rsid w:val="00270DDE"/>
    <w:rsid w:val="002716D7"/>
    <w:rsid w:val="00271A7A"/>
    <w:rsid w:val="00272173"/>
    <w:rsid w:val="0027236C"/>
    <w:rsid w:val="00273F16"/>
    <w:rsid w:val="0027497E"/>
    <w:rsid w:val="00274CE3"/>
    <w:rsid w:val="00274D87"/>
    <w:rsid w:val="002750EB"/>
    <w:rsid w:val="002752D2"/>
    <w:rsid w:val="00275614"/>
    <w:rsid w:val="00275955"/>
    <w:rsid w:val="002759DF"/>
    <w:rsid w:val="00275D46"/>
    <w:rsid w:val="00276051"/>
    <w:rsid w:val="00276219"/>
    <w:rsid w:val="00276603"/>
    <w:rsid w:val="002767AE"/>
    <w:rsid w:val="00276FB6"/>
    <w:rsid w:val="002770B8"/>
    <w:rsid w:val="0027730B"/>
    <w:rsid w:val="00277D66"/>
    <w:rsid w:val="00280044"/>
    <w:rsid w:val="00280343"/>
    <w:rsid w:val="002805C5"/>
    <w:rsid w:val="00281110"/>
    <w:rsid w:val="002819D7"/>
    <w:rsid w:val="00281A2A"/>
    <w:rsid w:val="00281B6B"/>
    <w:rsid w:val="0028254A"/>
    <w:rsid w:val="00282952"/>
    <w:rsid w:val="00282D3A"/>
    <w:rsid w:val="0028303A"/>
    <w:rsid w:val="00283447"/>
    <w:rsid w:val="00283C31"/>
    <w:rsid w:val="00284614"/>
    <w:rsid w:val="00284E20"/>
    <w:rsid w:val="002852E4"/>
    <w:rsid w:val="0028601E"/>
    <w:rsid w:val="00286567"/>
    <w:rsid w:val="0028685F"/>
    <w:rsid w:val="00286A9E"/>
    <w:rsid w:val="002873BF"/>
    <w:rsid w:val="00287478"/>
    <w:rsid w:val="0028755A"/>
    <w:rsid w:val="00287928"/>
    <w:rsid w:val="00287940"/>
    <w:rsid w:val="0029049B"/>
    <w:rsid w:val="002909F1"/>
    <w:rsid w:val="00290C23"/>
    <w:rsid w:val="00291138"/>
    <w:rsid w:val="00291B9D"/>
    <w:rsid w:val="002927F4"/>
    <w:rsid w:val="00292D2D"/>
    <w:rsid w:val="00292F86"/>
    <w:rsid w:val="0029365D"/>
    <w:rsid w:val="002937CF"/>
    <w:rsid w:val="00293828"/>
    <w:rsid w:val="00293FDC"/>
    <w:rsid w:val="00294129"/>
    <w:rsid w:val="00294330"/>
    <w:rsid w:val="00296257"/>
    <w:rsid w:val="00296304"/>
    <w:rsid w:val="002964D3"/>
    <w:rsid w:val="00297A25"/>
    <w:rsid w:val="00297BA6"/>
    <w:rsid w:val="00297E2E"/>
    <w:rsid w:val="002A01B3"/>
    <w:rsid w:val="002A01D3"/>
    <w:rsid w:val="002A0589"/>
    <w:rsid w:val="002A06F0"/>
    <w:rsid w:val="002A073A"/>
    <w:rsid w:val="002A0C52"/>
    <w:rsid w:val="002A0EF6"/>
    <w:rsid w:val="002A2806"/>
    <w:rsid w:val="002A349E"/>
    <w:rsid w:val="002A3A78"/>
    <w:rsid w:val="002A3BC6"/>
    <w:rsid w:val="002A45F1"/>
    <w:rsid w:val="002A481E"/>
    <w:rsid w:val="002A4A8D"/>
    <w:rsid w:val="002A4E0D"/>
    <w:rsid w:val="002A5201"/>
    <w:rsid w:val="002A52A3"/>
    <w:rsid w:val="002A55E0"/>
    <w:rsid w:val="002A67E1"/>
    <w:rsid w:val="002A71FB"/>
    <w:rsid w:val="002A738C"/>
    <w:rsid w:val="002A75F2"/>
    <w:rsid w:val="002A7921"/>
    <w:rsid w:val="002A7C5B"/>
    <w:rsid w:val="002B3BCE"/>
    <w:rsid w:val="002B4C4A"/>
    <w:rsid w:val="002B5083"/>
    <w:rsid w:val="002B64C0"/>
    <w:rsid w:val="002B6D13"/>
    <w:rsid w:val="002B6E2A"/>
    <w:rsid w:val="002B6E2B"/>
    <w:rsid w:val="002B7A61"/>
    <w:rsid w:val="002B7B1F"/>
    <w:rsid w:val="002C0552"/>
    <w:rsid w:val="002C0BD8"/>
    <w:rsid w:val="002C0C39"/>
    <w:rsid w:val="002C151D"/>
    <w:rsid w:val="002C1CBA"/>
    <w:rsid w:val="002C2866"/>
    <w:rsid w:val="002C2D34"/>
    <w:rsid w:val="002C2EFA"/>
    <w:rsid w:val="002C3852"/>
    <w:rsid w:val="002C4286"/>
    <w:rsid w:val="002C42F3"/>
    <w:rsid w:val="002C4C20"/>
    <w:rsid w:val="002C4E42"/>
    <w:rsid w:val="002C5BA2"/>
    <w:rsid w:val="002C6769"/>
    <w:rsid w:val="002C6A09"/>
    <w:rsid w:val="002C7B8D"/>
    <w:rsid w:val="002C7E16"/>
    <w:rsid w:val="002D1305"/>
    <w:rsid w:val="002D1B16"/>
    <w:rsid w:val="002D218E"/>
    <w:rsid w:val="002D232A"/>
    <w:rsid w:val="002D2946"/>
    <w:rsid w:val="002D2E43"/>
    <w:rsid w:val="002D3299"/>
    <w:rsid w:val="002D33D9"/>
    <w:rsid w:val="002D3778"/>
    <w:rsid w:val="002D40D1"/>
    <w:rsid w:val="002D46C9"/>
    <w:rsid w:val="002D4713"/>
    <w:rsid w:val="002D5F5B"/>
    <w:rsid w:val="002D6047"/>
    <w:rsid w:val="002D6061"/>
    <w:rsid w:val="002D7277"/>
    <w:rsid w:val="002D7A26"/>
    <w:rsid w:val="002E0680"/>
    <w:rsid w:val="002E089D"/>
    <w:rsid w:val="002E092C"/>
    <w:rsid w:val="002E0A3A"/>
    <w:rsid w:val="002E12B3"/>
    <w:rsid w:val="002E1D1A"/>
    <w:rsid w:val="002E1E21"/>
    <w:rsid w:val="002E236D"/>
    <w:rsid w:val="002E30C4"/>
    <w:rsid w:val="002E367A"/>
    <w:rsid w:val="002E377E"/>
    <w:rsid w:val="002E3CA5"/>
    <w:rsid w:val="002E4386"/>
    <w:rsid w:val="002E43C7"/>
    <w:rsid w:val="002E4433"/>
    <w:rsid w:val="002E4E0F"/>
    <w:rsid w:val="002E5A54"/>
    <w:rsid w:val="002E5DE4"/>
    <w:rsid w:val="002E6320"/>
    <w:rsid w:val="002E63B2"/>
    <w:rsid w:val="002E6F62"/>
    <w:rsid w:val="002E729A"/>
    <w:rsid w:val="002E76A9"/>
    <w:rsid w:val="002E7B25"/>
    <w:rsid w:val="002E7FB8"/>
    <w:rsid w:val="002F0628"/>
    <w:rsid w:val="002F0D62"/>
    <w:rsid w:val="002F0FA8"/>
    <w:rsid w:val="002F150C"/>
    <w:rsid w:val="002F1F45"/>
    <w:rsid w:val="002F2563"/>
    <w:rsid w:val="002F2BBC"/>
    <w:rsid w:val="002F3307"/>
    <w:rsid w:val="002F47AA"/>
    <w:rsid w:val="002F4EDD"/>
    <w:rsid w:val="002F55B5"/>
    <w:rsid w:val="002F5C72"/>
    <w:rsid w:val="002F5F06"/>
    <w:rsid w:val="002F62FD"/>
    <w:rsid w:val="002F7389"/>
    <w:rsid w:val="002F7851"/>
    <w:rsid w:val="002F7E00"/>
    <w:rsid w:val="0030016A"/>
    <w:rsid w:val="0030055A"/>
    <w:rsid w:val="00300AE4"/>
    <w:rsid w:val="0030122C"/>
    <w:rsid w:val="003012AF"/>
    <w:rsid w:val="00301644"/>
    <w:rsid w:val="003026BA"/>
    <w:rsid w:val="00302B72"/>
    <w:rsid w:val="0030314D"/>
    <w:rsid w:val="0030329B"/>
    <w:rsid w:val="00303A1D"/>
    <w:rsid w:val="00303B09"/>
    <w:rsid w:val="00303CFD"/>
    <w:rsid w:val="003040A9"/>
    <w:rsid w:val="00304855"/>
    <w:rsid w:val="00304CC3"/>
    <w:rsid w:val="00305179"/>
    <w:rsid w:val="0030517E"/>
    <w:rsid w:val="003058A4"/>
    <w:rsid w:val="003061C2"/>
    <w:rsid w:val="00307146"/>
    <w:rsid w:val="003071E5"/>
    <w:rsid w:val="003108B3"/>
    <w:rsid w:val="00311185"/>
    <w:rsid w:val="00311C03"/>
    <w:rsid w:val="003131AD"/>
    <w:rsid w:val="0031359C"/>
    <w:rsid w:val="00314223"/>
    <w:rsid w:val="003148E2"/>
    <w:rsid w:val="003158C3"/>
    <w:rsid w:val="00317F30"/>
    <w:rsid w:val="00320E0F"/>
    <w:rsid w:val="003217A0"/>
    <w:rsid w:val="00321CDF"/>
    <w:rsid w:val="003221C7"/>
    <w:rsid w:val="003221E3"/>
    <w:rsid w:val="00322295"/>
    <w:rsid w:val="00322949"/>
    <w:rsid w:val="00322D64"/>
    <w:rsid w:val="00323325"/>
    <w:rsid w:val="003233C7"/>
    <w:rsid w:val="00323601"/>
    <w:rsid w:val="003238EA"/>
    <w:rsid w:val="00323B31"/>
    <w:rsid w:val="00324BE9"/>
    <w:rsid w:val="00325571"/>
    <w:rsid w:val="00325887"/>
    <w:rsid w:val="00325A0A"/>
    <w:rsid w:val="003263EB"/>
    <w:rsid w:val="00326772"/>
    <w:rsid w:val="0032757D"/>
    <w:rsid w:val="003304E1"/>
    <w:rsid w:val="0033079C"/>
    <w:rsid w:val="00330DAF"/>
    <w:rsid w:val="00331267"/>
    <w:rsid w:val="0033153D"/>
    <w:rsid w:val="003317C8"/>
    <w:rsid w:val="00331973"/>
    <w:rsid w:val="00331A60"/>
    <w:rsid w:val="00332118"/>
    <w:rsid w:val="0033235E"/>
    <w:rsid w:val="00332774"/>
    <w:rsid w:val="00332B50"/>
    <w:rsid w:val="00332CFB"/>
    <w:rsid w:val="003330F3"/>
    <w:rsid w:val="003339D0"/>
    <w:rsid w:val="00334093"/>
    <w:rsid w:val="003340C5"/>
    <w:rsid w:val="00334628"/>
    <w:rsid w:val="00334936"/>
    <w:rsid w:val="00334EA2"/>
    <w:rsid w:val="00334EFE"/>
    <w:rsid w:val="00335C4E"/>
    <w:rsid w:val="003373EF"/>
    <w:rsid w:val="00337B90"/>
    <w:rsid w:val="003401A8"/>
    <w:rsid w:val="00340EA6"/>
    <w:rsid w:val="0034178C"/>
    <w:rsid w:val="00342011"/>
    <w:rsid w:val="0034283E"/>
    <w:rsid w:val="0034396A"/>
    <w:rsid w:val="00344298"/>
    <w:rsid w:val="00344BA1"/>
    <w:rsid w:val="003451CB"/>
    <w:rsid w:val="003459BB"/>
    <w:rsid w:val="0034667F"/>
    <w:rsid w:val="00346C78"/>
    <w:rsid w:val="003471F8"/>
    <w:rsid w:val="00350163"/>
    <w:rsid w:val="00350907"/>
    <w:rsid w:val="00350AEA"/>
    <w:rsid w:val="00350CBF"/>
    <w:rsid w:val="003510D5"/>
    <w:rsid w:val="00352428"/>
    <w:rsid w:val="00352E25"/>
    <w:rsid w:val="00352E2D"/>
    <w:rsid w:val="0035311F"/>
    <w:rsid w:val="00353221"/>
    <w:rsid w:val="003535B9"/>
    <w:rsid w:val="003538D1"/>
    <w:rsid w:val="00353CCF"/>
    <w:rsid w:val="00353F61"/>
    <w:rsid w:val="0035440B"/>
    <w:rsid w:val="00355B4D"/>
    <w:rsid w:val="00355C82"/>
    <w:rsid w:val="00355FE1"/>
    <w:rsid w:val="00356064"/>
    <w:rsid w:val="003567A8"/>
    <w:rsid w:val="0035700B"/>
    <w:rsid w:val="003575F2"/>
    <w:rsid w:val="00360F6A"/>
    <w:rsid w:val="00361EC2"/>
    <w:rsid w:val="00362138"/>
    <w:rsid w:val="00363757"/>
    <w:rsid w:val="003637B1"/>
    <w:rsid w:val="003639E2"/>
    <w:rsid w:val="00363AE3"/>
    <w:rsid w:val="003640AE"/>
    <w:rsid w:val="00364238"/>
    <w:rsid w:val="00364C31"/>
    <w:rsid w:val="00365093"/>
    <w:rsid w:val="00365C34"/>
    <w:rsid w:val="00365C48"/>
    <w:rsid w:val="00366181"/>
    <w:rsid w:val="003661F7"/>
    <w:rsid w:val="00366416"/>
    <w:rsid w:val="0036672D"/>
    <w:rsid w:val="0036717A"/>
    <w:rsid w:val="003673BC"/>
    <w:rsid w:val="00367460"/>
    <w:rsid w:val="0036791D"/>
    <w:rsid w:val="00367D50"/>
    <w:rsid w:val="0037034C"/>
    <w:rsid w:val="00370754"/>
    <w:rsid w:val="00371506"/>
    <w:rsid w:val="00371BC4"/>
    <w:rsid w:val="00371DFE"/>
    <w:rsid w:val="00372208"/>
    <w:rsid w:val="00372F89"/>
    <w:rsid w:val="00373234"/>
    <w:rsid w:val="0037363B"/>
    <w:rsid w:val="00373685"/>
    <w:rsid w:val="00374435"/>
    <w:rsid w:val="003745BC"/>
    <w:rsid w:val="00374775"/>
    <w:rsid w:val="0037552D"/>
    <w:rsid w:val="00375C8A"/>
    <w:rsid w:val="00376896"/>
    <w:rsid w:val="00377925"/>
    <w:rsid w:val="00377D22"/>
    <w:rsid w:val="00377DEF"/>
    <w:rsid w:val="003803A2"/>
    <w:rsid w:val="00380D56"/>
    <w:rsid w:val="00381E07"/>
    <w:rsid w:val="00383529"/>
    <w:rsid w:val="003835E7"/>
    <w:rsid w:val="0038362B"/>
    <w:rsid w:val="00383AF0"/>
    <w:rsid w:val="00384237"/>
    <w:rsid w:val="0038463C"/>
    <w:rsid w:val="00384E71"/>
    <w:rsid w:val="00384FA1"/>
    <w:rsid w:val="003852C4"/>
    <w:rsid w:val="00385CE7"/>
    <w:rsid w:val="0038616B"/>
    <w:rsid w:val="003862EF"/>
    <w:rsid w:val="00386FD0"/>
    <w:rsid w:val="00387C46"/>
    <w:rsid w:val="003904C1"/>
    <w:rsid w:val="0039092A"/>
    <w:rsid w:val="00390FAF"/>
    <w:rsid w:val="003911F1"/>
    <w:rsid w:val="00391202"/>
    <w:rsid w:val="00392890"/>
    <w:rsid w:val="0039445A"/>
    <w:rsid w:val="003948B8"/>
    <w:rsid w:val="00394CE2"/>
    <w:rsid w:val="0039741B"/>
    <w:rsid w:val="003A01C4"/>
    <w:rsid w:val="003A0AD4"/>
    <w:rsid w:val="003A0C34"/>
    <w:rsid w:val="003A0ED5"/>
    <w:rsid w:val="003A2C04"/>
    <w:rsid w:val="003A316F"/>
    <w:rsid w:val="003A37F2"/>
    <w:rsid w:val="003A3BBF"/>
    <w:rsid w:val="003A410C"/>
    <w:rsid w:val="003A4ABA"/>
    <w:rsid w:val="003A5CD3"/>
    <w:rsid w:val="003A65D8"/>
    <w:rsid w:val="003A6690"/>
    <w:rsid w:val="003A7212"/>
    <w:rsid w:val="003A7679"/>
    <w:rsid w:val="003B024F"/>
    <w:rsid w:val="003B07DC"/>
    <w:rsid w:val="003B0CAE"/>
    <w:rsid w:val="003B0EA2"/>
    <w:rsid w:val="003B1735"/>
    <w:rsid w:val="003B1AB9"/>
    <w:rsid w:val="003B203B"/>
    <w:rsid w:val="003B25B9"/>
    <w:rsid w:val="003B2959"/>
    <w:rsid w:val="003B2BF2"/>
    <w:rsid w:val="003B2E8A"/>
    <w:rsid w:val="003B2FB6"/>
    <w:rsid w:val="003B3181"/>
    <w:rsid w:val="003B31DF"/>
    <w:rsid w:val="003B36FC"/>
    <w:rsid w:val="003B3C3B"/>
    <w:rsid w:val="003B4B7B"/>
    <w:rsid w:val="003B5183"/>
    <w:rsid w:val="003B57F9"/>
    <w:rsid w:val="003B5A04"/>
    <w:rsid w:val="003B5A53"/>
    <w:rsid w:val="003B5BC7"/>
    <w:rsid w:val="003B5EB5"/>
    <w:rsid w:val="003B5EFA"/>
    <w:rsid w:val="003B6409"/>
    <w:rsid w:val="003B71BA"/>
    <w:rsid w:val="003B7D8A"/>
    <w:rsid w:val="003B7E6E"/>
    <w:rsid w:val="003C0C06"/>
    <w:rsid w:val="003C1C19"/>
    <w:rsid w:val="003C2023"/>
    <w:rsid w:val="003C2A03"/>
    <w:rsid w:val="003C2C38"/>
    <w:rsid w:val="003C2DBA"/>
    <w:rsid w:val="003C2E71"/>
    <w:rsid w:val="003C38A0"/>
    <w:rsid w:val="003C38CD"/>
    <w:rsid w:val="003C3E77"/>
    <w:rsid w:val="003C48EE"/>
    <w:rsid w:val="003C4AD9"/>
    <w:rsid w:val="003C5519"/>
    <w:rsid w:val="003C5651"/>
    <w:rsid w:val="003C5975"/>
    <w:rsid w:val="003C5B01"/>
    <w:rsid w:val="003C5BC1"/>
    <w:rsid w:val="003C6173"/>
    <w:rsid w:val="003C63EF"/>
    <w:rsid w:val="003C63FE"/>
    <w:rsid w:val="003C6730"/>
    <w:rsid w:val="003C6DB5"/>
    <w:rsid w:val="003C7438"/>
    <w:rsid w:val="003C7E8A"/>
    <w:rsid w:val="003D062C"/>
    <w:rsid w:val="003D0B74"/>
    <w:rsid w:val="003D263D"/>
    <w:rsid w:val="003D2D38"/>
    <w:rsid w:val="003D2DA1"/>
    <w:rsid w:val="003D2DAD"/>
    <w:rsid w:val="003D3468"/>
    <w:rsid w:val="003D4AE9"/>
    <w:rsid w:val="003D4F1B"/>
    <w:rsid w:val="003D5163"/>
    <w:rsid w:val="003D53C9"/>
    <w:rsid w:val="003D6104"/>
    <w:rsid w:val="003D62D6"/>
    <w:rsid w:val="003D64C1"/>
    <w:rsid w:val="003D6A0C"/>
    <w:rsid w:val="003D6FF6"/>
    <w:rsid w:val="003D70FE"/>
    <w:rsid w:val="003D7528"/>
    <w:rsid w:val="003E06F3"/>
    <w:rsid w:val="003E11CF"/>
    <w:rsid w:val="003E1313"/>
    <w:rsid w:val="003E1FEE"/>
    <w:rsid w:val="003E274F"/>
    <w:rsid w:val="003E34EF"/>
    <w:rsid w:val="003E3B11"/>
    <w:rsid w:val="003E42B6"/>
    <w:rsid w:val="003E4C3A"/>
    <w:rsid w:val="003E57B6"/>
    <w:rsid w:val="003E696E"/>
    <w:rsid w:val="003E70B3"/>
    <w:rsid w:val="003E7301"/>
    <w:rsid w:val="003E7513"/>
    <w:rsid w:val="003E7779"/>
    <w:rsid w:val="003E7BEA"/>
    <w:rsid w:val="003E7CE7"/>
    <w:rsid w:val="003F036E"/>
    <w:rsid w:val="003F04CE"/>
    <w:rsid w:val="003F205C"/>
    <w:rsid w:val="003F2DA7"/>
    <w:rsid w:val="003F39E0"/>
    <w:rsid w:val="003F3CC6"/>
    <w:rsid w:val="003F4BCE"/>
    <w:rsid w:val="003F4EDD"/>
    <w:rsid w:val="003F4F0C"/>
    <w:rsid w:val="003F4F21"/>
    <w:rsid w:val="003F4FA2"/>
    <w:rsid w:val="003F511F"/>
    <w:rsid w:val="003F53EF"/>
    <w:rsid w:val="003F65C1"/>
    <w:rsid w:val="003F699F"/>
    <w:rsid w:val="003F6E01"/>
    <w:rsid w:val="003F7E5D"/>
    <w:rsid w:val="004007F3"/>
    <w:rsid w:val="004009E6"/>
    <w:rsid w:val="00400D5B"/>
    <w:rsid w:val="00401298"/>
    <w:rsid w:val="004013D7"/>
    <w:rsid w:val="004019D2"/>
    <w:rsid w:val="00401CF8"/>
    <w:rsid w:val="00402815"/>
    <w:rsid w:val="00403EA3"/>
    <w:rsid w:val="004060B2"/>
    <w:rsid w:val="00406812"/>
    <w:rsid w:val="00407384"/>
    <w:rsid w:val="00407AFC"/>
    <w:rsid w:val="004108EE"/>
    <w:rsid w:val="00410987"/>
    <w:rsid w:val="00410A69"/>
    <w:rsid w:val="00410B7A"/>
    <w:rsid w:val="00411089"/>
    <w:rsid w:val="0041150E"/>
    <w:rsid w:val="004132C1"/>
    <w:rsid w:val="00413DF3"/>
    <w:rsid w:val="00414252"/>
    <w:rsid w:val="00415AD1"/>
    <w:rsid w:val="00415C76"/>
    <w:rsid w:val="00415DA9"/>
    <w:rsid w:val="00416966"/>
    <w:rsid w:val="00416DCD"/>
    <w:rsid w:val="004171A0"/>
    <w:rsid w:val="0041775E"/>
    <w:rsid w:val="00417BAB"/>
    <w:rsid w:val="004206C8"/>
    <w:rsid w:val="00420DDC"/>
    <w:rsid w:val="00422575"/>
    <w:rsid w:val="0042274F"/>
    <w:rsid w:val="00422EBB"/>
    <w:rsid w:val="004234D5"/>
    <w:rsid w:val="00423689"/>
    <w:rsid w:val="00423876"/>
    <w:rsid w:val="004239A6"/>
    <w:rsid w:val="00423A31"/>
    <w:rsid w:val="00423E54"/>
    <w:rsid w:val="00424090"/>
    <w:rsid w:val="004242EF"/>
    <w:rsid w:val="004243A9"/>
    <w:rsid w:val="004248D2"/>
    <w:rsid w:val="00425100"/>
    <w:rsid w:val="0042513F"/>
    <w:rsid w:val="0042530F"/>
    <w:rsid w:val="00425676"/>
    <w:rsid w:val="00425E07"/>
    <w:rsid w:val="00426976"/>
    <w:rsid w:val="00426D1F"/>
    <w:rsid w:val="00427360"/>
    <w:rsid w:val="004277D7"/>
    <w:rsid w:val="00427D89"/>
    <w:rsid w:val="00430A23"/>
    <w:rsid w:val="00430A4D"/>
    <w:rsid w:val="00431F0A"/>
    <w:rsid w:val="00432460"/>
    <w:rsid w:val="0043282D"/>
    <w:rsid w:val="004331E3"/>
    <w:rsid w:val="004333B8"/>
    <w:rsid w:val="004333F7"/>
    <w:rsid w:val="00433669"/>
    <w:rsid w:val="00433FF7"/>
    <w:rsid w:val="00434335"/>
    <w:rsid w:val="00434ABA"/>
    <w:rsid w:val="00434B41"/>
    <w:rsid w:val="00435441"/>
    <w:rsid w:val="00435634"/>
    <w:rsid w:val="0043592F"/>
    <w:rsid w:val="00435AE3"/>
    <w:rsid w:val="00435E6E"/>
    <w:rsid w:val="00435EC4"/>
    <w:rsid w:val="00436ABE"/>
    <w:rsid w:val="004371E0"/>
    <w:rsid w:val="00437808"/>
    <w:rsid w:val="00437BF1"/>
    <w:rsid w:val="00437C26"/>
    <w:rsid w:val="004403AD"/>
    <w:rsid w:val="00440C9B"/>
    <w:rsid w:val="00440CE9"/>
    <w:rsid w:val="00440DD8"/>
    <w:rsid w:val="0044185D"/>
    <w:rsid w:val="00441EA4"/>
    <w:rsid w:val="00441EF8"/>
    <w:rsid w:val="00442E87"/>
    <w:rsid w:val="00443E64"/>
    <w:rsid w:val="00443EF5"/>
    <w:rsid w:val="004444AD"/>
    <w:rsid w:val="00444716"/>
    <w:rsid w:val="004457B1"/>
    <w:rsid w:val="004457C2"/>
    <w:rsid w:val="00445B7E"/>
    <w:rsid w:val="004468A7"/>
    <w:rsid w:val="00446C24"/>
    <w:rsid w:val="00450753"/>
    <w:rsid w:val="0045139E"/>
    <w:rsid w:val="00451505"/>
    <w:rsid w:val="004518F2"/>
    <w:rsid w:val="0045246C"/>
    <w:rsid w:val="00452631"/>
    <w:rsid w:val="004532EC"/>
    <w:rsid w:val="00453E92"/>
    <w:rsid w:val="00453F48"/>
    <w:rsid w:val="00454119"/>
    <w:rsid w:val="00454B41"/>
    <w:rsid w:val="00454BAA"/>
    <w:rsid w:val="00454DDF"/>
    <w:rsid w:val="00454E9C"/>
    <w:rsid w:val="00455529"/>
    <w:rsid w:val="00455AEE"/>
    <w:rsid w:val="00455C83"/>
    <w:rsid w:val="00455D61"/>
    <w:rsid w:val="004560FC"/>
    <w:rsid w:val="00456477"/>
    <w:rsid w:val="00456770"/>
    <w:rsid w:val="00456921"/>
    <w:rsid w:val="00456E2C"/>
    <w:rsid w:val="004573C6"/>
    <w:rsid w:val="004603C6"/>
    <w:rsid w:val="0046081C"/>
    <w:rsid w:val="004608EA"/>
    <w:rsid w:val="00460E76"/>
    <w:rsid w:val="004614DF"/>
    <w:rsid w:val="004615EC"/>
    <w:rsid w:val="00462C9F"/>
    <w:rsid w:val="00462E93"/>
    <w:rsid w:val="0046324A"/>
    <w:rsid w:val="004638B1"/>
    <w:rsid w:val="004639D2"/>
    <w:rsid w:val="00463AFC"/>
    <w:rsid w:val="00463FFE"/>
    <w:rsid w:val="004640F8"/>
    <w:rsid w:val="00465B3F"/>
    <w:rsid w:val="004660E4"/>
    <w:rsid w:val="004663E3"/>
    <w:rsid w:val="00466ACD"/>
    <w:rsid w:val="00466D04"/>
    <w:rsid w:val="0046713E"/>
    <w:rsid w:val="004677B1"/>
    <w:rsid w:val="00467CE1"/>
    <w:rsid w:val="0047047D"/>
    <w:rsid w:val="004704AB"/>
    <w:rsid w:val="00470561"/>
    <w:rsid w:val="004709DC"/>
    <w:rsid w:val="00470B57"/>
    <w:rsid w:val="004716E2"/>
    <w:rsid w:val="0047304C"/>
    <w:rsid w:val="00473263"/>
    <w:rsid w:val="004732E9"/>
    <w:rsid w:val="0047376F"/>
    <w:rsid w:val="00473AF0"/>
    <w:rsid w:val="004746A5"/>
    <w:rsid w:val="00474711"/>
    <w:rsid w:val="0047477D"/>
    <w:rsid w:val="004748E2"/>
    <w:rsid w:val="00474BEA"/>
    <w:rsid w:val="0047548C"/>
    <w:rsid w:val="00475868"/>
    <w:rsid w:val="00476073"/>
    <w:rsid w:val="0047668D"/>
    <w:rsid w:val="00477104"/>
    <w:rsid w:val="004775E8"/>
    <w:rsid w:val="00477858"/>
    <w:rsid w:val="004779AC"/>
    <w:rsid w:val="00480A4D"/>
    <w:rsid w:val="00480A77"/>
    <w:rsid w:val="00481124"/>
    <w:rsid w:val="004811C8"/>
    <w:rsid w:val="004812FD"/>
    <w:rsid w:val="00481511"/>
    <w:rsid w:val="00481A77"/>
    <w:rsid w:val="00482566"/>
    <w:rsid w:val="0048257F"/>
    <w:rsid w:val="00482887"/>
    <w:rsid w:val="00482C5B"/>
    <w:rsid w:val="004831A7"/>
    <w:rsid w:val="00483CD0"/>
    <w:rsid w:val="00484100"/>
    <w:rsid w:val="004841A6"/>
    <w:rsid w:val="0048489E"/>
    <w:rsid w:val="004848BE"/>
    <w:rsid w:val="00485BA7"/>
    <w:rsid w:val="004866F2"/>
    <w:rsid w:val="00487465"/>
    <w:rsid w:val="004874A7"/>
    <w:rsid w:val="0048752E"/>
    <w:rsid w:val="00487AFF"/>
    <w:rsid w:val="00487FE9"/>
    <w:rsid w:val="00490062"/>
    <w:rsid w:val="0049096B"/>
    <w:rsid w:val="00491008"/>
    <w:rsid w:val="00492162"/>
    <w:rsid w:val="00492531"/>
    <w:rsid w:val="00493501"/>
    <w:rsid w:val="0049419C"/>
    <w:rsid w:val="00494580"/>
    <w:rsid w:val="004946AC"/>
    <w:rsid w:val="0049581C"/>
    <w:rsid w:val="004968B7"/>
    <w:rsid w:val="0049712C"/>
    <w:rsid w:val="004A03ED"/>
    <w:rsid w:val="004A06AE"/>
    <w:rsid w:val="004A1792"/>
    <w:rsid w:val="004A2C83"/>
    <w:rsid w:val="004A3074"/>
    <w:rsid w:val="004A3304"/>
    <w:rsid w:val="004A3470"/>
    <w:rsid w:val="004A3BDB"/>
    <w:rsid w:val="004A3F0D"/>
    <w:rsid w:val="004A4543"/>
    <w:rsid w:val="004A47FC"/>
    <w:rsid w:val="004A5786"/>
    <w:rsid w:val="004A6210"/>
    <w:rsid w:val="004A663F"/>
    <w:rsid w:val="004A6A71"/>
    <w:rsid w:val="004A6B84"/>
    <w:rsid w:val="004A79B8"/>
    <w:rsid w:val="004A7E15"/>
    <w:rsid w:val="004B0838"/>
    <w:rsid w:val="004B0DF0"/>
    <w:rsid w:val="004B15A3"/>
    <w:rsid w:val="004B163A"/>
    <w:rsid w:val="004B16B9"/>
    <w:rsid w:val="004B23D6"/>
    <w:rsid w:val="004B33A6"/>
    <w:rsid w:val="004B3EB2"/>
    <w:rsid w:val="004B3FB9"/>
    <w:rsid w:val="004B41BA"/>
    <w:rsid w:val="004B4644"/>
    <w:rsid w:val="004B4915"/>
    <w:rsid w:val="004B4A33"/>
    <w:rsid w:val="004B5270"/>
    <w:rsid w:val="004B5281"/>
    <w:rsid w:val="004B57A9"/>
    <w:rsid w:val="004B5DFC"/>
    <w:rsid w:val="004B5EE2"/>
    <w:rsid w:val="004B6BB9"/>
    <w:rsid w:val="004B7913"/>
    <w:rsid w:val="004B7B4D"/>
    <w:rsid w:val="004C01F9"/>
    <w:rsid w:val="004C05BE"/>
    <w:rsid w:val="004C0AAD"/>
    <w:rsid w:val="004C12DE"/>
    <w:rsid w:val="004C16DE"/>
    <w:rsid w:val="004C1AB5"/>
    <w:rsid w:val="004C214E"/>
    <w:rsid w:val="004C2EC3"/>
    <w:rsid w:val="004C2EF7"/>
    <w:rsid w:val="004C3362"/>
    <w:rsid w:val="004C387C"/>
    <w:rsid w:val="004C41AE"/>
    <w:rsid w:val="004C46B6"/>
    <w:rsid w:val="004C47EA"/>
    <w:rsid w:val="004C4DD3"/>
    <w:rsid w:val="004C525A"/>
    <w:rsid w:val="004C52F3"/>
    <w:rsid w:val="004C5B12"/>
    <w:rsid w:val="004C64EB"/>
    <w:rsid w:val="004C7CBB"/>
    <w:rsid w:val="004D0696"/>
    <w:rsid w:val="004D0C99"/>
    <w:rsid w:val="004D0ECE"/>
    <w:rsid w:val="004D0FB0"/>
    <w:rsid w:val="004D1970"/>
    <w:rsid w:val="004D1B4A"/>
    <w:rsid w:val="004D2E03"/>
    <w:rsid w:val="004D3257"/>
    <w:rsid w:val="004D35DA"/>
    <w:rsid w:val="004D3735"/>
    <w:rsid w:val="004D551E"/>
    <w:rsid w:val="004D567C"/>
    <w:rsid w:val="004D62E0"/>
    <w:rsid w:val="004D6AEB"/>
    <w:rsid w:val="004D7B0C"/>
    <w:rsid w:val="004D7F98"/>
    <w:rsid w:val="004E0028"/>
    <w:rsid w:val="004E0725"/>
    <w:rsid w:val="004E0A4C"/>
    <w:rsid w:val="004E194A"/>
    <w:rsid w:val="004E21B6"/>
    <w:rsid w:val="004E2F3D"/>
    <w:rsid w:val="004E3558"/>
    <w:rsid w:val="004E4F5F"/>
    <w:rsid w:val="004E4FCF"/>
    <w:rsid w:val="004E5A4B"/>
    <w:rsid w:val="004E651C"/>
    <w:rsid w:val="004E6A66"/>
    <w:rsid w:val="004E6BB7"/>
    <w:rsid w:val="004E715E"/>
    <w:rsid w:val="004E73B9"/>
    <w:rsid w:val="004E742E"/>
    <w:rsid w:val="004E75F3"/>
    <w:rsid w:val="004E7AF7"/>
    <w:rsid w:val="004F0D90"/>
    <w:rsid w:val="004F1CEA"/>
    <w:rsid w:val="004F28C5"/>
    <w:rsid w:val="004F2A40"/>
    <w:rsid w:val="004F2A50"/>
    <w:rsid w:val="004F330F"/>
    <w:rsid w:val="004F3D18"/>
    <w:rsid w:val="004F45E2"/>
    <w:rsid w:val="004F46B6"/>
    <w:rsid w:val="004F4BD4"/>
    <w:rsid w:val="004F52B8"/>
    <w:rsid w:val="004F66F3"/>
    <w:rsid w:val="004F687C"/>
    <w:rsid w:val="00500637"/>
    <w:rsid w:val="005013D3"/>
    <w:rsid w:val="00503136"/>
    <w:rsid w:val="0050326C"/>
    <w:rsid w:val="00503277"/>
    <w:rsid w:val="00503B88"/>
    <w:rsid w:val="00504079"/>
    <w:rsid w:val="005040D4"/>
    <w:rsid w:val="00504424"/>
    <w:rsid w:val="005045BD"/>
    <w:rsid w:val="00504D20"/>
    <w:rsid w:val="00504D7F"/>
    <w:rsid w:val="00505D1F"/>
    <w:rsid w:val="00505FA1"/>
    <w:rsid w:val="00506B0B"/>
    <w:rsid w:val="0050738C"/>
    <w:rsid w:val="005074D3"/>
    <w:rsid w:val="005079FB"/>
    <w:rsid w:val="00507DD6"/>
    <w:rsid w:val="00507F42"/>
    <w:rsid w:val="005100F2"/>
    <w:rsid w:val="005108DD"/>
    <w:rsid w:val="00510967"/>
    <w:rsid w:val="00511338"/>
    <w:rsid w:val="005118A8"/>
    <w:rsid w:val="0051220A"/>
    <w:rsid w:val="005123D1"/>
    <w:rsid w:val="00512B1E"/>
    <w:rsid w:val="005140B5"/>
    <w:rsid w:val="00514118"/>
    <w:rsid w:val="005144C0"/>
    <w:rsid w:val="00514670"/>
    <w:rsid w:val="00515343"/>
    <w:rsid w:val="005156C0"/>
    <w:rsid w:val="005161DB"/>
    <w:rsid w:val="005171BB"/>
    <w:rsid w:val="0051748A"/>
    <w:rsid w:val="0051752E"/>
    <w:rsid w:val="00520227"/>
    <w:rsid w:val="005203B9"/>
    <w:rsid w:val="00520721"/>
    <w:rsid w:val="005207AB"/>
    <w:rsid w:val="00520A5A"/>
    <w:rsid w:val="00520DB7"/>
    <w:rsid w:val="00520F6A"/>
    <w:rsid w:val="0052161F"/>
    <w:rsid w:val="00521894"/>
    <w:rsid w:val="005219C2"/>
    <w:rsid w:val="00521B8D"/>
    <w:rsid w:val="00522048"/>
    <w:rsid w:val="00522AD1"/>
    <w:rsid w:val="0052392C"/>
    <w:rsid w:val="005243D3"/>
    <w:rsid w:val="00524504"/>
    <w:rsid w:val="00524A99"/>
    <w:rsid w:val="00524FCA"/>
    <w:rsid w:val="00525349"/>
    <w:rsid w:val="00525C02"/>
    <w:rsid w:val="00525C8B"/>
    <w:rsid w:val="005260CF"/>
    <w:rsid w:val="00526B81"/>
    <w:rsid w:val="00527A63"/>
    <w:rsid w:val="00527E02"/>
    <w:rsid w:val="00527F6A"/>
    <w:rsid w:val="00530083"/>
    <w:rsid w:val="00530084"/>
    <w:rsid w:val="00530202"/>
    <w:rsid w:val="0053087C"/>
    <w:rsid w:val="00530C53"/>
    <w:rsid w:val="00531670"/>
    <w:rsid w:val="005317BA"/>
    <w:rsid w:val="00531CE2"/>
    <w:rsid w:val="0053202D"/>
    <w:rsid w:val="00532526"/>
    <w:rsid w:val="0053269A"/>
    <w:rsid w:val="0053273B"/>
    <w:rsid w:val="00532AFB"/>
    <w:rsid w:val="00532B95"/>
    <w:rsid w:val="0053482E"/>
    <w:rsid w:val="00534EA4"/>
    <w:rsid w:val="005350BD"/>
    <w:rsid w:val="00535707"/>
    <w:rsid w:val="005360ED"/>
    <w:rsid w:val="00536A0C"/>
    <w:rsid w:val="005377A1"/>
    <w:rsid w:val="00537E1C"/>
    <w:rsid w:val="00540F28"/>
    <w:rsid w:val="0054117F"/>
    <w:rsid w:val="005411A2"/>
    <w:rsid w:val="00541D1B"/>
    <w:rsid w:val="005426C0"/>
    <w:rsid w:val="00542DD0"/>
    <w:rsid w:val="0054368A"/>
    <w:rsid w:val="00543E07"/>
    <w:rsid w:val="00543EB8"/>
    <w:rsid w:val="00544367"/>
    <w:rsid w:val="005446B1"/>
    <w:rsid w:val="0054488B"/>
    <w:rsid w:val="0054490B"/>
    <w:rsid w:val="005452F8"/>
    <w:rsid w:val="0054568E"/>
    <w:rsid w:val="00545DC9"/>
    <w:rsid w:val="00546396"/>
    <w:rsid w:val="0054666D"/>
    <w:rsid w:val="00546FE1"/>
    <w:rsid w:val="0055006C"/>
    <w:rsid w:val="00550182"/>
    <w:rsid w:val="0055064C"/>
    <w:rsid w:val="00550E58"/>
    <w:rsid w:val="005520EA"/>
    <w:rsid w:val="005521B4"/>
    <w:rsid w:val="00552326"/>
    <w:rsid w:val="005528E8"/>
    <w:rsid w:val="00552AED"/>
    <w:rsid w:val="00552D74"/>
    <w:rsid w:val="0055323C"/>
    <w:rsid w:val="005532D8"/>
    <w:rsid w:val="00553AE9"/>
    <w:rsid w:val="00553BC6"/>
    <w:rsid w:val="0055443C"/>
    <w:rsid w:val="00554BF9"/>
    <w:rsid w:val="00554D4E"/>
    <w:rsid w:val="00554D7E"/>
    <w:rsid w:val="00554EDF"/>
    <w:rsid w:val="00555520"/>
    <w:rsid w:val="005568E3"/>
    <w:rsid w:val="00556CBC"/>
    <w:rsid w:val="00556FD8"/>
    <w:rsid w:val="0055747F"/>
    <w:rsid w:val="0055754B"/>
    <w:rsid w:val="00557B61"/>
    <w:rsid w:val="00557C5A"/>
    <w:rsid w:val="00557ED6"/>
    <w:rsid w:val="00560C94"/>
    <w:rsid w:val="0056198C"/>
    <w:rsid w:val="00561F6B"/>
    <w:rsid w:val="00563AF8"/>
    <w:rsid w:val="0056419D"/>
    <w:rsid w:val="00564EE3"/>
    <w:rsid w:val="005651C7"/>
    <w:rsid w:val="005652D4"/>
    <w:rsid w:val="005655FE"/>
    <w:rsid w:val="00567AC7"/>
    <w:rsid w:val="00567F27"/>
    <w:rsid w:val="00570482"/>
    <w:rsid w:val="005706D2"/>
    <w:rsid w:val="00571826"/>
    <w:rsid w:val="00571C39"/>
    <w:rsid w:val="005721FB"/>
    <w:rsid w:val="005727A7"/>
    <w:rsid w:val="00572AFF"/>
    <w:rsid w:val="005730E8"/>
    <w:rsid w:val="005736B5"/>
    <w:rsid w:val="005738E4"/>
    <w:rsid w:val="00573905"/>
    <w:rsid w:val="00574FB2"/>
    <w:rsid w:val="00575644"/>
    <w:rsid w:val="00575669"/>
    <w:rsid w:val="00575EB8"/>
    <w:rsid w:val="00576063"/>
    <w:rsid w:val="0057625D"/>
    <w:rsid w:val="00576B49"/>
    <w:rsid w:val="005776F6"/>
    <w:rsid w:val="00577ADF"/>
    <w:rsid w:val="00577FC6"/>
    <w:rsid w:val="0058110B"/>
    <w:rsid w:val="00581F2D"/>
    <w:rsid w:val="005821AD"/>
    <w:rsid w:val="00582C24"/>
    <w:rsid w:val="00582EAC"/>
    <w:rsid w:val="00583534"/>
    <w:rsid w:val="00583FBB"/>
    <w:rsid w:val="0058425D"/>
    <w:rsid w:val="005848DD"/>
    <w:rsid w:val="00584C13"/>
    <w:rsid w:val="00584FBF"/>
    <w:rsid w:val="00585171"/>
    <w:rsid w:val="00585372"/>
    <w:rsid w:val="00585865"/>
    <w:rsid w:val="0058613D"/>
    <w:rsid w:val="0058699F"/>
    <w:rsid w:val="00586A57"/>
    <w:rsid w:val="00586A5A"/>
    <w:rsid w:val="00586A63"/>
    <w:rsid w:val="0058787F"/>
    <w:rsid w:val="005902FC"/>
    <w:rsid w:val="0059079E"/>
    <w:rsid w:val="00590BBD"/>
    <w:rsid w:val="00591043"/>
    <w:rsid w:val="005919B7"/>
    <w:rsid w:val="00592855"/>
    <w:rsid w:val="00592A46"/>
    <w:rsid w:val="00592F10"/>
    <w:rsid w:val="00592F5A"/>
    <w:rsid w:val="005933F3"/>
    <w:rsid w:val="00593CB6"/>
    <w:rsid w:val="005951A0"/>
    <w:rsid w:val="00595292"/>
    <w:rsid w:val="005955ED"/>
    <w:rsid w:val="00595A05"/>
    <w:rsid w:val="00595D37"/>
    <w:rsid w:val="00595DB2"/>
    <w:rsid w:val="005963BB"/>
    <w:rsid w:val="0059640E"/>
    <w:rsid w:val="0059648E"/>
    <w:rsid w:val="005966DF"/>
    <w:rsid w:val="00596BE4"/>
    <w:rsid w:val="00597612"/>
    <w:rsid w:val="00597691"/>
    <w:rsid w:val="0059784C"/>
    <w:rsid w:val="00597A66"/>
    <w:rsid w:val="005A0014"/>
    <w:rsid w:val="005A004C"/>
    <w:rsid w:val="005A026E"/>
    <w:rsid w:val="005A14A0"/>
    <w:rsid w:val="005A1BF3"/>
    <w:rsid w:val="005A25F0"/>
    <w:rsid w:val="005A34C5"/>
    <w:rsid w:val="005A397B"/>
    <w:rsid w:val="005A39C8"/>
    <w:rsid w:val="005A3A57"/>
    <w:rsid w:val="005A3DC6"/>
    <w:rsid w:val="005A3F4B"/>
    <w:rsid w:val="005A4857"/>
    <w:rsid w:val="005A4BA5"/>
    <w:rsid w:val="005A4FD1"/>
    <w:rsid w:val="005A5FED"/>
    <w:rsid w:val="005A7396"/>
    <w:rsid w:val="005A7CA5"/>
    <w:rsid w:val="005A7DC8"/>
    <w:rsid w:val="005B02F6"/>
    <w:rsid w:val="005B0642"/>
    <w:rsid w:val="005B0661"/>
    <w:rsid w:val="005B07DB"/>
    <w:rsid w:val="005B0A2C"/>
    <w:rsid w:val="005B102D"/>
    <w:rsid w:val="005B10AD"/>
    <w:rsid w:val="005B12E8"/>
    <w:rsid w:val="005B1311"/>
    <w:rsid w:val="005B18FF"/>
    <w:rsid w:val="005B1F77"/>
    <w:rsid w:val="005B25F9"/>
    <w:rsid w:val="005B2709"/>
    <w:rsid w:val="005B31C1"/>
    <w:rsid w:val="005B3256"/>
    <w:rsid w:val="005B3912"/>
    <w:rsid w:val="005B4C42"/>
    <w:rsid w:val="005B57A5"/>
    <w:rsid w:val="005B585A"/>
    <w:rsid w:val="005B58A0"/>
    <w:rsid w:val="005B6295"/>
    <w:rsid w:val="005B6848"/>
    <w:rsid w:val="005B6D0F"/>
    <w:rsid w:val="005B6D99"/>
    <w:rsid w:val="005B6FF3"/>
    <w:rsid w:val="005B723C"/>
    <w:rsid w:val="005B76F3"/>
    <w:rsid w:val="005B799B"/>
    <w:rsid w:val="005B7D34"/>
    <w:rsid w:val="005B7EEC"/>
    <w:rsid w:val="005C07AB"/>
    <w:rsid w:val="005C1D46"/>
    <w:rsid w:val="005C1E53"/>
    <w:rsid w:val="005C2968"/>
    <w:rsid w:val="005C2F4E"/>
    <w:rsid w:val="005C360D"/>
    <w:rsid w:val="005C3C2F"/>
    <w:rsid w:val="005C3D91"/>
    <w:rsid w:val="005C4437"/>
    <w:rsid w:val="005C4EDC"/>
    <w:rsid w:val="005C512D"/>
    <w:rsid w:val="005C5744"/>
    <w:rsid w:val="005C6DF3"/>
    <w:rsid w:val="005C7533"/>
    <w:rsid w:val="005C7FAB"/>
    <w:rsid w:val="005D03F2"/>
    <w:rsid w:val="005D0BAA"/>
    <w:rsid w:val="005D1474"/>
    <w:rsid w:val="005D1E6C"/>
    <w:rsid w:val="005D24AE"/>
    <w:rsid w:val="005D2902"/>
    <w:rsid w:val="005D2B34"/>
    <w:rsid w:val="005D2DBC"/>
    <w:rsid w:val="005D4938"/>
    <w:rsid w:val="005D5787"/>
    <w:rsid w:val="005D5BD7"/>
    <w:rsid w:val="005D61A3"/>
    <w:rsid w:val="005D61AE"/>
    <w:rsid w:val="005D6366"/>
    <w:rsid w:val="005D67AF"/>
    <w:rsid w:val="005D6DD4"/>
    <w:rsid w:val="005D76D2"/>
    <w:rsid w:val="005D787B"/>
    <w:rsid w:val="005E0299"/>
    <w:rsid w:val="005E046B"/>
    <w:rsid w:val="005E057F"/>
    <w:rsid w:val="005E09FA"/>
    <w:rsid w:val="005E0C43"/>
    <w:rsid w:val="005E0EAC"/>
    <w:rsid w:val="005E1867"/>
    <w:rsid w:val="005E2738"/>
    <w:rsid w:val="005E33F0"/>
    <w:rsid w:val="005E3703"/>
    <w:rsid w:val="005E37EB"/>
    <w:rsid w:val="005E3832"/>
    <w:rsid w:val="005E4191"/>
    <w:rsid w:val="005E44B9"/>
    <w:rsid w:val="005E4A06"/>
    <w:rsid w:val="005E4E14"/>
    <w:rsid w:val="005E54A1"/>
    <w:rsid w:val="005E5C67"/>
    <w:rsid w:val="005E5ECE"/>
    <w:rsid w:val="005E6EED"/>
    <w:rsid w:val="005E712C"/>
    <w:rsid w:val="005F001A"/>
    <w:rsid w:val="005F05D2"/>
    <w:rsid w:val="005F061A"/>
    <w:rsid w:val="005F06BC"/>
    <w:rsid w:val="005F0A2E"/>
    <w:rsid w:val="005F1CB6"/>
    <w:rsid w:val="005F1F8E"/>
    <w:rsid w:val="005F2BE6"/>
    <w:rsid w:val="005F2C0E"/>
    <w:rsid w:val="005F2FC8"/>
    <w:rsid w:val="005F364B"/>
    <w:rsid w:val="005F380A"/>
    <w:rsid w:val="005F3E88"/>
    <w:rsid w:val="005F418B"/>
    <w:rsid w:val="005F493F"/>
    <w:rsid w:val="005F4AF7"/>
    <w:rsid w:val="005F55A3"/>
    <w:rsid w:val="005F6738"/>
    <w:rsid w:val="005F7D01"/>
    <w:rsid w:val="005F7FD1"/>
    <w:rsid w:val="0060031F"/>
    <w:rsid w:val="006004A0"/>
    <w:rsid w:val="0060063E"/>
    <w:rsid w:val="00600810"/>
    <w:rsid w:val="00600866"/>
    <w:rsid w:val="00601021"/>
    <w:rsid w:val="0060158F"/>
    <w:rsid w:val="006020BF"/>
    <w:rsid w:val="0060252F"/>
    <w:rsid w:val="00603273"/>
    <w:rsid w:val="00603948"/>
    <w:rsid w:val="00603DDF"/>
    <w:rsid w:val="006047A5"/>
    <w:rsid w:val="00604C27"/>
    <w:rsid w:val="00604F26"/>
    <w:rsid w:val="006059B2"/>
    <w:rsid w:val="00605B74"/>
    <w:rsid w:val="00606043"/>
    <w:rsid w:val="00606464"/>
    <w:rsid w:val="00606835"/>
    <w:rsid w:val="00606DCA"/>
    <w:rsid w:val="00607217"/>
    <w:rsid w:val="0060751B"/>
    <w:rsid w:val="006079E2"/>
    <w:rsid w:val="00607A95"/>
    <w:rsid w:val="00607B78"/>
    <w:rsid w:val="00607BF0"/>
    <w:rsid w:val="00607D07"/>
    <w:rsid w:val="00610F2D"/>
    <w:rsid w:val="00611374"/>
    <w:rsid w:val="00611896"/>
    <w:rsid w:val="00611FD2"/>
    <w:rsid w:val="00612F9E"/>
    <w:rsid w:val="006130CB"/>
    <w:rsid w:val="006138FC"/>
    <w:rsid w:val="00614369"/>
    <w:rsid w:val="006161A0"/>
    <w:rsid w:val="00616946"/>
    <w:rsid w:val="006169D3"/>
    <w:rsid w:val="00616D00"/>
    <w:rsid w:val="00616F18"/>
    <w:rsid w:val="006173FA"/>
    <w:rsid w:val="00617537"/>
    <w:rsid w:val="0061762F"/>
    <w:rsid w:val="006177C0"/>
    <w:rsid w:val="006202C1"/>
    <w:rsid w:val="006205F8"/>
    <w:rsid w:val="00620613"/>
    <w:rsid w:val="006214B9"/>
    <w:rsid w:val="006215E6"/>
    <w:rsid w:val="00621749"/>
    <w:rsid w:val="00621ACB"/>
    <w:rsid w:val="00621AE5"/>
    <w:rsid w:val="00621B43"/>
    <w:rsid w:val="006220D3"/>
    <w:rsid w:val="00623784"/>
    <w:rsid w:val="00623E2F"/>
    <w:rsid w:val="006245CB"/>
    <w:rsid w:val="00624A27"/>
    <w:rsid w:val="00624DB8"/>
    <w:rsid w:val="00624E20"/>
    <w:rsid w:val="00624F27"/>
    <w:rsid w:val="00625395"/>
    <w:rsid w:val="006253CE"/>
    <w:rsid w:val="006257CE"/>
    <w:rsid w:val="00625B00"/>
    <w:rsid w:val="00625C10"/>
    <w:rsid w:val="0062653A"/>
    <w:rsid w:val="00626641"/>
    <w:rsid w:val="00626769"/>
    <w:rsid w:val="0062697D"/>
    <w:rsid w:val="00626AB4"/>
    <w:rsid w:val="00626AD3"/>
    <w:rsid w:val="00626F69"/>
    <w:rsid w:val="0063004F"/>
    <w:rsid w:val="00630769"/>
    <w:rsid w:val="006318C2"/>
    <w:rsid w:val="006319E8"/>
    <w:rsid w:val="00631B19"/>
    <w:rsid w:val="0063243B"/>
    <w:rsid w:val="00633C34"/>
    <w:rsid w:val="00633E08"/>
    <w:rsid w:val="006347D3"/>
    <w:rsid w:val="00634BAC"/>
    <w:rsid w:val="00635437"/>
    <w:rsid w:val="006359FF"/>
    <w:rsid w:val="00635C14"/>
    <w:rsid w:val="00635D65"/>
    <w:rsid w:val="0063641E"/>
    <w:rsid w:val="00636644"/>
    <w:rsid w:val="006367CC"/>
    <w:rsid w:val="00637133"/>
    <w:rsid w:val="00637539"/>
    <w:rsid w:val="0063774C"/>
    <w:rsid w:val="0064029C"/>
    <w:rsid w:val="00640E04"/>
    <w:rsid w:val="006415EC"/>
    <w:rsid w:val="006420F2"/>
    <w:rsid w:val="00642B1A"/>
    <w:rsid w:val="00642CE7"/>
    <w:rsid w:val="00642D13"/>
    <w:rsid w:val="0064348C"/>
    <w:rsid w:val="0064392F"/>
    <w:rsid w:val="00643E90"/>
    <w:rsid w:val="00644148"/>
    <w:rsid w:val="0064430D"/>
    <w:rsid w:val="006446F6"/>
    <w:rsid w:val="00644B7E"/>
    <w:rsid w:val="00644CF6"/>
    <w:rsid w:val="0064520E"/>
    <w:rsid w:val="00645233"/>
    <w:rsid w:val="0064551D"/>
    <w:rsid w:val="006456B8"/>
    <w:rsid w:val="00645811"/>
    <w:rsid w:val="006458B7"/>
    <w:rsid w:val="00645BD4"/>
    <w:rsid w:val="006463AA"/>
    <w:rsid w:val="006464CF"/>
    <w:rsid w:val="0064693F"/>
    <w:rsid w:val="006475E7"/>
    <w:rsid w:val="0064797E"/>
    <w:rsid w:val="006513A7"/>
    <w:rsid w:val="00651A3B"/>
    <w:rsid w:val="00651E54"/>
    <w:rsid w:val="00652061"/>
    <w:rsid w:val="0065219C"/>
    <w:rsid w:val="006526C0"/>
    <w:rsid w:val="0065422B"/>
    <w:rsid w:val="00654306"/>
    <w:rsid w:val="006549D1"/>
    <w:rsid w:val="006549E3"/>
    <w:rsid w:val="00654C40"/>
    <w:rsid w:val="00655259"/>
    <w:rsid w:val="00656A48"/>
    <w:rsid w:val="00656DD3"/>
    <w:rsid w:val="00656F25"/>
    <w:rsid w:val="00657313"/>
    <w:rsid w:val="00657638"/>
    <w:rsid w:val="00660212"/>
    <w:rsid w:val="00660A7F"/>
    <w:rsid w:val="00660BA6"/>
    <w:rsid w:val="0066133E"/>
    <w:rsid w:val="00661805"/>
    <w:rsid w:val="00661F6E"/>
    <w:rsid w:val="00661F87"/>
    <w:rsid w:val="00661FE9"/>
    <w:rsid w:val="00663074"/>
    <w:rsid w:val="0066324B"/>
    <w:rsid w:val="006635CE"/>
    <w:rsid w:val="0066416D"/>
    <w:rsid w:val="006643F4"/>
    <w:rsid w:val="00664854"/>
    <w:rsid w:val="00664F37"/>
    <w:rsid w:val="006652BA"/>
    <w:rsid w:val="006652F8"/>
    <w:rsid w:val="0066616D"/>
    <w:rsid w:val="0066629E"/>
    <w:rsid w:val="00666A11"/>
    <w:rsid w:val="00667EB5"/>
    <w:rsid w:val="00671E00"/>
    <w:rsid w:val="00672499"/>
    <w:rsid w:val="00672650"/>
    <w:rsid w:val="0067283D"/>
    <w:rsid w:val="006728B5"/>
    <w:rsid w:val="00672A0F"/>
    <w:rsid w:val="00672C51"/>
    <w:rsid w:val="0067380C"/>
    <w:rsid w:val="006746BE"/>
    <w:rsid w:val="00674EA1"/>
    <w:rsid w:val="00674EAB"/>
    <w:rsid w:val="00675251"/>
    <w:rsid w:val="00675486"/>
    <w:rsid w:val="00675494"/>
    <w:rsid w:val="006754A7"/>
    <w:rsid w:val="006755BC"/>
    <w:rsid w:val="0067590C"/>
    <w:rsid w:val="00675E88"/>
    <w:rsid w:val="00676203"/>
    <w:rsid w:val="006767BA"/>
    <w:rsid w:val="00676A3C"/>
    <w:rsid w:val="00676F6D"/>
    <w:rsid w:val="006772E9"/>
    <w:rsid w:val="00677706"/>
    <w:rsid w:val="00680674"/>
    <w:rsid w:val="00680E06"/>
    <w:rsid w:val="00680E14"/>
    <w:rsid w:val="006813E7"/>
    <w:rsid w:val="00681C7C"/>
    <w:rsid w:val="00681EF8"/>
    <w:rsid w:val="00681F33"/>
    <w:rsid w:val="0068209F"/>
    <w:rsid w:val="00682E1E"/>
    <w:rsid w:val="00683490"/>
    <w:rsid w:val="00684005"/>
    <w:rsid w:val="00684391"/>
    <w:rsid w:val="00684DFD"/>
    <w:rsid w:val="00684F9C"/>
    <w:rsid w:val="00685138"/>
    <w:rsid w:val="006856CB"/>
    <w:rsid w:val="006858B3"/>
    <w:rsid w:val="00686192"/>
    <w:rsid w:val="006868B9"/>
    <w:rsid w:val="00686BDA"/>
    <w:rsid w:val="00687A1A"/>
    <w:rsid w:val="00690ABB"/>
    <w:rsid w:val="0069169A"/>
    <w:rsid w:val="00691A1C"/>
    <w:rsid w:val="00691C00"/>
    <w:rsid w:val="006921BC"/>
    <w:rsid w:val="00692586"/>
    <w:rsid w:val="00692953"/>
    <w:rsid w:val="00692ADB"/>
    <w:rsid w:val="00692DBA"/>
    <w:rsid w:val="00693132"/>
    <w:rsid w:val="0069381E"/>
    <w:rsid w:val="00693A61"/>
    <w:rsid w:val="00693BB6"/>
    <w:rsid w:val="006941B7"/>
    <w:rsid w:val="0069536F"/>
    <w:rsid w:val="006953D0"/>
    <w:rsid w:val="00695522"/>
    <w:rsid w:val="006957D3"/>
    <w:rsid w:val="00695842"/>
    <w:rsid w:val="006958BF"/>
    <w:rsid w:val="00695E50"/>
    <w:rsid w:val="00696787"/>
    <w:rsid w:val="00696BF2"/>
    <w:rsid w:val="00696D46"/>
    <w:rsid w:val="006970D7"/>
    <w:rsid w:val="00697181"/>
    <w:rsid w:val="00697861"/>
    <w:rsid w:val="00697934"/>
    <w:rsid w:val="006979CB"/>
    <w:rsid w:val="006A0982"/>
    <w:rsid w:val="006A17C5"/>
    <w:rsid w:val="006A17FA"/>
    <w:rsid w:val="006A29A7"/>
    <w:rsid w:val="006A302F"/>
    <w:rsid w:val="006A455D"/>
    <w:rsid w:val="006A4562"/>
    <w:rsid w:val="006A4615"/>
    <w:rsid w:val="006A487D"/>
    <w:rsid w:val="006A4F85"/>
    <w:rsid w:val="006A535C"/>
    <w:rsid w:val="006A5BBD"/>
    <w:rsid w:val="006A6641"/>
    <w:rsid w:val="006A70B3"/>
    <w:rsid w:val="006A72AD"/>
    <w:rsid w:val="006A7374"/>
    <w:rsid w:val="006B0E56"/>
    <w:rsid w:val="006B1C05"/>
    <w:rsid w:val="006B2434"/>
    <w:rsid w:val="006B2582"/>
    <w:rsid w:val="006B2A60"/>
    <w:rsid w:val="006B2D21"/>
    <w:rsid w:val="006B30B0"/>
    <w:rsid w:val="006B369D"/>
    <w:rsid w:val="006B4421"/>
    <w:rsid w:val="006B4A37"/>
    <w:rsid w:val="006B5A47"/>
    <w:rsid w:val="006B645B"/>
    <w:rsid w:val="006B6A8B"/>
    <w:rsid w:val="006B6F84"/>
    <w:rsid w:val="006B78E1"/>
    <w:rsid w:val="006B794F"/>
    <w:rsid w:val="006B7D6C"/>
    <w:rsid w:val="006C157C"/>
    <w:rsid w:val="006C17CB"/>
    <w:rsid w:val="006C1ABF"/>
    <w:rsid w:val="006C2FCD"/>
    <w:rsid w:val="006C3017"/>
    <w:rsid w:val="006C337F"/>
    <w:rsid w:val="006C35A2"/>
    <w:rsid w:val="006C361D"/>
    <w:rsid w:val="006C40E3"/>
    <w:rsid w:val="006C45A5"/>
    <w:rsid w:val="006C47B1"/>
    <w:rsid w:val="006C48E1"/>
    <w:rsid w:val="006C4CF1"/>
    <w:rsid w:val="006C5020"/>
    <w:rsid w:val="006C50B1"/>
    <w:rsid w:val="006C536E"/>
    <w:rsid w:val="006C5A13"/>
    <w:rsid w:val="006C6744"/>
    <w:rsid w:val="006C691F"/>
    <w:rsid w:val="006C6DA1"/>
    <w:rsid w:val="006D0161"/>
    <w:rsid w:val="006D0941"/>
    <w:rsid w:val="006D0D74"/>
    <w:rsid w:val="006D1D68"/>
    <w:rsid w:val="006D24B6"/>
    <w:rsid w:val="006D32DB"/>
    <w:rsid w:val="006D35BE"/>
    <w:rsid w:val="006D3AD2"/>
    <w:rsid w:val="006D4145"/>
    <w:rsid w:val="006D475B"/>
    <w:rsid w:val="006D53D3"/>
    <w:rsid w:val="006D53DA"/>
    <w:rsid w:val="006D558D"/>
    <w:rsid w:val="006D58AE"/>
    <w:rsid w:val="006D6316"/>
    <w:rsid w:val="006D662C"/>
    <w:rsid w:val="006D6C10"/>
    <w:rsid w:val="006D6D33"/>
    <w:rsid w:val="006D7220"/>
    <w:rsid w:val="006D72D4"/>
    <w:rsid w:val="006D7DF6"/>
    <w:rsid w:val="006E044F"/>
    <w:rsid w:val="006E0486"/>
    <w:rsid w:val="006E04A6"/>
    <w:rsid w:val="006E0739"/>
    <w:rsid w:val="006E0DD5"/>
    <w:rsid w:val="006E14F3"/>
    <w:rsid w:val="006E1CF5"/>
    <w:rsid w:val="006E2117"/>
    <w:rsid w:val="006E248C"/>
    <w:rsid w:val="006E2E64"/>
    <w:rsid w:val="006E3C53"/>
    <w:rsid w:val="006E3D51"/>
    <w:rsid w:val="006E3EC4"/>
    <w:rsid w:val="006E40EB"/>
    <w:rsid w:val="006E4582"/>
    <w:rsid w:val="006E4776"/>
    <w:rsid w:val="006E491F"/>
    <w:rsid w:val="006E4FCC"/>
    <w:rsid w:val="006E56D3"/>
    <w:rsid w:val="006E57BB"/>
    <w:rsid w:val="006E57C3"/>
    <w:rsid w:val="006E5833"/>
    <w:rsid w:val="006E5985"/>
    <w:rsid w:val="006E5B7B"/>
    <w:rsid w:val="006E660B"/>
    <w:rsid w:val="006E6B09"/>
    <w:rsid w:val="006E6B7B"/>
    <w:rsid w:val="006E6C0B"/>
    <w:rsid w:val="006E6C89"/>
    <w:rsid w:val="006E6F1C"/>
    <w:rsid w:val="006E70C2"/>
    <w:rsid w:val="006F01CF"/>
    <w:rsid w:val="006F0FA2"/>
    <w:rsid w:val="006F11C0"/>
    <w:rsid w:val="006F184E"/>
    <w:rsid w:val="006F1869"/>
    <w:rsid w:val="006F2014"/>
    <w:rsid w:val="006F2222"/>
    <w:rsid w:val="006F237F"/>
    <w:rsid w:val="006F278D"/>
    <w:rsid w:val="006F2902"/>
    <w:rsid w:val="006F29F1"/>
    <w:rsid w:val="006F3176"/>
    <w:rsid w:val="006F32E0"/>
    <w:rsid w:val="006F3374"/>
    <w:rsid w:val="006F3706"/>
    <w:rsid w:val="006F4556"/>
    <w:rsid w:val="006F4683"/>
    <w:rsid w:val="006F480A"/>
    <w:rsid w:val="006F49EE"/>
    <w:rsid w:val="006F4C70"/>
    <w:rsid w:val="006F5489"/>
    <w:rsid w:val="006F5495"/>
    <w:rsid w:val="006F58AA"/>
    <w:rsid w:val="006F5A70"/>
    <w:rsid w:val="006F5D78"/>
    <w:rsid w:val="006F5E7C"/>
    <w:rsid w:val="006F61D9"/>
    <w:rsid w:val="006F7ADE"/>
    <w:rsid w:val="00700B49"/>
    <w:rsid w:val="00700F3A"/>
    <w:rsid w:val="007012CE"/>
    <w:rsid w:val="007014CC"/>
    <w:rsid w:val="00701785"/>
    <w:rsid w:val="00701829"/>
    <w:rsid w:val="00701E6D"/>
    <w:rsid w:val="007026C1"/>
    <w:rsid w:val="0070316E"/>
    <w:rsid w:val="007034E3"/>
    <w:rsid w:val="007045AA"/>
    <w:rsid w:val="00704937"/>
    <w:rsid w:val="00704B82"/>
    <w:rsid w:val="0070619C"/>
    <w:rsid w:val="00706953"/>
    <w:rsid w:val="00706B1D"/>
    <w:rsid w:val="00707B00"/>
    <w:rsid w:val="0071034B"/>
    <w:rsid w:val="007105CD"/>
    <w:rsid w:val="007105D2"/>
    <w:rsid w:val="00710BEC"/>
    <w:rsid w:val="00711688"/>
    <w:rsid w:val="00711C21"/>
    <w:rsid w:val="00712900"/>
    <w:rsid w:val="00712A9D"/>
    <w:rsid w:val="00714308"/>
    <w:rsid w:val="00714A52"/>
    <w:rsid w:val="0071578D"/>
    <w:rsid w:val="00715A5D"/>
    <w:rsid w:val="00715ED9"/>
    <w:rsid w:val="0071610A"/>
    <w:rsid w:val="00716120"/>
    <w:rsid w:val="00716675"/>
    <w:rsid w:val="007166C9"/>
    <w:rsid w:val="00716B79"/>
    <w:rsid w:val="00716F05"/>
    <w:rsid w:val="00717D41"/>
    <w:rsid w:val="00720BAD"/>
    <w:rsid w:val="007211BB"/>
    <w:rsid w:val="007218FF"/>
    <w:rsid w:val="00721C4B"/>
    <w:rsid w:val="0072200D"/>
    <w:rsid w:val="00722399"/>
    <w:rsid w:val="00722572"/>
    <w:rsid w:val="007228CE"/>
    <w:rsid w:val="00723841"/>
    <w:rsid w:val="00723AB6"/>
    <w:rsid w:val="00723BFE"/>
    <w:rsid w:val="00723CE2"/>
    <w:rsid w:val="00723D95"/>
    <w:rsid w:val="00723DD3"/>
    <w:rsid w:val="0072411D"/>
    <w:rsid w:val="0072465A"/>
    <w:rsid w:val="0072491E"/>
    <w:rsid w:val="00724C9F"/>
    <w:rsid w:val="00724E14"/>
    <w:rsid w:val="007259DE"/>
    <w:rsid w:val="007260EF"/>
    <w:rsid w:val="00726468"/>
    <w:rsid w:val="00727BEA"/>
    <w:rsid w:val="00727D5C"/>
    <w:rsid w:val="007301D2"/>
    <w:rsid w:val="00730C05"/>
    <w:rsid w:val="007310DD"/>
    <w:rsid w:val="00731E0C"/>
    <w:rsid w:val="0073244E"/>
    <w:rsid w:val="00732899"/>
    <w:rsid w:val="00734719"/>
    <w:rsid w:val="00734DEF"/>
    <w:rsid w:val="0073516C"/>
    <w:rsid w:val="007353DC"/>
    <w:rsid w:val="00735C9D"/>
    <w:rsid w:val="00735ED7"/>
    <w:rsid w:val="00735F30"/>
    <w:rsid w:val="00736275"/>
    <w:rsid w:val="007363C0"/>
    <w:rsid w:val="0073640C"/>
    <w:rsid w:val="0073681A"/>
    <w:rsid w:val="00736EDF"/>
    <w:rsid w:val="00737214"/>
    <w:rsid w:val="007374BA"/>
    <w:rsid w:val="00737D53"/>
    <w:rsid w:val="00740438"/>
    <w:rsid w:val="007408A8"/>
    <w:rsid w:val="00741678"/>
    <w:rsid w:val="00741980"/>
    <w:rsid w:val="00742034"/>
    <w:rsid w:val="00742098"/>
    <w:rsid w:val="0074225E"/>
    <w:rsid w:val="00742851"/>
    <w:rsid w:val="00742D3C"/>
    <w:rsid w:val="0074309A"/>
    <w:rsid w:val="007433A8"/>
    <w:rsid w:val="00743486"/>
    <w:rsid w:val="00743A0B"/>
    <w:rsid w:val="007445BF"/>
    <w:rsid w:val="0074508D"/>
    <w:rsid w:val="00745659"/>
    <w:rsid w:val="00746AB8"/>
    <w:rsid w:val="00746DB1"/>
    <w:rsid w:val="0074767C"/>
    <w:rsid w:val="00747C16"/>
    <w:rsid w:val="00747DDB"/>
    <w:rsid w:val="007508DF"/>
    <w:rsid w:val="00750938"/>
    <w:rsid w:val="00750EDB"/>
    <w:rsid w:val="00751686"/>
    <w:rsid w:val="007519C4"/>
    <w:rsid w:val="0075244A"/>
    <w:rsid w:val="007525BA"/>
    <w:rsid w:val="00752614"/>
    <w:rsid w:val="00753150"/>
    <w:rsid w:val="00753E02"/>
    <w:rsid w:val="0075405C"/>
    <w:rsid w:val="00754183"/>
    <w:rsid w:val="007543A5"/>
    <w:rsid w:val="00755785"/>
    <w:rsid w:val="007559A2"/>
    <w:rsid w:val="00755EEA"/>
    <w:rsid w:val="00756E7E"/>
    <w:rsid w:val="00757309"/>
    <w:rsid w:val="00757586"/>
    <w:rsid w:val="00757EA1"/>
    <w:rsid w:val="007605F5"/>
    <w:rsid w:val="00760949"/>
    <w:rsid w:val="00760D25"/>
    <w:rsid w:val="00760D95"/>
    <w:rsid w:val="0076182A"/>
    <w:rsid w:val="0076191F"/>
    <w:rsid w:val="00761D3A"/>
    <w:rsid w:val="00761F05"/>
    <w:rsid w:val="00761FEC"/>
    <w:rsid w:val="0076231E"/>
    <w:rsid w:val="00762462"/>
    <w:rsid w:val="007637E6"/>
    <w:rsid w:val="00763810"/>
    <w:rsid w:val="0076387C"/>
    <w:rsid w:val="0076428E"/>
    <w:rsid w:val="007646A9"/>
    <w:rsid w:val="00764737"/>
    <w:rsid w:val="00765087"/>
    <w:rsid w:val="00765807"/>
    <w:rsid w:val="007665D6"/>
    <w:rsid w:val="00766835"/>
    <w:rsid w:val="00766BEB"/>
    <w:rsid w:val="00766C7A"/>
    <w:rsid w:val="00767EA8"/>
    <w:rsid w:val="00767FC9"/>
    <w:rsid w:val="007700EF"/>
    <w:rsid w:val="00770303"/>
    <w:rsid w:val="00770C60"/>
    <w:rsid w:val="007713F5"/>
    <w:rsid w:val="007718F6"/>
    <w:rsid w:val="007728D0"/>
    <w:rsid w:val="00772C6D"/>
    <w:rsid w:val="00772DE1"/>
    <w:rsid w:val="0077324F"/>
    <w:rsid w:val="00774B58"/>
    <w:rsid w:val="00775055"/>
    <w:rsid w:val="0077525D"/>
    <w:rsid w:val="0077630C"/>
    <w:rsid w:val="00776408"/>
    <w:rsid w:val="0077649D"/>
    <w:rsid w:val="00776872"/>
    <w:rsid w:val="0077695B"/>
    <w:rsid w:val="00776AF5"/>
    <w:rsid w:val="00776D3F"/>
    <w:rsid w:val="0077730E"/>
    <w:rsid w:val="007800D5"/>
    <w:rsid w:val="0078097E"/>
    <w:rsid w:val="00780B75"/>
    <w:rsid w:val="00780FC9"/>
    <w:rsid w:val="0078143C"/>
    <w:rsid w:val="00781538"/>
    <w:rsid w:val="007815DB"/>
    <w:rsid w:val="00781CBA"/>
    <w:rsid w:val="00781D7C"/>
    <w:rsid w:val="007821F8"/>
    <w:rsid w:val="0078231B"/>
    <w:rsid w:val="007828FD"/>
    <w:rsid w:val="00782B63"/>
    <w:rsid w:val="00783228"/>
    <w:rsid w:val="00783939"/>
    <w:rsid w:val="00784BCC"/>
    <w:rsid w:val="00784E52"/>
    <w:rsid w:val="00784F8E"/>
    <w:rsid w:val="007851C8"/>
    <w:rsid w:val="007852D2"/>
    <w:rsid w:val="00785591"/>
    <w:rsid w:val="0078577E"/>
    <w:rsid w:val="00785817"/>
    <w:rsid w:val="00786074"/>
    <w:rsid w:val="00786503"/>
    <w:rsid w:val="00786670"/>
    <w:rsid w:val="0078670E"/>
    <w:rsid w:val="00786C05"/>
    <w:rsid w:val="00787E5A"/>
    <w:rsid w:val="00787F73"/>
    <w:rsid w:val="007900F3"/>
    <w:rsid w:val="00790CD2"/>
    <w:rsid w:val="00790DB9"/>
    <w:rsid w:val="00791285"/>
    <w:rsid w:val="007913EB"/>
    <w:rsid w:val="007920B1"/>
    <w:rsid w:val="00793ED6"/>
    <w:rsid w:val="007951B1"/>
    <w:rsid w:val="0079592C"/>
    <w:rsid w:val="00795A35"/>
    <w:rsid w:val="00795C04"/>
    <w:rsid w:val="00795E7B"/>
    <w:rsid w:val="0079642D"/>
    <w:rsid w:val="00796878"/>
    <w:rsid w:val="00796901"/>
    <w:rsid w:val="00796B19"/>
    <w:rsid w:val="0079726C"/>
    <w:rsid w:val="0079746F"/>
    <w:rsid w:val="007A0364"/>
    <w:rsid w:val="007A03F2"/>
    <w:rsid w:val="007A0AC2"/>
    <w:rsid w:val="007A0EBC"/>
    <w:rsid w:val="007A0F36"/>
    <w:rsid w:val="007A1036"/>
    <w:rsid w:val="007A117A"/>
    <w:rsid w:val="007A25BC"/>
    <w:rsid w:val="007A266E"/>
    <w:rsid w:val="007A3A15"/>
    <w:rsid w:val="007A3A9E"/>
    <w:rsid w:val="007A416F"/>
    <w:rsid w:val="007A4C27"/>
    <w:rsid w:val="007A526D"/>
    <w:rsid w:val="007A5F47"/>
    <w:rsid w:val="007A60D9"/>
    <w:rsid w:val="007A7095"/>
    <w:rsid w:val="007A78F3"/>
    <w:rsid w:val="007A78FB"/>
    <w:rsid w:val="007A7D2F"/>
    <w:rsid w:val="007B0561"/>
    <w:rsid w:val="007B0845"/>
    <w:rsid w:val="007B123D"/>
    <w:rsid w:val="007B12EC"/>
    <w:rsid w:val="007B1956"/>
    <w:rsid w:val="007B19CF"/>
    <w:rsid w:val="007B2F58"/>
    <w:rsid w:val="007B31FC"/>
    <w:rsid w:val="007B4233"/>
    <w:rsid w:val="007B4826"/>
    <w:rsid w:val="007B5689"/>
    <w:rsid w:val="007B5791"/>
    <w:rsid w:val="007B5B9A"/>
    <w:rsid w:val="007B5D56"/>
    <w:rsid w:val="007B620D"/>
    <w:rsid w:val="007B6F79"/>
    <w:rsid w:val="007C0666"/>
    <w:rsid w:val="007C1923"/>
    <w:rsid w:val="007C19DE"/>
    <w:rsid w:val="007C2126"/>
    <w:rsid w:val="007C2B65"/>
    <w:rsid w:val="007C306C"/>
    <w:rsid w:val="007C32C4"/>
    <w:rsid w:val="007C372F"/>
    <w:rsid w:val="007C3814"/>
    <w:rsid w:val="007C3B31"/>
    <w:rsid w:val="007C3EDC"/>
    <w:rsid w:val="007C4038"/>
    <w:rsid w:val="007C4557"/>
    <w:rsid w:val="007C4AB7"/>
    <w:rsid w:val="007C4CF2"/>
    <w:rsid w:val="007C51DC"/>
    <w:rsid w:val="007C51DE"/>
    <w:rsid w:val="007C52AA"/>
    <w:rsid w:val="007C5421"/>
    <w:rsid w:val="007C5512"/>
    <w:rsid w:val="007C57C1"/>
    <w:rsid w:val="007C67CC"/>
    <w:rsid w:val="007C6851"/>
    <w:rsid w:val="007C79E6"/>
    <w:rsid w:val="007C7B17"/>
    <w:rsid w:val="007D1C6A"/>
    <w:rsid w:val="007D2C85"/>
    <w:rsid w:val="007D31DF"/>
    <w:rsid w:val="007D34CC"/>
    <w:rsid w:val="007D3666"/>
    <w:rsid w:val="007D3DC1"/>
    <w:rsid w:val="007D48B5"/>
    <w:rsid w:val="007D491E"/>
    <w:rsid w:val="007D494D"/>
    <w:rsid w:val="007D4990"/>
    <w:rsid w:val="007D4A8B"/>
    <w:rsid w:val="007D4E02"/>
    <w:rsid w:val="007D4E77"/>
    <w:rsid w:val="007D58F8"/>
    <w:rsid w:val="007D61BC"/>
    <w:rsid w:val="007D6B8B"/>
    <w:rsid w:val="007D72C5"/>
    <w:rsid w:val="007D754E"/>
    <w:rsid w:val="007D7AED"/>
    <w:rsid w:val="007D7B7D"/>
    <w:rsid w:val="007D7C41"/>
    <w:rsid w:val="007D7DEE"/>
    <w:rsid w:val="007E026B"/>
    <w:rsid w:val="007E13AD"/>
    <w:rsid w:val="007E1502"/>
    <w:rsid w:val="007E47E4"/>
    <w:rsid w:val="007E5419"/>
    <w:rsid w:val="007E5D06"/>
    <w:rsid w:val="007E5E1E"/>
    <w:rsid w:val="007E6571"/>
    <w:rsid w:val="007E74C7"/>
    <w:rsid w:val="007E75B5"/>
    <w:rsid w:val="007F0664"/>
    <w:rsid w:val="007F1FD1"/>
    <w:rsid w:val="007F2241"/>
    <w:rsid w:val="007F3B73"/>
    <w:rsid w:val="007F3C12"/>
    <w:rsid w:val="007F4728"/>
    <w:rsid w:val="007F4A48"/>
    <w:rsid w:val="007F5370"/>
    <w:rsid w:val="007F5446"/>
    <w:rsid w:val="007F5463"/>
    <w:rsid w:val="007F554D"/>
    <w:rsid w:val="007F59F6"/>
    <w:rsid w:val="007F6CEE"/>
    <w:rsid w:val="007F6F5F"/>
    <w:rsid w:val="007F7592"/>
    <w:rsid w:val="008003C5"/>
    <w:rsid w:val="008010F3"/>
    <w:rsid w:val="00801B61"/>
    <w:rsid w:val="008020A3"/>
    <w:rsid w:val="00803503"/>
    <w:rsid w:val="00804277"/>
    <w:rsid w:val="00804374"/>
    <w:rsid w:val="008043A8"/>
    <w:rsid w:val="008046F9"/>
    <w:rsid w:val="008049DE"/>
    <w:rsid w:val="00804A51"/>
    <w:rsid w:val="0080585C"/>
    <w:rsid w:val="00805F17"/>
    <w:rsid w:val="00806389"/>
    <w:rsid w:val="00807C4F"/>
    <w:rsid w:val="008101AF"/>
    <w:rsid w:val="00810649"/>
    <w:rsid w:val="008118A1"/>
    <w:rsid w:val="0081197A"/>
    <w:rsid w:val="00813910"/>
    <w:rsid w:val="00814808"/>
    <w:rsid w:val="00814974"/>
    <w:rsid w:val="00814BB9"/>
    <w:rsid w:val="00814CF7"/>
    <w:rsid w:val="00814D27"/>
    <w:rsid w:val="00815072"/>
    <w:rsid w:val="00815359"/>
    <w:rsid w:val="0081539D"/>
    <w:rsid w:val="00815FEF"/>
    <w:rsid w:val="00816789"/>
    <w:rsid w:val="0081762C"/>
    <w:rsid w:val="00817E62"/>
    <w:rsid w:val="00820C11"/>
    <w:rsid w:val="008210CD"/>
    <w:rsid w:val="008226A4"/>
    <w:rsid w:val="00822CE7"/>
    <w:rsid w:val="00823554"/>
    <w:rsid w:val="008236AF"/>
    <w:rsid w:val="00823912"/>
    <w:rsid w:val="00823984"/>
    <w:rsid w:val="00824482"/>
    <w:rsid w:val="008248F7"/>
    <w:rsid w:val="00824ED4"/>
    <w:rsid w:val="008251C5"/>
    <w:rsid w:val="00825310"/>
    <w:rsid w:val="00825567"/>
    <w:rsid w:val="00825864"/>
    <w:rsid w:val="00826591"/>
    <w:rsid w:val="0082710F"/>
    <w:rsid w:val="0082723A"/>
    <w:rsid w:val="008273BC"/>
    <w:rsid w:val="008277EC"/>
    <w:rsid w:val="00827FA9"/>
    <w:rsid w:val="008308BC"/>
    <w:rsid w:val="00830F87"/>
    <w:rsid w:val="00831103"/>
    <w:rsid w:val="0083176E"/>
    <w:rsid w:val="00832924"/>
    <w:rsid w:val="0083298F"/>
    <w:rsid w:val="00832D1D"/>
    <w:rsid w:val="00833163"/>
    <w:rsid w:val="00833F8B"/>
    <w:rsid w:val="00834042"/>
    <w:rsid w:val="00834707"/>
    <w:rsid w:val="0083486E"/>
    <w:rsid w:val="00834E73"/>
    <w:rsid w:val="00835533"/>
    <w:rsid w:val="008358EB"/>
    <w:rsid w:val="0083596B"/>
    <w:rsid w:val="0083609E"/>
    <w:rsid w:val="0083645A"/>
    <w:rsid w:val="008368C6"/>
    <w:rsid w:val="00836D83"/>
    <w:rsid w:val="008377FB"/>
    <w:rsid w:val="00837C1D"/>
    <w:rsid w:val="00840333"/>
    <w:rsid w:val="0084077A"/>
    <w:rsid w:val="0084080C"/>
    <w:rsid w:val="00840DFF"/>
    <w:rsid w:val="00841BF0"/>
    <w:rsid w:val="00841C36"/>
    <w:rsid w:val="00841F1B"/>
    <w:rsid w:val="00842068"/>
    <w:rsid w:val="00842963"/>
    <w:rsid w:val="00842AF0"/>
    <w:rsid w:val="00843997"/>
    <w:rsid w:val="0084409B"/>
    <w:rsid w:val="0084411F"/>
    <w:rsid w:val="0084412C"/>
    <w:rsid w:val="008442CF"/>
    <w:rsid w:val="0084462A"/>
    <w:rsid w:val="00844F36"/>
    <w:rsid w:val="008454CB"/>
    <w:rsid w:val="00845BE5"/>
    <w:rsid w:val="0084601F"/>
    <w:rsid w:val="0084645F"/>
    <w:rsid w:val="00846C7C"/>
    <w:rsid w:val="0084720A"/>
    <w:rsid w:val="00847251"/>
    <w:rsid w:val="00847BB6"/>
    <w:rsid w:val="00847CB1"/>
    <w:rsid w:val="0085001D"/>
    <w:rsid w:val="008504ED"/>
    <w:rsid w:val="00850740"/>
    <w:rsid w:val="00850AFC"/>
    <w:rsid w:val="00850C27"/>
    <w:rsid w:val="008515E9"/>
    <w:rsid w:val="00851961"/>
    <w:rsid w:val="00851C66"/>
    <w:rsid w:val="00851E54"/>
    <w:rsid w:val="008524FE"/>
    <w:rsid w:val="00852505"/>
    <w:rsid w:val="008529E7"/>
    <w:rsid w:val="00852FE0"/>
    <w:rsid w:val="00852FF3"/>
    <w:rsid w:val="00853643"/>
    <w:rsid w:val="0085380F"/>
    <w:rsid w:val="00854FFB"/>
    <w:rsid w:val="00855A5A"/>
    <w:rsid w:val="00855D25"/>
    <w:rsid w:val="00856433"/>
    <w:rsid w:val="00856670"/>
    <w:rsid w:val="00856D82"/>
    <w:rsid w:val="00856EB1"/>
    <w:rsid w:val="0085763A"/>
    <w:rsid w:val="00857C2B"/>
    <w:rsid w:val="008600F6"/>
    <w:rsid w:val="00860D68"/>
    <w:rsid w:val="00861240"/>
    <w:rsid w:val="0086125E"/>
    <w:rsid w:val="008617F3"/>
    <w:rsid w:val="00861997"/>
    <w:rsid w:val="00861F6C"/>
    <w:rsid w:val="00862506"/>
    <w:rsid w:val="00862A6C"/>
    <w:rsid w:val="00862BC5"/>
    <w:rsid w:val="008630C1"/>
    <w:rsid w:val="008645CF"/>
    <w:rsid w:val="008654D5"/>
    <w:rsid w:val="00865841"/>
    <w:rsid w:val="0086633E"/>
    <w:rsid w:val="00867AB3"/>
    <w:rsid w:val="00867D65"/>
    <w:rsid w:val="00871570"/>
    <w:rsid w:val="008715DE"/>
    <w:rsid w:val="008715DF"/>
    <w:rsid w:val="00871C91"/>
    <w:rsid w:val="00871CC6"/>
    <w:rsid w:val="00871FA5"/>
    <w:rsid w:val="00872CF7"/>
    <w:rsid w:val="0087304F"/>
    <w:rsid w:val="00873135"/>
    <w:rsid w:val="0087355E"/>
    <w:rsid w:val="00873E93"/>
    <w:rsid w:val="00874A44"/>
    <w:rsid w:val="008753F4"/>
    <w:rsid w:val="008755EC"/>
    <w:rsid w:val="00875DF5"/>
    <w:rsid w:val="008765C2"/>
    <w:rsid w:val="00876A2B"/>
    <w:rsid w:val="0087757C"/>
    <w:rsid w:val="008777C9"/>
    <w:rsid w:val="00877C58"/>
    <w:rsid w:val="00880076"/>
    <w:rsid w:val="0088039C"/>
    <w:rsid w:val="00880F9C"/>
    <w:rsid w:val="00881203"/>
    <w:rsid w:val="008815FA"/>
    <w:rsid w:val="00881855"/>
    <w:rsid w:val="00881956"/>
    <w:rsid w:val="00881EBB"/>
    <w:rsid w:val="00881FCA"/>
    <w:rsid w:val="008823E7"/>
    <w:rsid w:val="008825F4"/>
    <w:rsid w:val="008829C3"/>
    <w:rsid w:val="00882AA6"/>
    <w:rsid w:val="008835D6"/>
    <w:rsid w:val="00883981"/>
    <w:rsid w:val="00883D5B"/>
    <w:rsid w:val="00884038"/>
    <w:rsid w:val="0088423D"/>
    <w:rsid w:val="008843E2"/>
    <w:rsid w:val="00884C19"/>
    <w:rsid w:val="00885141"/>
    <w:rsid w:val="0088637F"/>
    <w:rsid w:val="00886D20"/>
    <w:rsid w:val="00886EE9"/>
    <w:rsid w:val="00887689"/>
    <w:rsid w:val="00887974"/>
    <w:rsid w:val="00887DC1"/>
    <w:rsid w:val="00890756"/>
    <w:rsid w:val="0089192F"/>
    <w:rsid w:val="00891C4D"/>
    <w:rsid w:val="00892CF4"/>
    <w:rsid w:val="00892E3D"/>
    <w:rsid w:val="008935D1"/>
    <w:rsid w:val="008935F5"/>
    <w:rsid w:val="0089402A"/>
    <w:rsid w:val="00894296"/>
    <w:rsid w:val="00894F40"/>
    <w:rsid w:val="008950B7"/>
    <w:rsid w:val="00895A21"/>
    <w:rsid w:val="00895C3D"/>
    <w:rsid w:val="00896008"/>
    <w:rsid w:val="00896AEF"/>
    <w:rsid w:val="00896B92"/>
    <w:rsid w:val="00896C19"/>
    <w:rsid w:val="00896E83"/>
    <w:rsid w:val="00897ABA"/>
    <w:rsid w:val="008A0040"/>
    <w:rsid w:val="008A0214"/>
    <w:rsid w:val="008A0712"/>
    <w:rsid w:val="008A1C1B"/>
    <w:rsid w:val="008A22B0"/>
    <w:rsid w:val="008A22B3"/>
    <w:rsid w:val="008A230B"/>
    <w:rsid w:val="008A25B4"/>
    <w:rsid w:val="008A263A"/>
    <w:rsid w:val="008A2995"/>
    <w:rsid w:val="008A3151"/>
    <w:rsid w:val="008A3269"/>
    <w:rsid w:val="008A3310"/>
    <w:rsid w:val="008A39BB"/>
    <w:rsid w:val="008A3A47"/>
    <w:rsid w:val="008A3D48"/>
    <w:rsid w:val="008A4BCB"/>
    <w:rsid w:val="008A4EDF"/>
    <w:rsid w:val="008A542B"/>
    <w:rsid w:val="008A59A0"/>
    <w:rsid w:val="008A5C72"/>
    <w:rsid w:val="008A6930"/>
    <w:rsid w:val="008A6C65"/>
    <w:rsid w:val="008A6DC7"/>
    <w:rsid w:val="008A7212"/>
    <w:rsid w:val="008A73CF"/>
    <w:rsid w:val="008A768E"/>
    <w:rsid w:val="008A7E3E"/>
    <w:rsid w:val="008B00A1"/>
    <w:rsid w:val="008B12BD"/>
    <w:rsid w:val="008B189C"/>
    <w:rsid w:val="008B225A"/>
    <w:rsid w:val="008B2AD1"/>
    <w:rsid w:val="008B2B49"/>
    <w:rsid w:val="008B3622"/>
    <w:rsid w:val="008B3721"/>
    <w:rsid w:val="008B3774"/>
    <w:rsid w:val="008B4151"/>
    <w:rsid w:val="008B44EB"/>
    <w:rsid w:val="008B4F6C"/>
    <w:rsid w:val="008B52BF"/>
    <w:rsid w:val="008B5D27"/>
    <w:rsid w:val="008B60E8"/>
    <w:rsid w:val="008B61D9"/>
    <w:rsid w:val="008B6C03"/>
    <w:rsid w:val="008B6CD2"/>
    <w:rsid w:val="008C0136"/>
    <w:rsid w:val="008C16AA"/>
    <w:rsid w:val="008C1E83"/>
    <w:rsid w:val="008C1FAF"/>
    <w:rsid w:val="008C20E1"/>
    <w:rsid w:val="008C217F"/>
    <w:rsid w:val="008C23A7"/>
    <w:rsid w:val="008C3436"/>
    <w:rsid w:val="008C3D4C"/>
    <w:rsid w:val="008C4425"/>
    <w:rsid w:val="008C44D1"/>
    <w:rsid w:val="008C4A02"/>
    <w:rsid w:val="008C54C4"/>
    <w:rsid w:val="008C6096"/>
    <w:rsid w:val="008C6415"/>
    <w:rsid w:val="008C667A"/>
    <w:rsid w:val="008C7D41"/>
    <w:rsid w:val="008C7EE3"/>
    <w:rsid w:val="008D04F2"/>
    <w:rsid w:val="008D11EC"/>
    <w:rsid w:val="008D16B4"/>
    <w:rsid w:val="008D1A73"/>
    <w:rsid w:val="008D1E99"/>
    <w:rsid w:val="008D1F6E"/>
    <w:rsid w:val="008D27EC"/>
    <w:rsid w:val="008D2862"/>
    <w:rsid w:val="008D33E8"/>
    <w:rsid w:val="008D36F7"/>
    <w:rsid w:val="008D3970"/>
    <w:rsid w:val="008D3BD7"/>
    <w:rsid w:val="008D3E28"/>
    <w:rsid w:val="008D4508"/>
    <w:rsid w:val="008D4973"/>
    <w:rsid w:val="008D4A14"/>
    <w:rsid w:val="008D4EB6"/>
    <w:rsid w:val="008D4F9E"/>
    <w:rsid w:val="008D5131"/>
    <w:rsid w:val="008D59A2"/>
    <w:rsid w:val="008D6086"/>
    <w:rsid w:val="008D68BA"/>
    <w:rsid w:val="008D6A90"/>
    <w:rsid w:val="008D6B6E"/>
    <w:rsid w:val="008D7236"/>
    <w:rsid w:val="008D7410"/>
    <w:rsid w:val="008D7D97"/>
    <w:rsid w:val="008E0275"/>
    <w:rsid w:val="008E054B"/>
    <w:rsid w:val="008E1247"/>
    <w:rsid w:val="008E1DAF"/>
    <w:rsid w:val="008E1E9C"/>
    <w:rsid w:val="008E1F19"/>
    <w:rsid w:val="008E2AE5"/>
    <w:rsid w:val="008E36AF"/>
    <w:rsid w:val="008E3CC5"/>
    <w:rsid w:val="008E4A1D"/>
    <w:rsid w:val="008E4D9D"/>
    <w:rsid w:val="008E537C"/>
    <w:rsid w:val="008E555A"/>
    <w:rsid w:val="008E5635"/>
    <w:rsid w:val="008E5A5E"/>
    <w:rsid w:val="008E5D75"/>
    <w:rsid w:val="008E5E5E"/>
    <w:rsid w:val="008E61A2"/>
    <w:rsid w:val="008E642B"/>
    <w:rsid w:val="008E642D"/>
    <w:rsid w:val="008E6600"/>
    <w:rsid w:val="008E687C"/>
    <w:rsid w:val="008E68AC"/>
    <w:rsid w:val="008E6EC3"/>
    <w:rsid w:val="008E6F39"/>
    <w:rsid w:val="008E774D"/>
    <w:rsid w:val="008F0A1F"/>
    <w:rsid w:val="008F0AC5"/>
    <w:rsid w:val="008F0EF0"/>
    <w:rsid w:val="008F19C5"/>
    <w:rsid w:val="008F1A74"/>
    <w:rsid w:val="008F1ECA"/>
    <w:rsid w:val="008F2009"/>
    <w:rsid w:val="008F2DB3"/>
    <w:rsid w:val="008F339A"/>
    <w:rsid w:val="008F35DA"/>
    <w:rsid w:val="008F390B"/>
    <w:rsid w:val="008F3A44"/>
    <w:rsid w:val="008F3FF5"/>
    <w:rsid w:val="008F41F8"/>
    <w:rsid w:val="008F51E3"/>
    <w:rsid w:val="008F5572"/>
    <w:rsid w:val="008F5E43"/>
    <w:rsid w:val="008F5EE6"/>
    <w:rsid w:val="008F6778"/>
    <w:rsid w:val="008F7049"/>
    <w:rsid w:val="008F711F"/>
    <w:rsid w:val="008F7284"/>
    <w:rsid w:val="008F7DAD"/>
    <w:rsid w:val="008F7E12"/>
    <w:rsid w:val="008F7E58"/>
    <w:rsid w:val="0090011D"/>
    <w:rsid w:val="0090065F"/>
    <w:rsid w:val="00901259"/>
    <w:rsid w:val="009012FB"/>
    <w:rsid w:val="00901788"/>
    <w:rsid w:val="00901BB6"/>
    <w:rsid w:val="00901D7E"/>
    <w:rsid w:val="00902A27"/>
    <w:rsid w:val="00902A52"/>
    <w:rsid w:val="0090345F"/>
    <w:rsid w:val="00903718"/>
    <w:rsid w:val="00903DF9"/>
    <w:rsid w:val="00903FDC"/>
    <w:rsid w:val="009053AE"/>
    <w:rsid w:val="00905937"/>
    <w:rsid w:val="00906A9B"/>
    <w:rsid w:val="00906BF3"/>
    <w:rsid w:val="009073F3"/>
    <w:rsid w:val="00907538"/>
    <w:rsid w:val="009107E7"/>
    <w:rsid w:val="00910847"/>
    <w:rsid w:val="00910F32"/>
    <w:rsid w:val="009116F5"/>
    <w:rsid w:val="0091198C"/>
    <w:rsid w:val="009120D5"/>
    <w:rsid w:val="0091223A"/>
    <w:rsid w:val="009122AC"/>
    <w:rsid w:val="00912B03"/>
    <w:rsid w:val="0091323B"/>
    <w:rsid w:val="009132F4"/>
    <w:rsid w:val="00914B43"/>
    <w:rsid w:val="00914E49"/>
    <w:rsid w:val="00915F67"/>
    <w:rsid w:val="00916203"/>
    <w:rsid w:val="0091640F"/>
    <w:rsid w:val="00916CF1"/>
    <w:rsid w:val="00917371"/>
    <w:rsid w:val="00917D94"/>
    <w:rsid w:val="0092017A"/>
    <w:rsid w:val="00920FAC"/>
    <w:rsid w:val="009210E4"/>
    <w:rsid w:val="00921CFE"/>
    <w:rsid w:val="00921E20"/>
    <w:rsid w:val="00922468"/>
    <w:rsid w:val="009229D7"/>
    <w:rsid w:val="00922E0F"/>
    <w:rsid w:val="0092337E"/>
    <w:rsid w:val="0092361D"/>
    <w:rsid w:val="00923CBF"/>
    <w:rsid w:val="00924528"/>
    <w:rsid w:val="00925140"/>
    <w:rsid w:val="009253A7"/>
    <w:rsid w:val="009254C9"/>
    <w:rsid w:val="00925CF2"/>
    <w:rsid w:val="00926114"/>
    <w:rsid w:val="009264BD"/>
    <w:rsid w:val="009264C9"/>
    <w:rsid w:val="00926CC7"/>
    <w:rsid w:val="00927592"/>
    <w:rsid w:val="009278EA"/>
    <w:rsid w:val="00927B44"/>
    <w:rsid w:val="00927C9F"/>
    <w:rsid w:val="00927E90"/>
    <w:rsid w:val="00927FE3"/>
    <w:rsid w:val="0093033F"/>
    <w:rsid w:val="00930454"/>
    <w:rsid w:val="00930ACA"/>
    <w:rsid w:val="00930FAC"/>
    <w:rsid w:val="00930FE5"/>
    <w:rsid w:val="00931238"/>
    <w:rsid w:val="009316D5"/>
    <w:rsid w:val="0093174C"/>
    <w:rsid w:val="00932856"/>
    <w:rsid w:val="00933392"/>
    <w:rsid w:val="009338C2"/>
    <w:rsid w:val="00933F6D"/>
    <w:rsid w:val="0093432F"/>
    <w:rsid w:val="009347AB"/>
    <w:rsid w:val="00934FFC"/>
    <w:rsid w:val="00935948"/>
    <w:rsid w:val="00935C77"/>
    <w:rsid w:val="00936426"/>
    <w:rsid w:val="00936A8B"/>
    <w:rsid w:val="00936C0A"/>
    <w:rsid w:val="0093707C"/>
    <w:rsid w:val="00937818"/>
    <w:rsid w:val="00940134"/>
    <w:rsid w:val="0094053F"/>
    <w:rsid w:val="009405B5"/>
    <w:rsid w:val="00941093"/>
    <w:rsid w:val="00941BBF"/>
    <w:rsid w:val="00941D36"/>
    <w:rsid w:val="00941E60"/>
    <w:rsid w:val="009420C9"/>
    <w:rsid w:val="00944099"/>
    <w:rsid w:val="009447EB"/>
    <w:rsid w:val="00944CEC"/>
    <w:rsid w:val="00945511"/>
    <w:rsid w:val="009458BA"/>
    <w:rsid w:val="00945DC9"/>
    <w:rsid w:val="009464E7"/>
    <w:rsid w:val="00946939"/>
    <w:rsid w:val="00946BA6"/>
    <w:rsid w:val="00946CB2"/>
    <w:rsid w:val="00946DEB"/>
    <w:rsid w:val="00946FE5"/>
    <w:rsid w:val="00947A34"/>
    <w:rsid w:val="00947CF0"/>
    <w:rsid w:val="00950485"/>
    <w:rsid w:val="00950DCD"/>
    <w:rsid w:val="00950FD1"/>
    <w:rsid w:val="00951187"/>
    <w:rsid w:val="009511F1"/>
    <w:rsid w:val="009519CC"/>
    <w:rsid w:val="00952447"/>
    <w:rsid w:val="009524CA"/>
    <w:rsid w:val="00952625"/>
    <w:rsid w:val="00952987"/>
    <w:rsid w:val="009529CF"/>
    <w:rsid w:val="00952E63"/>
    <w:rsid w:val="00953204"/>
    <w:rsid w:val="00953578"/>
    <w:rsid w:val="009536A3"/>
    <w:rsid w:val="00953FD6"/>
    <w:rsid w:val="0095414A"/>
    <w:rsid w:val="009546FD"/>
    <w:rsid w:val="00955655"/>
    <w:rsid w:val="009563D8"/>
    <w:rsid w:val="009564F0"/>
    <w:rsid w:val="00956DED"/>
    <w:rsid w:val="00957104"/>
    <w:rsid w:val="0095767E"/>
    <w:rsid w:val="00957862"/>
    <w:rsid w:val="0096025B"/>
    <w:rsid w:val="00960D4E"/>
    <w:rsid w:val="00961602"/>
    <w:rsid w:val="0096222E"/>
    <w:rsid w:val="00963539"/>
    <w:rsid w:val="009640F6"/>
    <w:rsid w:val="009641EA"/>
    <w:rsid w:val="009655CF"/>
    <w:rsid w:val="00965F70"/>
    <w:rsid w:val="0096701A"/>
    <w:rsid w:val="00967DE7"/>
    <w:rsid w:val="00967FDE"/>
    <w:rsid w:val="0097068C"/>
    <w:rsid w:val="00970B61"/>
    <w:rsid w:val="00970CBC"/>
    <w:rsid w:val="00970DEA"/>
    <w:rsid w:val="00971729"/>
    <w:rsid w:val="00971847"/>
    <w:rsid w:val="00971916"/>
    <w:rsid w:val="00971BD8"/>
    <w:rsid w:val="00972008"/>
    <w:rsid w:val="00972FE2"/>
    <w:rsid w:val="00974858"/>
    <w:rsid w:val="00974861"/>
    <w:rsid w:val="009749F9"/>
    <w:rsid w:val="0097558F"/>
    <w:rsid w:val="00975AF6"/>
    <w:rsid w:val="00975C4B"/>
    <w:rsid w:val="00975DB5"/>
    <w:rsid w:val="009764FD"/>
    <w:rsid w:val="00976E50"/>
    <w:rsid w:val="0097740A"/>
    <w:rsid w:val="009779A5"/>
    <w:rsid w:val="00977FCB"/>
    <w:rsid w:val="0098010B"/>
    <w:rsid w:val="0098068C"/>
    <w:rsid w:val="00980E72"/>
    <w:rsid w:val="0098160E"/>
    <w:rsid w:val="00981BD8"/>
    <w:rsid w:val="00982141"/>
    <w:rsid w:val="00982A72"/>
    <w:rsid w:val="00982C0F"/>
    <w:rsid w:val="00982D88"/>
    <w:rsid w:val="00982E79"/>
    <w:rsid w:val="009832E5"/>
    <w:rsid w:val="009836BC"/>
    <w:rsid w:val="00984B7E"/>
    <w:rsid w:val="00984F12"/>
    <w:rsid w:val="00984F84"/>
    <w:rsid w:val="00984F9E"/>
    <w:rsid w:val="00985439"/>
    <w:rsid w:val="0098599D"/>
    <w:rsid w:val="00985ACC"/>
    <w:rsid w:val="00985BA5"/>
    <w:rsid w:val="00985C4E"/>
    <w:rsid w:val="00985CD4"/>
    <w:rsid w:val="00986DFD"/>
    <w:rsid w:val="0098723B"/>
    <w:rsid w:val="00987732"/>
    <w:rsid w:val="0098785F"/>
    <w:rsid w:val="00987D97"/>
    <w:rsid w:val="00987EC9"/>
    <w:rsid w:val="00987FF1"/>
    <w:rsid w:val="00990465"/>
    <w:rsid w:val="00990685"/>
    <w:rsid w:val="00990706"/>
    <w:rsid w:val="009913A5"/>
    <w:rsid w:val="00991609"/>
    <w:rsid w:val="009919C7"/>
    <w:rsid w:val="00991B93"/>
    <w:rsid w:val="00991C4E"/>
    <w:rsid w:val="00991DBA"/>
    <w:rsid w:val="00991FC9"/>
    <w:rsid w:val="00993560"/>
    <w:rsid w:val="0099428E"/>
    <w:rsid w:val="009943E2"/>
    <w:rsid w:val="00994424"/>
    <w:rsid w:val="009948C2"/>
    <w:rsid w:val="00994B53"/>
    <w:rsid w:val="00995997"/>
    <w:rsid w:val="00996292"/>
    <w:rsid w:val="00996458"/>
    <w:rsid w:val="00996940"/>
    <w:rsid w:val="00996D5B"/>
    <w:rsid w:val="00996FA5"/>
    <w:rsid w:val="0099738E"/>
    <w:rsid w:val="00997E6E"/>
    <w:rsid w:val="009A05EE"/>
    <w:rsid w:val="009A0BE1"/>
    <w:rsid w:val="009A1C18"/>
    <w:rsid w:val="009A20A9"/>
    <w:rsid w:val="009A22DB"/>
    <w:rsid w:val="009A2859"/>
    <w:rsid w:val="009A2A50"/>
    <w:rsid w:val="009A3C56"/>
    <w:rsid w:val="009A3DED"/>
    <w:rsid w:val="009A4263"/>
    <w:rsid w:val="009A6341"/>
    <w:rsid w:val="009A6489"/>
    <w:rsid w:val="009A762C"/>
    <w:rsid w:val="009A7F00"/>
    <w:rsid w:val="009B038F"/>
    <w:rsid w:val="009B081B"/>
    <w:rsid w:val="009B0B42"/>
    <w:rsid w:val="009B0F60"/>
    <w:rsid w:val="009B173F"/>
    <w:rsid w:val="009B2227"/>
    <w:rsid w:val="009B25CC"/>
    <w:rsid w:val="009B2617"/>
    <w:rsid w:val="009B2D34"/>
    <w:rsid w:val="009B2D4C"/>
    <w:rsid w:val="009B3BDA"/>
    <w:rsid w:val="009B3D5C"/>
    <w:rsid w:val="009B433E"/>
    <w:rsid w:val="009B47F2"/>
    <w:rsid w:val="009B4B66"/>
    <w:rsid w:val="009B51E7"/>
    <w:rsid w:val="009B599A"/>
    <w:rsid w:val="009B648F"/>
    <w:rsid w:val="009B68B5"/>
    <w:rsid w:val="009B7019"/>
    <w:rsid w:val="009B74EC"/>
    <w:rsid w:val="009B76FE"/>
    <w:rsid w:val="009B7733"/>
    <w:rsid w:val="009B7874"/>
    <w:rsid w:val="009B796B"/>
    <w:rsid w:val="009B7D35"/>
    <w:rsid w:val="009B7DA3"/>
    <w:rsid w:val="009C010E"/>
    <w:rsid w:val="009C02AA"/>
    <w:rsid w:val="009C0693"/>
    <w:rsid w:val="009C0A86"/>
    <w:rsid w:val="009C1D2D"/>
    <w:rsid w:val="009C2134"/>
    <w:rsid w:val="009C254B"/>
    <w:rsid w:val="009C2711"/>
    <w:rsid w:val="009C2D89"/>
    <w:rsid w:val="009C2F3E"/>
    <w:rsid w:val="009C339C"/>
    <w:rsid w:val="009C3A11"/>
    <w:rsid w:val="009C40A7"/>
    <w:rsid w:val="009C4196"/>
    <w:rsid w:val="009C4231"/>
    <w:rsid w:val="009C6A00"/>
    <w:rsid w:val="009C6A6A"/>
    <w:rsid w:val="009C6D67"/>
    <w:rsid w:val="009C6F41"/>
    <w:rsid w:val="009C709A"/>
    <w:rsid w:val="009C7326"/>
    <w:rsid w:val="009C75C6"/>
    <w:rsid w:val="009C7783"/>
    <w:rsid w:val="009C7DC8"/>
    <w:rsid w:val="009D17A4"/>
    <w:rsid w:val="009D2E93"/>
    <w:rsid w:val="009D4735"/>
    <w:rsid w:val="009D4B91"/>
    <w:rsid w:val="009D539D"/>
    <w:rsid w:val="009D5551"/>
    <w:rsid w:val="009D5C08"/>
    <w:rsid w:val="009D5CD8"/>
    <w:rsid w:val="009D5F44"/>
    <w:rsid w:val="009D62F6"/>
    <w:rsid w:val="009D75AA"/>
    <w:rsid w:val="009D7A2D"/>
    <w:rsid w:val="009E072B"/>
    <w:rsid w:val="009E0954"/>
    <w:rsid w:val="009E0ABD"/>
    <w:rsid w:val="009E0B20"/>
    <w:rsid w:val="009E0B44"/>
    <w:rsid w:val="009E1144"/>
    <w:rsid w:val="009E15B4"/>
    <w:rsid w:val="009E18A0"/>
    <w:rsid w:val="009E23F2"/>
    <w:rsid w:val="009E2527"/>
    <w:rsid w:val="009E27E9"/>
    <w:rsid w:val="009E2F3D"/>
    <w:rsid w:val="009E3477"/>
    <w:rsid w:val="009E3603"/>
    <w:rsid w:val="009E3A1D"/>
    <w:rsid w:val="009E3EA7"/>
    <w:rsid w:val="009E41C6"/>
    <w:rsid w:val="009E470B"/>
    <w:rsid w:val="009E4C88"/>
    <w:rsid w:val="009E5C13"/>
    <w:rsid w:val="009E6090"/>
    <w:rsid w:val="009E6CA7"/>
    <w:rsid w:val="009E6E44"/>
    <w:rsid w:val="009E6E64"/>
    <w:rsid w:val="009E7D0D"/>
    <w:rsid w:val="009F00BB"/>
    <w:rsid w:val="009F019B"/>
    <w:rsid w:val="009F05B3"/>
    <w:rsid w:val="009F08A2"/>
    <w:rsid w:val="009F0A1B"/>
    <w:rsid w:val="009F11F5"/>
    <w:rsid w:val="009F1A8F"/>
    <w:rsid w:val="009F1C58"/>
    <w:rsid w:val="009F1DF7"/>
    <w:rsid w:val="009F1FD7"/>
    <w:rsid w:val="009F283D"/>
    <w:rsid w:val="009F2D4D"/>
    <w:rsid w:val="009F366C"/>
    <w:rsid w:val="009F38B8"/>
    <w:rsid w:val="009F3BCD"/>
    <w:rsid w:val="009F41A0"/>
    <w:rsid w:val="009F45B7"/>
    <w:rsid w:val="009F49EA"/>
    <w:rsid w:val="009F4C3A"/>
    <w:rsid w:val="009F576F"/>
    <w:rsid w:val="009F58E8"/>
    <w:rsid w:val="009F5C8D"/>
    <w:rsid w:val="009F624C"/>
    <w:rsid w:val="009F6871"/>
    <w:rsid w:val="009F68F2"/>
    <w:rsid w:val="009F6E39"/>
    <w:rsid w:val="009F73F8"/>
    <w:rsid w:val="009F75C4"/>
    <w:rsid w:val="009F78DC"/>
    <w:rsid w:val="00A0055E"/>
    <w:rsid w:val="00A00B80"/>
    <w:rsid w:val="00A00F64"/>
    <w:rsid w:val="00A029A1"/>
    <w:rsid w:val="00A0352D"/>
    <w:rsid w:val="00A03B47"/>
    <w:rsid w:val="00A04077"/>
    <w:rsid w:val="00A04D45"/>
    <w:rsid w:val="00A04E75"/>
    <w:rsid w:val="00A054F6"/>
    <w:rsid w:val="00A05CD8"/>
    <w:rsid w:val="00A06091"/>
    <w:rsid w:val="00A06602"/>
    <w:rsid w:val="00A06A4A"/>
    <w:rsid w:val="00A07DBC"/>
    <w:rsid w:val="00A10763"/>
    <w:rsid w:val="00A10921"/>
    <w:rsid w:val="00A10ADD"/>
    <w:rsid w:val="00A115BB"/>
    <w:rsid w:val="00A1164A"/>
    <w:rsid w:val="00A11A76"/>
    <w:rsid w:val="00A12073"/>
    <w:rsid w:val="00A12BED"/>
    <w:rsid w:val="00A12DDE"/>
    <w:rsid w:val="00A13562"/>
    <w:rsid w:val="00A135D2"/>
    <w:rsid w:val="00A13AC9"/>
    <w:rsid w:val="00A13C7E"/>
    <w:rsid w:val="00A13D3D"/>
    <w:rsid w:val="00A1489B"/>
    <w:rsid w:val="00A14D17"/>
    <w:rsid w:val="00A15462"/>
    <w:rsid w:val="00A15E5D"/>
    <w:rsid w:val="00A16275"/>
    <w:rsid w:val="00A165FD"/>
    <w:rsid w:val="00A16F10"/>
    <w:rsid w:val="00A1791C"/>
    <w:rsid w:val="00A201B2"/>
    <w:rsid w:val="00A20302"/>
    <w:rsid w:val="00A2043E"/>
    <w:rsid w:val="00A2044D"/>
    <w:rsid w:val="00A204D7"/>
    <w:rsid w:val="00A20AB6"/>
    <w:rsid w:val="00A21247"/>
    <w:rsid w:val="00A215AF"/>
    <w:rsid w:val="00A21C31"/>
    <w:rsid w:val="00A21E3D"/>
    <w:rsid w:val="00A21FE9"/>
    <w:rsid w:val="00A228B8"/>
    <w:rsid w:val="00A22AD0"/>
    <w:rsid w:val="00A22BF1"/>
    <w:rsid w:val="00A23888"/>
    <w:rsid w:val="00A2459B"/>
    <w:rsid w:val="00A24B72"/>
    <w:rsid w:val="00A24C43"/>
    <w:rsid w:val="00A24E15"/>
    <w:rsid w:val="00A24F10"/>
    <w:rsid w:val="00A253B7"/>
    <w:rsid w:val="00A25C13"/>
    <w:rsid w:val="00A25E73"/>
    <w:rsid w:val="00A26092"/>
    <w:rsid w:val="00A2698C"/>
    <w:rsid w:val="00A26CCA"/>
    <w:rsid w:val="00A26D64"/>
    <w:rsid w:val="00A27175"/>
    <w:rsid w:val="00A271C2"/>
    <w:rsid w:val="00A27993"/>
    <w:rsid w:val="00A30009"/>
    <w:rsid w:val="00A30992"/>
    <w:rsid w:val="00A309CC"/>
    <w:rsid w:val="00A30C98"/>
    <w:rsid w:val="00A30E2F"/>
    <w:rsid w:val="00A31465"/>
    <w:rsid w:val="00A31962"/>
    <w:rsid w:val="00A326A3"/>
    <w:rsid w:val="00A329D5"/>
    <w:rsid w:val="00A33263"/>
    <w:rsid w:val="00A335B6"/>
    <w:rsid w:val="00A336D9"/>
    <w:rsid w:val="00A34422"/>
    <w:rsid w:val="00A3599B"/>
    <w:rsid w:val="00A360EF"/>
    <w:rsid w:val="00A36B90"/>
    <w:rsid w:val="00A36F79"/>
    <w:rsid w:val="00A37E14"/>
    <w:rsid w:val="00A37FA3"/>
    <w:rsid w:val="00A4038E"/>
    <w:rsid w:val="00A40E87"/>
    <w:rsid w:val="00A4133B"/>
    <w:rsid w:val="00A414D0"/>
    <w:rsid w:val="00A41511"/>
    <w:rsid w:val="00A4186D"/>
    <w:rsid w:val="00A42060"/>
    <w:rsid w:val="00A4306D"/>
    <w:rsid w:val="00A43D24"/>
    <w:rsid w:val="00A44447"/>
    <w:rsid w:val="00A44525"/>
    <w:rsid w:val="00A44BDF"/>
    <w:rsid w:val="00A44C37"/>
    <w:rsid w:val="00A4691E"/>
    <w:rsid w:val="00A46D84"/>
    <w:rsid w:val="00A50859"/>
    <w:rsid w:val="00A508C6"/>
    <w:rsid w:val="00A50B7B"/>
    <w:rsid w:val="00A50DE1"/>
    <w:rsid w:val="00A51240"/>
    <w:rsid w:val="00A514CF"/>
    <w:rsid w:val="00A53194"/>
    <w:rsid w:val="00A53D76"/>
    <w:rsid w:val="00A546D7"/>
    <w:rsid w:val="00A54E64"/>
    <w:rsid w:val="00A5516F"/>
    <w:rsid w:val="00A55957"/>
    <w:rsid w:val="00A55A03"/>
    <w:rsid w:val="00A5619E"/>
    <w:rsid w:val="00A56453"/>
    <w:rsid w:val="00A565AD"/>
    <w:rsid w:val="00A56E8A"/>
    <w:rsid w:val="00A57A5A"/>
    <w:rsid w:val="00A6000E"/>
    <w:rsid w:val="00A60905"/>
    <w:rsid w:val="00A60CAD"/>
    <w:rsid w:val="00A60D07"/>
    <w:rsid w:val="00A614BF"/>
    <w:rsid w:val="00A61B55"/>
    <w:rsid w:val="00A63C12"/>
    <w:rsid w:val="00A6494E"/>
    <w:rsid w:val="00A653D0"/>
    <w:rsid w:val="00A6577E"/>
    <w:rsid w:val="00A659C2"/>
    <w:rsid w:val="00A65FEB"/>
    <w:rsid w:val="00A6607E"/>
    <w:rsid w:val="00A66460"/>
    <w:rsid w:val="00A66676"/>
    <w:rsid w:val="00A67A0E"/>
    <w:rsid w:val="00A67C4A"/>
    <w:rsid w:val="00A70261"/>
    <w:rsid w:val="00A707F0"/>
    <w:rsid w:val="00A70B5C"/>
    <w:rsid w:val="00A70C4C"/>
    <w:rsid w:val="00A70F34"/>
    <w:rsid w:val="00A71480"/>
    <w:rsid w:val="00A71CC4"/>
    <w:rsid w:val="00A71F6B"/>
    <w:rsid w:val="00A730B1"/>
    <w:rsid w:val="00A732F4"/>
    <w:rsid w:val="00A73755"/>
    <w:rsid w:val="00A737EB"/>
    <w:rsid w:val="00A74450"/>
    <w:rsid w:val="00A746F2"/>
    <w:rsid w:val="00A74A0B"/>
    <w:rsid w:val="00A74A6C"/>
    <w:rsid w:val="00A74DD9"/>
    <w:rsid w:val="00A74E90"/>
    <w:rsid w:val="00A7537E"/>
    <w:rsid w:val="00A762CD"/>
    <w:rsid w:val="00A76466"/>
    <w:rsid w:val="00A7699F"/>
    <w:rsid w:val="00A76B7D"/>
    <w:rsid w:val="00A76D51"/>
    <w:rsid w:val="00A804A8"/>
    <w:rsid w:val="00A80998"/>
    <w:rsid w:val="00A81B6C"/>
    <w:rsid w:val="00A81C0F"/>
    <w:rsid w:val="00A81C46"/>
    <w:rsid w:val="00A81E2E"/>
    <w:rsid w:val="00A823E3"/>
    <w:rsid w:val="00A8251B"/>
    <w:rsid w:val="00A8273E"/>
    <w:rsid w:val="00A8306D"/>
    <w:rsid w:val="00A83299"/>
    <w:rsid w:val="00A83594"/>
    <w:rsid w:val="00A8442F"/>
    <w:rsid w:val="00A84536"/>
    <w:rsid w:val="00A84A9A"/>
    <w:rsid w:val="00A84D33"/>
    <w:rsid w:val="00A84F8F"/>
    <w:rsid w:val="00A85807"/>
    <w:rsid w:val="00A85FDC"/>
    <w:rsid w:val="00A86831"/>
    <w:rsid w:val="00A86A4B"/>
    <w:rsid w:val="00A86C6A"/>
    <w:rsid w:val="00A871F7"/>
    <w:rsid w:val="00A87265"/>
    <w:rsid w:val="00A902BA"/>
    <w:rsid w:val="00A905DE"/>
    <w:rsid w:val="00A90B63"/>
    <w:rsid w:val="00A91937"/>
    <w:rsid w:val="00A91A7B"/>
    <w:rsid w:val="00A92702"/>
    <w:rsid w:val="00A92A13"/>
    <w:rsid w:val="00A92C09"/>
    <w:rsid w:val="00A9335C"/>
    <w:rsid w:val="00A94392"/>
    <w:rsid w:val="00A9576C"/>
    <w:rsid w:val="00A95CF8"/>
    <w:rsid w:val="00A9641B"/>
    <w:rsid w:val="00A964F2"/>
    <w:rsid w:val="00A96711"/>
    <w:rsid w:val="00A9681F"/>
    <w:rsid w:val="00A97427"/>
    <w:rsid w:val="00A97ADA"/>
    <w:rsid w:val="00A97FF9"/>
    <w:rsid w:val="00AA03DD"/>
    <w:rsid w:val="00AA0C1E"/>
    <w:rsid w:val="00AA2AFA"/>
    <w:rsid w:val="00AA3525"/>
    <w:rsid w:val="00AA352A"/>
    <w:rsid w:val="00AA3939"/>
    <w:rsid w:val="00AA3AD3"/>
    <w:rsid w:val="00AA44CA"/>
    <w:rsid w:val="00AA4840"/>
    <w:rsid w:val="00AA4B89"/>
    <w:rsid w:val="00AA51B5"/>
    <w:rsid w:val="00AA5570"/>
    <w:rsid w:val="00AA56A6"/>
    <w:rsid w:val="00AA56D8"/>
    <w:rsid w:val="00AA59BA"/>
    <w:rsid w:val="00AA61FA"/>
    <w:rsid w:val="00AA6357"/>
    <w:rsid w:val="00AA641C"/>
    <w:rsid w:val="00AA774E"/>
    <w:rsid w:val="00AB052C"/>
    <w:rsid w:val="00AB0F18"/>
    <w:rsid w:val="00AB198E"/>
    <w:rsid w:val="00AB1E33"/>
    <w:rsid w:val="00AB2101"/>
    <w:rsid w:val="00AB23F8"/>
    <w:rsid w:val="00AB3180"/>
    <w:rsid w:val="00AB35E6"/>
    <w:rsid w:val="00AB3C01"/>
    <w:rsid w:val="00AB41F6"/>
    <w:rsid w:val="00AB42CF"/>
    <w:rsid w:val="00AB5407"/>
    <w:rsid w:val="00AB5793"/>
    <w:rsid w:val="00AB5AEF"/>
    <w:rsid w:val="00AB61CA"/>
    <w:rsid w:val="00AB68DC"/>
    <w:rsid w:val="00AC1419"/>
    <w:rsid w:val="00AC19DB"/>
    <w:rsid w:val="00AC1C80"/>
    <w:rsid w:val="00AC25FB"/>
    <w:rsid w:val="00AC322A"/>
    <w:rsid w:val="00AC336C"/>
    <w:rsid w:val="00AC3A64"/>
    <w:rsid w:val="00AC3A7C"/>
    <w:rsid w:val="00AC5289"/>
    <w:rsid w:val="00AC549E"/>
    <w:rsid w:val="00AC59BE"/>
    <w:rsid w:val="00AC5E2B"/>
    <w:rsid w:val="00AC5EA3"/>
    <w:rsid w:val="00AC60F1"/>
    <w:rsid w:val="00AC61BC"/>
    <w:rsid w:val="00AC621C"/>
    <w:rsid w:val="00AC62FA"/>
    <w:rsid w:val="00AC692C"/>
    <w:rsid w:val="00AC6AA7"/>
    <w:rsid w:val="00AC6AC6"/>
    <w:rsid w:val="00AC6C84"/>
    <w:rsid w:val="00AC706C"/>
    <w:rsid w:val="00AC784F"/>
    <w:rsid w:val="00AC787C"/>
    <w:rsid w:val="00AD0422"/>
    <w:rsid w:val="00AD0675"/>
    <w:rsid w:val="00AD06A4"/>
    <w:rsid w:val="00AD0A96"/>
    <w:rsid w:val="00AD14AB"/>
    <w:rsid w:val="00AD14D0"/>
    <w:rsid w:val="00AD175E"/>
    <w:rsid w:val="00AD2354"/>
    <w:rsid w:val="00AD2483"/>
    <w:rsid w:val="00AD250C"/>
    <w:rsid w:val="00AD2D60"/>
    <w:rsid w:val="00AD3674"/>
    <w:rsid w:val="00AD3979"/>
    <w:rsid w:val="00AD3FD1"/>
    <w:rsid w:val="00AD4640"/>
    <w:rsid w:val="00AD5073"/>
    <w:rsid w:val="00AD512F"/>
    <w:rsid w:val="00AD5171"/>
    <w:rsid w:val="00AD57DE"/>
    <w:rsid w:val="00AD5DD7"/>
    <w:rsid w:val="00AD5FAA"/>
    <w:rsid w:val="00AD64D0"/>
    <w:rsid w:val="00AD6768"/>
    <w:rsid w:val="00AD6F0E"/>
    <w:rsid w:val="00AE0DD5"/>
    <w:rsid w:val="00AE182F"/>
    <w:rsid w:val="00AE191A"/>
    <w:rsid w:val="00AE1A71"/>
    <w:rsid w:val="00AE1C0B"/>
    <w:rsid w:val="00AE200C"/>
    <w:rsid w:val="00AE20B6"/>
    <w:rsid w:val="00AE2E3E"/>
    <w:rsid w:val="00AE3EE2"/>
    <w:rsid w:val="00AE3F4E"/>
    <w:rsid w:val="00AE4672"/>
    <w:rsid w:val="00AE4F2C"/>
    <w:rsid w:val="00AE696D"/>
    <w:rsid w:val="00AE6E7D"/>
    <w:rsid w:val="00AE6FE8"/>
    <w:rsid w:val="00AE7CA9"/>
    <w:rsid w:val="00AE7D6F"/>
    <w:rsid w:val="00AF0278"/>
    <w:rsid w:val="00AF04A8"/>
    <w:rsid w:val="00AF0569"/>
    <w:rsid w:val="00AF056F"/>
    <w:rsid w:val="00AF0988"/>
    <w:rsid w:val="00AF0A0E"/>
    <w:rsid w:val="00AF0D7E"/>
    <w:rsid w:val="00AF0F12"/>
    <w:rsid w:val="00AF10A1"/>
    <w:rsid w:val="00AF11E5"/>
    <w:rsid w:val="00AF1E77"/>
    <w:rsid w:val="00AF200A"/>
    <w:rsid w:val="00AF20FE"/>
    <w:rsid w:val="00AF2E54"/>
    <w:rsid w:val="00AF31E0"/>
    <w:rsid w:val="00AF31F5"/>
    <w:rsid w:val="00AF394A"/>
    <w:rsid w:val="00AF39E6"/>
    <w:rsid w:val="00AF4020"/>
    <w:rsid w:val="00AF41F1"/>
    <w:rsid w:val="00AF44BB"/>
    <w:rsid w:val="00AF52AE"/>
    <w:rsid w:val="00AF6180"/>
    <w:rsid w:val="00AF635D"/>
    <w:rsid w:val="00AF67AC"/>
    <w:rsid w:val="00AF6C0A"/>
    <w:rsid w:val="00AF6C98"/>
    <w:rsid w:val="00AF6E5F"/>
    <w:rsid w:val="00AF7272"/>
    <w:rsid w:val="00B0040B"/>
    <w:rsid w:val="00B0042E"/>
    <w:rsid w:val="00B00963"/>
    <w:rsid w:val="00B01F98"/>
    <w:rsid w:val="00B02048"/>
    <w:rsid w:val="00B028A4"/>
    <w:rsid w:val="00B0305B"/>
    <w:rsid w:val="00B030A3"/>
    <w:rsid w:val="00B041E2"/>
    <w:rsid w:val="00B05625"/>
    <w:rsid w:val="00B05F54"/>
    <w:rsid w:val="00B06108"/>
    <w:rsid w:val="00B06453"/>
    <w:rsid w:val="00B06A2B"/>
    <w:rsid w:val="00B06AD2"/>
    <w:rsid w:val="00B06B53"/>
    <w:rsid w:val="00B06DA6"/>
    <w:rsid w:val="00B07F36"/>
    <w:rsid w:val="00B104DE"/>
    <w:rsid w:val="00B10C13"/>
    <w:rsid w:val="00B10CDB"/>
    <w:rsid w:val="00B1190D"/>
    <w:rsid w:val="00B11E75"/>
    <w:rsid w:val="00B12EE0"/>
    <w:rsid w:val="00B14BF2"/>
    <w:rsid w:val="00B15F22"/>
    <w:rsid w:val="00B15FFA"/>
    <w:rsid w:val="00B16115"/>
    <w:rsid w:val="00B1662E"/>
    <w:rsid w:val="00B17185"/>
    <w:rsid w:val="00B17590"/>
    <w:rsid w:val="00B1763A"/>
    <w:rsid w:val="00B17643"/>
    <w:rsid w:val="00B17B3B"/>
    <w:rsid w:val="00B2060C"/>
    <w:rsid w:val="00B2152C"/>
    <w:rsid w:val="00B21EF3"/>
    <w:rsid w:val="00B21F84"/>
    <w:rsid w:val="00B22036"/>
    <w:rsid w:val="00B229EE"/>
    <w:rsid w:val="00B23B93"/>
    <w:rsid w:val="00B23CB9"/>
    <w:rsid w:val="00B24691"/>
    <w:rsid w:val="00B256A3"/>
    <w:rsid w:val="00B26434"/>
    <w:rsid w:val="00B2747D"/>
    <w:rsid w:val="00B2786F"/>
    <w:rsid w:val="00B27B87"/>
    <w:rsid w:val="00B30068"/>
    <w:rsid w:val="00B3029F"/>
    <w:rsid w:val="00B30488"/>
    <w:rsid w:val="00B30C4C"/>
    <w:rsid w:val="00B31360"/>
    <w:rsid w:val="00B31AEA"/>
    <w:rsid w:val="00B321FB"/>
    <w:rsid w:val="00B323C8"/>
    <w:rsid w:val="00B32778"/>
    <w:rsid w:val="00B32B1C"/>
    <w:rsid w:val="00B33C0F"/>
    <w:rsid w:val="00B34046"/>
    <w:rsid w:val="00B347AD"/>
    <w:rsid w:val="00B349D3"/>
    <w:rsid w:val="00B354FE"/>
    <w:rsid w:val="00B35A27"/>
    <w:rsid w:val="00B35E01"/>
    <w:rsid w:val="00B364FF"/>
    <w:rsid w:val="00B36793"/>
    <w:rsid w:val="00B36CB5"/>
    <w:rsid w:val="00B37012"/>
    <w:rsid w:val="00B3716C"/>
    <w:rsid w:val="00B3741C"/>
    <w:rsid w:val="00B375E4"/>
    <w:rsid w:val="00B3783E"/>
    <w:rsid w:val="00B37870"/>
    <w:rsid w:val="00B378BE"/>
    <w:rsid w:val="00B379F4"/>
    <w:rsid w:val="00B37BC7"/>
    <w:rsid w:val="00B37DB3"/>
    <w:rsid w:val="00B37DD8"/>
    <w:rsid w:val="00B37E47"/>
    <w:rsid w:val="00B40BE0"/>
    <w:rsid w:val="00B40CD6"/>
    <w:rsid w:val="00B40E0E"/>
    <w:rsid w:val="00B40EFD"/>
    <w:rsid w:val="00B41275"/>
    <w:rsid w:val="00B415F8"/>
    <w:rsid w:val="00B42313"/>
    <w:rsid w:val="00B4251D"/>
    <w:rsid w:val="00B42BA0"/>
    <w:rsid w:val="00B43583"/>
    <w:rsid w:val="00B439BE"/>
    <w:rsid w:val="00B43B10"/>
    <w:rsid w:val="00B44D93"/>
    <w:rsid w:val="00B453D6"/>
    <w:rsid w:val="00B45AEB"/>
    <w:rsid w:val="00B465D9"/>
    <w:rsid w:val="00B469FD"/>
    <w:rsid w:val="00B46DC0"/>
    <w:rsid w:val="00B47B9A"/>
    <w:rsid w:val="00B47C28"/>
    <w:rsid w:val="00B50D39"/>
    <w:rsid w:val="00B514D9"/>
    <w:rsid w:val="00B51592"/>
    <w:rsid w:val="00B52558"/>
    <w:rsid w:val="00B52604"/>
    <w:rsid w:val="00B53A66"/>
    <w:rsid w:val="00B53AF2"/>
    <w:rsid w:val="00B54102"/>
    <w:rsid w:val="00B54257"/>
    <w:rsid w:val="00B54BD4"/>
    <w:rsid w:val="00B54F5B"/>
    <w:rsid w:val="00B550CA"/>
    <w:rsid w:val="00B55262"/>
    <w:rsid w:val="00B55BFA"/>
    <w:rsid w:val="00B569EA"/>
    <w:rsid w:val="00B56EC4"/>
    <w:rsid w:val="00B5701E"/>
    <w:rsid w:val="00B57495"/>
    <w:rsid w:val="00B602C3"/>
    <w:rsid w:val="00B60654"/>
    <w:rsid w:val="00B617AA"/>
    <w:rsid w:val="00B61EC8"/>
    <w:rsid w:val="00B62865"/>
    <w:rsid w:val="00B628D6"/>
    <w:rsid w:val="00B62B2B"/>
    <w:rsid w:val="00B62B39"/>
    <w:rsid w:val="00B62C28"/>
    <w:rsid w:val="00B63E29"/>
    <w:rsid w:val="00B64AA8"/>
    <w:rsid w:val="00B64B1E"/>
    <w:rsid w:val="00B64CC5"/>
    <w:rsid w:val="00B64FB8"/>
    <w:rsid w:val="00B65604"/>
    <w:rsid w:val="00B6591B"/>
    <w:rsid w:val="00B65AD4"/>
    <w:rsid w:val="00B6609C"/>
    <w:rsid w:val="00B6672F"/>
    <w:rsid w:val="00B66741"/>
    <w:rsid w:val="00B66C8D"/>
    <w:rsid w:val="00B672D4"/>
    <w:rsid w:val="00B67796"/>
    <w:rsid w:val="00B67B19"/>
    <w:rsid w:val="00B67BB7"/>
    <w:rsid w:val="00B67D7E"/>
    <w:rsid w:val="00B7015F"/>
    <w:rsid w:val="00B70625"/>
    <w:rsid w:val="00B70827"/>
    <w:rsid w:val="00B7166A"/>
    <w:rsid w:val="00B7259D"/>
    <w:rsid w:val="00B7260E"/>
    <w:rsid w:val="00B72720"/>
    <w:rsid w:val="00B72890"/>
    <w:rsid w:val="00B72DC4"/>
    <w:rsid w:val="00B730E9"/>
    <w:rsid w:val="00B73B77"/>
    <w:rsid w:val="00B73BDC"/>
    <w:rsid w:val="00B75588"/>
    <w:rsid w:val="00B757B0"/>
    <w:rsid w:val="00B75857"/>
    <w:rsid w:val="00B76336"/>
    <w:rsid w:val="00B7644B"/>
    <w:rsid w:val="00B76651"/>
    <w:rsid w:val="00B76979"/>
    <w:rsid w:val="00B76A2E"/>
    <w:rsid w:val="00B772DE"/>
    <w:rsid w:val="00B772EE"/>
    <w:rsid w:val="00B777F5"/>
    <w:rsid w:val="00B800F3"/>
    <w:rsid w:val="00B80132"/>
    <w:rsid w:val="00B80AA4"/>
    <w:rsid w:val="00B80B80"/>
    <w:rsid w:val="00B80C12"/>
    <w:rsid w:val="00B81864"/>
    <w:rsid w:val="00B81F1C"/>
    <w:rsid w:val="00B81F3E"/>
    <w:rsid w:val="00B8319B"/>
    <w:rsid w:val="00B831C6"/>
    <w:rsid w:val="00B836B3"/>
    <w:rsid w:val="00B84695"/>
    <w:rsid w:val="00B84704"/>
    <w:rsid w:val="00B84A50"/>
    <w:rsid w:val="00B85521"/>
    <w:rsid w:val="00B85624"/>
    <w:rsid w:val="00B85892"/>
    <w:rsid w:val="00B861B1"/>
    <w:rsid w:val="00B863EB"/>
    <w:rsid w:val="00B86754"/>
    <w:rsid w:val="00B86A80"/>
    <w:rsid w:val="00B86C14"/>
    <w:rsid w:val="00B878F9"/>
    <w:rsid w:val="00B87BFC"/>
    <w:rsid w:val="00B87F39"/>
    <w:rsid w:val="00B909B1"/>
    <w:rsid w:val="00B91B9B"/>
    <w:rsid w:val="00B92C1D"/>
    <w:rsid w:val="00B936AA"/>
    <w:rsid w:val="00B9398C"/>
    <w:rsid w:val="00B93F24"/>
    <w:rsid w:val="00B94584"/>
    <w:rsid w:val="00B94688"/>
    <w:rsid w:val="00B94B3E"/>
    <w:rsid w:val="00B94BE9"/>
    <w:rsid w:val="00B94FA1"/>
    <w:rsid w:val="00B952AC"/>
    <w:rsid w:val="00B95306"/>
    <w:rsid w:val="00B95750"/>
    <w:rsid w:val="00B95A1C"/>
    <w:rsid w:val="00B95C8A"/>
    <w:rsid w:val="00B95EA8"/>
    <w:rsid w:val="00B96729"/>
    <w:rsid w:val="00B97279"/>
    <w:rsid w:val="00B97EAB"/>
    <w:rsid w:val="00BA0BB6"/>
    <w:rsid w:val="00BA0BDF"/>
    <w:rsid w:val="00BA11BB"/>
    <w:rsid w:val="00BA2F17"/>
    <w:rsid w:val="00BA3405"/>
    <w:rsid w:val="00BA358A"/>
    <w:rsid w:val="00BA3E46"/>
    <w:rsid w:val="00BA42B7"/>
    <w:rsid w:val="00BA4DE7"/>
    <w:rsid w:val="00BA5BE2"/>
    <w:rsid w:val="00BA6782"/>
    <w:rsid w:val="00BA6E04"/>
    <w:rsid w:val="00BA7454"/>
    <w:rsid w:val="00BA7B4F"/>
    <w:rsid w:val="00BB00D4"/>
    <w:rsid w:val="00BB0968"/>
    <w:rsid w:val="00BB10E3"/>
    <w:rsid w:val="00BB12F1"/>
    <w:rsid w:val="00BB15F6"/>
    <w:rsid w:val="00BB18FE"/>
    <w:rsid w:val="00BB1E53"/>
    <w:rsid w:val="00BB233E"/>
    <w:rsid w:val="00BB2475"/>
    <w:rsid w:val="00BB2E7A"/>
    <w:rsid w:val="00BB32F6"/>
    <w:rsid w:val="00BB3326"/>
    <w:rsid w:val="00BB38F1"/>
    <w:rsid w:val="00BB39DE"/>
    <w:rsid w:val="00BB45F4"/>
    <w:rsid w:val="00BB4606"/>
    <w:rsid w:val="00BB5681"/>
    <w:rsid w:val="00BB571B"/>
    <w:rsid w:val="00BB5C78"/>
    <w:rsid w:val="00BB5E3B"/>
    <w:rsid w:val="00BB62BF"/>
    <w:rsid w:val="00BB62CF"/>
    <w:rsid w:val="00BB67E9"/>
    <w:rsid w:val="00BB6ABF"/>
    <w:rsid w:val="00BB7614"/>
    <w:rsid w:val="00BC095C"/>
    <w:rsid w:val="00BC1C92"/>
    <w:rsid w:val="00BC2C44"/>
    <w:rsid w:val="00BC2CDB"/>
    <w:rsid w:val="00BC2FF7"/>
    <w:rsid w:val="00BC35B9"/>
    <w:rsid w:val="00BC4CA7"/>
    <w:rsid w:val="00BC5181"/>
    <w:rsid w:val="00BC5916"/>
    <w:rsid w:val="00BC5DD9"/>
    <w:rsid w:val="00BC5EB9"/>
    <w:rsid w:val="00BC6326"/>
    <w:rsid w:val="00BC6444"/>
    <w:rsid w:val="00BC65E0"/>
    <w:rsid w:val="00BC6D10"/>
    <w:rsid w:val="00BC71BA"/>
    <w:rsid w:val="00BC73C8"/>
    <w:rsid w:val="00BC7E02"/>
    <w:rsid w:val="00BD06B3"/>
    <w:rsid w:val="00BD07F3"/>
    <w:rsid w:val="00BD092C"/>
    <w:rsid w:val="00BD258E"/>
    <w:rsid w:val="00BD28E6"/>
    <w:rsid w:val="00BD34C3"/>
    <w:rsid w:val="00BD34F7"/>
    <w:rsid w:val="00BD3A26"/>
    <w:rsid w:val="00BD3C77"/>
    <w:rsid w:val="00BD4160"/>
    <w:rsid w:val="00BD4360"/>
    <w:rsid w:val="00BD470C"/>
    <w:rsid w:val="00BD4841"/>
    <w:rsid w:val="00BD4973"/>
    <w:rsid w:val="00BD52E7"/>
    <w:rsid w:val="00BD5914"/>
    <w:rsid w:val="00BD61D2"/>
    <w:rsid w:val="00BD675A"/>
    <w:rsid w:val="00BD6B80"/>
    <w:rsid w:val="00BD6BE2"/>
    <w:rsid w:val="00BD7E36"/>
    <w:rsid w:val="00BE02A6"/>
    <w:rsid w:val="00BE11D2"/>
    <w:rsid w:val="00BE1768"/>
    <w:rsid w:val="00BE1A36"/>
    <w:rsid w:val="00BE25F4"/>
    <w:rsid w:val="00BE2899"/>
    <w:rsid w:val="00BE2E46"/>
    <w:rsid w:val="00BE2FC0"/>
    <w:rsid w:val="00BE320F"/>
    <w:rsid w:val="00BE4069"/>
    <w:rsid w:val="00BE5AB2"/>
    <w:rsid w:val="00BE7C4A"/>
    <w:rsid w:val="00BF0732"/>
    <w:rsid w:val="00BF0C3E"/>
    <w:rsid w:val="00BF0CCF"/>
    <w:rsid w:val="00BF1988"/>
    <w:rsid w:val="00BF20F8"/>
    <w:rsid w:val="00BF2748"/>
    <w:rsid w:val="00BF2F91"/>
    <w:rsid w:val="00BF3709"/>
    <w:rsid w:val="00BF3C32"/>
    <w:rsid w:val="00BF40ED"/>
    <w:rsid w:val="00BF418D"/>
    <w:rsid w:val="00BF4484"/>
    <w:rsid w:val="00BF4803"/>
    <w:rsid w:val="00BF4812"/>
    <w:rsid w:val="00BF4B9B"/>
    <w:rsid w:val="00BF4F15"/>
    <w:rsid w:val="00BF5D31"/>
    <w:rsid w:val="00BF6266"/>
    <w:rsid w:val="00BF77CF"/>
    <w:rsid w:val="00BF7806"/>
    <w:rsid w:val="00BF7888"/>
    <w:rsid w:val="00BF79C7"/>
    <w:rsid w:val="00BF7E81"/>
    <w:rsid w:val="00BF7F2A"/>
    <w:rsid w:val="00C0003C"/>
    <w:rsid w:val="00C0042B"/>
    <w:rsid w:val="00C00EE1"/>
    <w:rsid w:val="00C014AB"/>
    <w:rsid w:val="00C015F0"/>
    <w:rsid w:val="00C0162B"/>
    <w:rsid w:val="00C0179B"/>
    <w:rsid w:val="00C01C9D"/>
    <w:rsid w:val="00C01F42"/>
    <w:rsid w:val="00C02038"/>
    <w:rsid w:val="00C0352C"/>
    <w:rsid w:val="00C035D2"/>
    <w:rsid w:val="00C03C11"/>
    <w:rsid w:val="00C0464A"/>
    <w:rsid w:val="00C0486E"/>
    <w:rsid w:val="00C059CB"/>
    <w:rsid w:val="00C06098"/>
    <w:rsid w:val="00C06731"/>
    <w:rsid w:val="00C06A8F"/>
    <w:rsid w:val="00C0710C"/>
    <w:rsid w:val="00C07193"/>
    <w:rsid w:val="00C07898"/>
    <w:rsid w:val="00C0795F"/>
    <w:rsid w:val="00C07F1F"/>
    <w:rsid w:val="00C10A66"/>
    <w:rsid w:val="00C10DA5"/>
    <w:rsid w:val="00C1147B"/>
    <w:rsid w:val="00C12090"/>
    <w:rsid w:val="00C120E3"/>
    <w:rsid w:val="00C12256"/>
    <w:rsid w:val="00C125F4"/>
    <w:rsid w:val="00C12937"/>
    <w:rsid w:val="00C132AB"/>
    <w:rsid w:val="00C13316"/>
    <w:rsid w:val="00C136EA"/>
    <w:rsid w:val="00C14694"/>
    <w:rsid w:val="00C15617"/>
    <w:rsid w:val="00C15D3B"/>
    <w:rsid w:val="00C15F90"/>
    <w:rsid w:val="00C16605"/>
    <w:rsid w:val="00C16892"/>
    <w:rsid w:val="00C16BF7"/>
    <w:rsid w:val="00C16DFE"/>
    <w:rsid w:val="00C20E2E"/>
    <w:rsid w:val="00C2124E"/>
    <w:rsid w:val="00C2177E"/>
    <w:rsid w:val="00C21DE2"/>
    <w:rsid w:val="00C22148"/>
    <w:rsid w:val="00C221D7"/>
    <w:rsid w:val="00C22784"/>
    <w:rsid w:val="00C23020"/>
    <w:rsid w:val="00C23E4E"/>
    <w:rsid w:val="00C245B2"/>
    <w:rsid w:val="00C24919"/>
    <w:rsid w:val="00C24D1D"/>
    <w:rsid w:val="00C24E47"/>
    <w:rsid w:val="00C24F5F"/>
    <w:rsid w:val="00C2566A"/>
    <w:rsid w:val="00C25A40"/>
    <w:rsid w:val="00C25C34"/>
    <w:rsid w:val="00C25D32"/>
    <w:rsid w:val="00C25FB8"/>
    <w:rsid w:val="00C267EA"/>
    <w:rsid w:val="00C26A0E"/>
    <w:rsid w:val="00C27D46"/>
    <w:rsid w:val="00C30251"/>
    <w:rsid w:val="00C303B5"/>
    <w:rsid w:val="00C309B6"/>
    <w:rsid w:val="00C31194"/>
    <w:rsid w:val="00C3299E"/>
    <w:rsid w:val="00C3340E"/>
    <w:rsid w:val="00C35987"/>
    <w:rsid w:val="00C359AA"/>
    <w:rsid w:val="00C36AA0"/>
    <w:rsid w:val="00C36B43"/>
    <w:rsid w:val="00C36F36"/>
    <w:rsid w:val="00C36F54"/>
    <w:rsid w:val="00C37038"/>
    <w:rsid w:val="00C37F6C"/>
    <w:rsid w:val="00C400A3"/>
    <w:rsid w:val="00C407EA"/>
    <w:rsid w:val="00C40985"/>
    <w:rsid w:val="00C4101A"/>
    <w:rsid w:val="00C4203B"/>
    <w:rsid w:val="00C42571"/>
    <w:rsid w:val="00C42700"/>
    <w:rsid w:val="00C42D23"/>
    <w:rsid w:val="00C4336F"/>
    <w:rsid w:val="00C43C3A"/>
    <w:rsid w:val="00C43E33"/>
    <w:rsid w:val="00C448AE"/>
    <w:rsid w:val="00C448CB"/>
    <w:rsid w:val="00C44B06"/>
    <w:rsid w:val="00C44BE4"/>
    <w:rsid w:val="00C46675"/>
    <w:rsid w:val="00C46A35"/>
    <w:rsid w:val="00C46C71"/>
    <w:rsid w:val="00C474F9"/>
    <w:rsid w:val="00C47995"/>
    <w:rsid w:val="00C47F80"/>
    <w:rsid w:val="00C500DD"/>
    <w:rsid w:val="00C501D8"/>
    <w:rsid w:val="00C5067B"/>
    <w:rsid w:val="00C507D6"/>
    <w:rsid w:val="00C5100C"/>
    <w:rsid w:val="00C51018"/>
    <w:rsid w:val="00C51575"/>
    <w:rsid w:val="00C52645"/>
    <w:rsid w:val="00C52863"/>
    <w:rsid w:val="00C52DCD"/>
    <w:rsid w:val="00C53023"/>
    <w:rsid w:val="00C53306"/>
    <w:rsid w:val="00C53573"/>
    <w:rsid w:val="00C53B7C"/>
    <w:rsid w:val="00C542E0"/>
    <w:rsid w:val="00C543DE"/>
    <w:rsid w:val="00C547DF"/>
    <w:rsid w:val="00C55E16"/>
    <w:rsid w:val="00C5622A"/>
    <w:rsid w:val="00C56610"/>
    <w:rsid w:val="00C56C38"/>
    <w:rsid w:val="00C56F33"/>
    <w:rsid w:val="00C574B5"/>
    <w:rsid w:val="00C5761B"/>
    <w:rsid w:val="00C57641"/>
    <w:rsid w:val="00C5767D"/>
    <w:rsid w:val="00C60671"/>
    <w:rsid w:val="00C60A0B"/>
    <w:rsid w:val="00C60E49"/>
    <w:rsid w:val="00C61A6C"/>
    <w:rsid w:val="00C61CD6"/>
    <w:rsid w:val="00C61EFC"/>
    <w:rsid w:val="00C6266B"/>
    <w:rsid w:val="00C630FA"/>
    <w:rsid w:val="00C6345E"/>
    <w:rsid w:val="00C637E2"/>
    <w:rsid w:val="00C64129"/>
    <w:rsid w:val="00C6420E"/>
    <w:rsid w:val="00C64440"/>
    <w:rsid w:val="00C64DF3"/>
    <w:rsid w:val="00C65AB2"/>
    <w:rsid w:val="00C65D08"/>
    <w:rsid w:val="00C661F3"/>
    <w:rsid w:val="00C66492"/>
    <w:rsid w:val="00C670B2"/>
    <w:rsid w:val="00C679D2"/>
    <w:rsid w:val="00C67C8E"/>
    <w:rsid w:val="00C702DA"/>
    <w:rsid w:val="00C702E6"/>
    <w:rsid w:val="00C707A1"/>
    <w:rsid w:val="00C70ED1"/>
    <w:rsid w:val="00C71097"/>
    <w:rsid w:val="00C715D5"/>
    <w:rsid w:val="00C7162F"/>
    <w:rsid w:val="00C717D9"/>
    <w:rsid w:val="00C7189D"/>
    <w:rsid w:val="00C71F31"/>
    <w:rsid w:val="00C72093"/>
    <w:rsid w:val="00C720EF"/>
    <w:rsid w:val="00C7230F"/>
    <w:rsid w:val="00C729B8"/>
    <w:rsid w:val="00C72CD7"/>
    <w:rsid w:val="00C72F2C"/>
    <w:rsid w:val="00C7313C"/>
    <w:rsid w:val="00C731AD"/>
    <w:rsid w:val="00C731CC"/>
    <w:rsid w:val="00C73351"/>
    <w:rsid w:val="00C735A3"/>
    <w:rsid w:val="00C73B49"/>
    <w:rsid w:val="00C73D22"/>
    <w:rsid w:val="00C746AE"/>
    <w:rsid w:val="00C75ED6"/>
    <w:rsid w:val="00C760E5"/>
    <w:rsid w:val="00C76893"/>
    <w:rsid w:val="00C76BE7"/>
    <w:rsid w:val="00C7768E"/>
    <w:rsid w:val="00C77934"/>
    <w:rsid w:val="00C77BA9"/>
    <w:rsid w:val="00C77E64"/>
    <w:rsid w:val="00C77F49"/>
    <w:rsid w:val="00C80859"/>
    <w:rsid w:val="00C80C12"/>
    <w:rsid w:val="00C8172D"/>
    <w:rsid w:val="00C81D8E"/>
    <w:rsid w:val="00C82175"/>
    <w:rsid w:val="00C82922"/>
    <w:rsid w:val="00C829BB"/>
    <w:rsid w:val="00C82A59"/>
    <w:rsid w:val="00C838CD"/>
    <w:rsid w:val="00C83FF7"/>
    <w:rsid w:val="00C855CF"/>
    <w:rsid w:val="00C8594F"/>
    <w:rsid w:val="00C85D5B"/>
    <w:rsid w:val="00C85E6B"/>
    <w:rsid w:val="00C86552"/>
    <w:rsid w:val="00C86B99"/>
    <w:rsid w:val="00C86D6D"/>
    <w:rsid w:val="00C875E9"/>
    <w:rsid w:val="00C8790B"/>
    <w:rsid w:val="00C879CA"/>
    <w:rsid w:val="00C87A9B"/>
    <w:rsid w:val="00C9031D"/>
    <w:rsid w:val="00C90AAF"/>
    <w:rsid w:val="00C90FD8"/>
    <w:rsid w:val="00C91668"/>
    <w:rsid w:val="00C91782"/>
    <w:rsid w:val="00C91989"/>
    <w:rsid w:val="00C91A5C"/>
    <w:rsid w:val="00C93459"/>
    <w:rsid w:val="00C939F3"/>
    <w:rsid w:val="00C94186"/>
    <w:rsid w:val="00C94760"/>
    <w:rsid w:val="00C94EAE"/>
    <w:rsid w:val="00C962D1"/>
    <w:rsid w:val="00C962F4"/>
    <w:rsid w:val="00C96748"/>
    <w:rsid w:val="00C96BD7"/>
    <w:rsid w:val="00C96CDD"/>
    <w:rsid w:val="00C970B7"/>
    <w:rsid w:val="00C97122"/>
    <w:rsid w:val="00C976C6"/>
    <w:rsid w:val="00CA05E8"/>
    <w:rsid w:val="00CA068A"/>
    <w:rsid w:val="00CA0A79"/>
    <w:rsid w:val="00CA13A1"/>
    <w:rsid w:val="00CA15E9"/>
    <w:rsid w:val="00CA1C0D"/>
    <w:rsid w:val="00CA1DB3"/>
    <w:rsid w:val="00CA1E54"/>
    <w:rsid w:val="00CA1F8F"/>
    <w:rsid w:val="00CA2006"/>
    <w:rsid w:val="00CA2299"/>
    <w:rsid w:val="00CA23E8"/>
    <w:rsid w:val="00CA3118"/>
    <w:rsid w:val="00CA3266"/>
    <w:rsid w:val="00CA370C"/>
    <w:rsid w:val="00CA3C9C"/>
    <w:rsid w:val="00CA3EAE"/>
    <w:rsid w:val="00CA41CD"/>
    <w:rsid w:val="00CA4263"/>
    <w:rsid w:val="00CA43E7"/>
    <w:rsid w:val="00CA465E"/>
    <w:rsid w:val="00CA4C19"/>
    <w:rsid w:val="00CA64BA"/>
    <w:rsid w:val="00CA66F0"/>
    <w:rsid w:val="00CA694F"/>
    <w:rsid w:val="00CA6F0A"/>
    <w:rsid w:val="00CA78DB"/>
    <w:rsid w:val="00CA7C5B"/>
    <w:rsid w:val="00CA7FE1"/>
    <w:rsid w:val="00CB0E4B"/>
    <w:rsid w:val="00CB2887"/>
    <w:rsid w:val="00CB2ADC"/>
    <w:rsid w:val="00CB3027"/>
    <w:rsid w:val="00CB31EA"/>
    <w:rsid w:val="00CB3532"/>
    <w:rsid w:val="00CB3A43"/>
    <w:rsid w:val="00CB3CD3"/>
    <w:rsid w:val="00CB3DA8"/>
    <w:rsid w:val="00CB4388"/>
    <w:rsid w:val="00CB48CA"/>
    <w:rsid w:val="00CB49B7"/>
    <w:rsid w:val="00CB4DAA"/>
    <w:rsid w:val="00CB552E"/>
    <w:rsid w:val="00CB6F97"/>
    <w:rsid w:val="00CB7A4F"/>
    <w:rsid w:val="00CC065C"/>
    <w:rsid w:val="00CC0B80"/>
    <w:rsid w:val="00CC0BD0"/>
    <w:rsid w:val="00CC1370"/>
    <w:rsid w:val="00CC168E"/>
    <w:rsid w:val="00CC1A72"/>
    <w:rsid w:val="00CC1DDD"/>
    <w:rsid w:val="00CC22A1"/>
    <w:rsid w:val="00CC3261"/>
    <w:rsid w:val="00CC3697"/>
    <w:rsid w:val="00CC386B"/>
    <w:rsid w:val="00CC3D87"/>
    <w:rsid w:val="00CC3E62"/>
    <w:rsid w:val="00CC3F0B"/>
    <w:rsid w:val="00CC41DE"/>
    <w:rsid w:val="00CC45DB"/>
    <w:rsid w:val="00CC4BF3"/>
    <w:rsid w:val="00CC541A"/>
    <w:rsid w:val="00CC5B8C"/>
    <w:rsid w:val="00CC5C1C"/>
    <w:rsid w:val="00CC5DC2"/>
    <w:rsid w:val="00CC5F69"/>
    <w:rsid w:val="00CC637C"/>
    <w:rsid w:val="00CC66D0"/>
    <w:rsid w:val="00CC6735"/>
    <w:rsid w:val="00CC6DC8"/>
    <w:rsid w:val="00CC6EBA"/>
    <w:rsid w:val="00CC721B"/>
    <w:rsid w:val="00CC72B0"/>
    <w:rsid w:val="00CC751B"/>
    <w:rsid w:val="00CD257D"/>
    <w:rsid w:val="00CD263D"/>
    <w:rsid w:val="00CD2DD5"/>
    <w:rsid w:val="00CD33BC"/>
    <w:rsid w:val="00CD3653"/>
    <w:rsid w:val="00CD3709"/>
    <w:rsid w:val="00CD4BA6"/>
    <w:rsid w:val="00CD4F01"/>
    <w:rsid w:val="00CD5047"/>
    <w:rsid w:val="00CD516A"/>
    <w:rsid w:val="00CD55CB"/>
    <w:rsid w:val="00CD5A82"/>
    <w:rsid w:val="00CD5E60"/>
    <w:rsid w:val="00CD65FE"/>
    <w:rsid w:val="00CD6F61"/>
    <w:rsid w:val="00CD705C"/>
    <w:rsid w:val="00CD7360"/>
    <w:rsid w:val="00CD73E4"/>
    <w:rsid w:val="00CD7B72"/>
    <w:rsid w:val="00CD7BB5"/>
    <w:rsid w:val="00CD7D3C"/>
    <w:rsid w:val="00CD7FCC"/>
    <w:rsid w:val="00CE0525"/>
    <w:rsid w:val="00CE1067"/>
    <w:rsid w:val="00CE1954"/>
    <w:rsid w:val="00CE1F55"/>
    <w:rsid w:val="00CE2789"/>
    <w:rsid w:val="00CE2D6D"/>
    <w:rsid w:val="00CE2DE1"/>
    <w:rsid w:val="00CE3233"/>
    <w:rsid w:val="00CE399B"/>
    <w:rsid w:val="00CE3CF2"/>
    <w:rsid w:val="00CE3F4F"/>
    <w:rsid w:val="00CE438D"/>
    <w:rsid w:val="00CE47B5"/>
    <w:rsid w:val="00CE4B13"/>
    <w:rsid w:val="00CE5265"/>
    <w:rsid w:val="00CE5556"/>
    <w:rsid w:val="00CE5576"/>
    <w:rsid w:val="00CE5855"/>
    <w:rsid w:val="00CE657C"/>
    <w:rsid w:val="00CE70A4"/>
    <w:rsid w:val="00CE773E"/>
    <w:rsid w:val="00CF02CD"/>
    <w:rsid w:val="00CF1142"/>
    <w:rsid w:val="00CF16D7"/>
    <w:rsid w:val="00CF21BE"/>
    <w:rsid w:val="00CF2627"/>
    <w:rsid w:val="00CF2754"/>
    <w:rsid w:val="00CF3889"/>
    <w:rsid w:val="00CF3C8E"/>
    <w:rsid w:val="00CF3CC0"/>
    <w:rsid w:val="00CF4136"/>
    <w:rsid w:val="00CF42CC"/>
    <w:rsid w:val="00CF4866"/>
    <w:rsid w:val="00CF5075"/>
    <w:rsid w:val="00CF5425"/>
    <w:rsid w:val="00CF557B"/>
    <w:rsid w:val="00CF56B5"/>
    <w:rsid w:val="00CF5E66"/>
    <w:rsid w:val="00CF5F6E"/>
    <w:rsid w:val="00CF7859"/>
    <w:rsid w:val="00CF7C8B"/>
    <w:rsid w:val="00CF7DE4"/>
    <w:rsid w:val="00D00336"/>
    <w:rsid w:val="00D00519"/>
    <w:rsid w:val="00D007EF"/>
    <w:rsid w:val="00D00FF4"/>
    <w:rsid w:val="00D010AD"/>
    <w:rsid w:val="00D01B14"/>
    <w:rsid w:val="00D02A70"/>
    <w:rsid w:val="00D04756"/>
    <w:rsid w:val="00D049FA"/>
    <w:rsid w:val="00D04AC6"/>
    <w:rsid w:val="00D04E71"/>
    <w:rsid w:val="00D059F8"/>
    <w:rsid w:val="00D05C9E"/>
    <w:rsid w:val="00D05E89"/>
    <w:rsid w:val="00D06510"/>
    <w:rsid w:val="00D06887"/>
    <w:rsid w:val="00D079F9"/>
    <w:rsid w:val="00D07D03"/>
    <w:rsid w:val="00D101FC"/>
    <w:rsid w:val="00D110AD"/>
    <w:rsid w:val="00D11619"/>
    <w:rsid w:val="00D11FA8"/>
    <w:rsid w:val="00D13515"/>
    <w:rsid w:val="00D14421"/>
    <w:rsid w:val="00D14434"/>
    <w:rsid w:val="00D144B5"/>
    <w:rsid w:val="00D14C12"/>
    <w:rsid w:val="00D1555E"/>
    <w:rsid w:val="00D16B96"/>
    <w:rsid w:val="00D16BE1"/>
    <w:rsid w:val="00D17731"/>
    <w:rsid w:val="00D20B0E"/>
    <w:rsid w:val="00D20BB1"/>
    <w:rsid w:val="00D20C2B"/>
    <w:rsid w:val="00D210E4"/>
    <w:rsid w:val="00D213CE"/>
    <w:rsid w:val="00D217B0"/>
    <w:rsid w:val="00D21B82"/>
    <w:rsid w:val="00D21E70"/>
    <w:rsid w:val="00D23396"/>
    <w:rsid w:val="00D23428"/>
    <w:rsid w:val="00D238D9"/>
    <w:rsid w:val="00D23901"/>
    <w:rsid w:val="00D23905"/>
    <w:rsid w:val="00D255BC"/>
    <w:rsid w:val="00D256D9"/>
    <w:rsid w:val="00D25A37"/>
    <w:rsid w:val="00D25FF4"/>
    <w:rsid w:val="00D26115"/>
    <w:rsid w:val="00D263F0"/>
    <w:rsid w:val="00D265B5"/>
    <w:rsid w:val="00D2683B"/>
    <w:rsid w:val="00D26857"/>
    <w:rsid w:val="00D27976"/>
    <w:rsid w:val="00D300DD"/>
    <w:rsid w:val="00D30A8A"/>
    <w:rsid w:val="00D319A1"/>
    <w:rsid w:val="00D3224D"/>
    <w:rsid w:val="00D32444"/>
    <w:rsid w:val="00D32592"/>
    <w:rsid w:val="00D32614"/>
    <w:rsid w:val="00D330B0"/>
    <w:rsid w:val="00D33561"/>
    <w:rsid w:val="00D33CBE"/>
    <w:rsid w:val="00D33F84"/>
    <w:rsid w:val="00D34041"/>
    <w:rsid w:val="00D3559A"/>
    <w:rsid w:val="00D359B7"/>
    <w:rsid w:val="00D35E17"/>
    <w:rsid w:val="00D36FBD"/>
    <w:rsid w:val="00D37BED"/>
    <w:rsid w:val="00D4012E"/>
    <w:rsid w:val="00D40499"/>
    <w:rsid w:val="00D4067C"/>
    <w:rsid w:val="00D40C1D"/>
    <w:rsid w:val="00D40FF0"/>
    <w:rsid w:val="00D4163F"/>
    <w:rsid w:val="00D41CDB"/>
    <w:rsid w:val="00D41F35"/>
    <w:rsid w:val="00D41F89"/>
    <w:rsid w:val="00D424BA"/>
    <w:rsid w:val="00D432A5"/>
    <w:rsid w:val="00D436DA"/>
    <w:rsid w:val="00D43D9E"/>
    <w:rsid w:val="00D44517"/>
    <w:rsid w:val="00D45C76"/>
    <w:rsid w:val="00D466F1"/>
    <w:rsid w:val="00D46912"/>
    <w:rsid w:val="00D46A2C"/>
    <w:rsid w:val="00D46F5D"/>
    <w:rsid w:val="00D479C2"/>
    <w:rsid w:val="00D47ABF"/>
    <w:rsid w:val="00D47E43"/>
    <w:rsid w:val="00D50017"/>
    <w:rsid w:val="00D50535"/>
    <w:rsid w:val="00D509F0"/>
    <w:rsid w:val="00D521B2"/>
    <w:rsid w:val="00D52B8F"/>
    <w:rsid w:val="00D52FDE"/>
    <w:rsid w:val="00D53C3D"/>
    <w:rsid w:val="00D54346"/>
    <w:rsid w:val="00D546C6"/>
    <w:rsid w:val="00D5473B"/>
    <w:rsid w:val="00D54A8D"/>
    <w:rsid w:val="00D54AB4"/>
    <w:rsid w:val="00D54B78"/>
    <w:rsid w:val="00D54C1F"/>
    <w:rsid w:val="00D54F5C"/>
    <w:rsid w:val="00D5599F"/>
    <w:rsid w:val="00D55C23"/>
    <w:rsid w:val="00D55D3E"/>
    <w:rsid w:val="00D55E52"/>
    <w:rsid w:val="00D564AA"/>
    <w:rsid w:val="00D56586"/>
    <w:rsid w:val="00D56C56"/>
    <w:rsid w:val="00D571B9"/>
    <w:rsid w:val="00D578BA"/>
    <w:rsid w:val="00D579E5"/>
    <w:rsid w:val="00D57BBD"/>
    <w:rsid w:val="00D57D3A"/>
    <w:rsid w:val="00D57D7F"/>
    <w:rsid w:val="00D57FB4"/>
    <w:rsid w:val="00D60D1D"/>
    <w:rsid w:val="00D61646"/>
    <w:rsid w:val="00D61A26"/>
    <w:rsid w:val="00D61AC3"/>
    <w:rsid w:val="00D61C49"/>
    <w:rsid w:val="00D628EC"/>
    <w:rsid w:val="00D631CA"/>
    <w:rsid w:val="00D6348A"/>
    <w:rsid w:val="00D63E13"/>
    <w:rsid w:val="00D63E86"/>
    <w:rsid w:val="00D650CF"/>
    <w:rsid w:val="00D65F88"/>
    <w:rsid w:val="00D66419"/>
    <w:rsid w:val="00D66AC7"/>
    <w:rsid w:val="00D66E7C"/>
    <w:rsid w:val="00D67400"/>
    <w:rsid w:val="00D67F9C"/>
    <w:rsid w:val="00D706FE"/>
    <w:rsid w:val="00D7186B"/>
    <w:rsid w:val="00D71C31"/>
    <w:rsid w:val="00D71F90"/>
    <w:rsid w:val="00D72014"/>
    <w:rsid w:val="00D72909"/>
    <w:rsid w:val="00D72CDA"/>
    <w:rsid w:val="00D73468"/>
    <w:rsid w:val="00D74C6A"/>
    <w:rsid w:val="00D753CF"/>
    <w:rsid w:val="00D7560A"/>
    <w:rsid w:val="00D756CB"/>
    <w:rsid w:val="00D759BE"/>
    <w:rsid w:val="00D75F33"/>
    <w:rsid w:val="00D760B7"/>
    <w:rsid w:val="00D76433"/>
    <w:rsid w:val="00D76650"/>
    <w:rsid w:val="00D774CC"/>
    <w:rsid w:val="00D77838"/>
    <w:rsid w:val="00D77C58"/>
    <w:rsid w:val="00D77FA2"/>
    <w:rsid w:val="00D81001"/>
    <w:rsid w:val="00D810E3"/>
    <w:rsid w:val="00D811E4"/>
    <w:rsid w:val="00D813E3"/>
    <w:rsid w:val="00D815E9"/>
    <w:rsid w:val="00D8181B"/>
    <w:rsid w:val="00D8250C"/>
    <w:rsid w:val="00D829B3"/>
    <w:rsid w:val="00D82CDE"/>
    <w:rsid w:val="00D8452A"/>
    <w:rsid w:val="00D848CA"/>
    <w:rsid w:val="00D85E22"/>
    <w:rsid w:val="00D86258"/>
    <w:rsid w:val="00D866B7"/>
    <w:rsid w:val="00D86C95"/>
    <w:rsid w:val="00D874CF"/>
    <w:rsid w:val="00D87986"/>
    <w:rsid w:val="00D87C49"/>
    <w:rsid w:val="00D907E5"/>
    <w:rsid w:val="00D90883"/>
    <w:rsid w:val="00D9121D"/>
    <w:rsid w:val="00D917D0"/>
    <w:rsid w:val="00D922F0"/>
    <w:rsid w:val="00D9236C"/>
    <w:rsid w:val="00D9273D"/>
    <w:rsid w:val="00D9370F"/>
    <w:rsid w:val="00D93839"/>
    <w:rsid w:val="00D93E20"/>
    <w:rsid w:val="00D949F5"/>
    <w:rsid w:val="00D966C7"/>
    <w:rsid w:val="00D96764"/>
    <w:rsid w:val="00D96BB7"/>
    <w:rsid w:val="00D96F10"/>
    <w:rsid w:val="00D974C6"/>
    <w:rsid w:val="00D97B92"/>
    <w:rsid w:val="00D97C2A"/>
    <w:rsid w:val="00DA0323"/>
    <w:rsid w:val="00DA04B2"/>
    <w:rsid w:val="00DA069F"/>
    <w:rsid w:val="00DA0709"/>
    <w:rsid w:val="00DA0AD3"/>
    <w:rsid w:val="00DA0C71"/>
    <w:rsid w:val="00DA204C"/>
    <w:rsid w:val="00DA2D6C"/>
    <w:rsid w:val="00DA2F78"/>
    <w:rsid w:val="00DA324B"/>
    <w:rsid w:val="00DA3C9B"/>
    <w:rsid w:val="00DA3D80"/>
    <w:rsid w:val="00DA44CF"/>
    <w:rsid w:val="00DA4784"/>
    <w:rsid w:val="00DA479B"/>
    <w:rsid w:val="00DA5123"/>
    <w:rsid w:val="00DA536C"/>
    <w:rsid w:val="00DA549F"/>
    <w:rsid w:val="00DA5531"/>
    <w:rsid w:val="00DA5898"/>
    <w:rsid w:val="00DA5E22"/>
    <w:rsid w:val="00DA67EF"/>
    <w:rsid w:val="00DA781D"/>
    <w:rsid w:val="00DB0C26"/>
    <w:rsid w:val="00DB0FA8"/>
    <w:rsid w:val="00DB0FCF"/>
    <w:rsid w:val="00DB18E9"/>
    <w:rsid w:val="00DB1B66"/>
    <w:rsid w:val="00DB1DDE"/>
    <w:rsid w:val="00DB1ED0"/>
    <w:rsid w:val="00DB2269"/>
    <w:rsid w:val="00DB2635"/>
    <w:rsid w:val="00DB273E"/>
    <w:rsid w:val="00DB298A"/>
    <w:rsid w:val="00DB3017"/>
    <w:rsid w:val="00DB415D"/>
    <w:rsid w:val="00DB428D"/>
    <w:rsid w:val="00DB47ED"/>
    <w:rsid w:val="00DB4E07"/>
    <w:rsid w:val="00DB507E"/>
    <w:rsid w:val="00DB56E7"/>
    <w:rsid w:val="00DB6472"/>
    <w:rsid w:val="00DB6918"/>
    <w:rsid w:val="00DB7052"/>
    <w:rsid w:val="00DB7638"/>
    <w:rsid w:val="00DB7CBE"/>
    <w:rsid w:val="00DC0897"/>
    <w:rsid w:val="00DC14EF"/>
    <w:rsid w:val="00DC16DE"/>
    <w:rsid w:val="00DC175A"/>
    <w:rsid w:val="00DC1A60"/>
    <w:rsid w:val="00DC1C07"/>
    <w:rsid w:val="00DC1CE8"/>
    <w:rsid w:val="00DC20AF"/>
    <w:rsid w:val="00DC2990"/>
    <w:rsid w:val="00DC2B93"/>
    <w:rsid w:val="00DC3398"/>
    <w:rsid w:val="00DC34C6"/>
    <w:rsid w:val="00DC37BE"/>
    <w:rsid w:val="00DC3C79"/>
    <w:rsid w:val="00DC3CCD"/>
    <w:rsid w:val="00DC42D2"/>
    <w:rsid w:val="00DC480F"/>
    <w:rsid w:val="00DC4EA3"/>
    <w:rsid w:val="00DC5978"/>
    <w:rsid w:val="00DC5B3F"/>
    <w:rsid w:val="00DC6341"/>
    <w:rsid w:val="00DC6668"/>
    <w:rsid w:val="00DC6706"/>
    <w:rsid w:val="00DC683A"/>
    <w:rsid w:val="00DC68E5"/>
    <w:rsid w:val="00DC7709"/>
    <w:rsid w:val="00DD07EF"/>
    <w:rsid w:val="00DD10FB"/>
    <w:rsid w:val="00DD129E"/>
    <w:rsid w:val="00DD1B3F"/>
    <w:rsid w:val="00DD2489"/>
    <w:rsid w:val="00DD2FC0"/>
    <w:rsid w:val="00DD2FE0"/>
    <w:rsid w:val="00DD341B"/>
    <w:rsid w:val="00DD3597"/>
    <w:rsid w:val="00DD3DBA"/>
    <w:rsid w:val="00DD41B5"/>
    <w:rsid w:val="00DD52B3"/>
    <w:rsid w:val="00DD55B5"/>
    <w:rsid w:val="00DD57E5"/>
    <w:rsid w:val="00DD585B"/>
    <w:rsid w:val="00DD5872"/>
    <w:rsid w:val="00DD5A0A"/>
    <w:rsid w:val="00DD5C78"/>
    <w:rsid w:val="00DD7529"/>
    <w:rsid w:val="00DD797D"/>
    <w:rsid w:val="00DE0B94"/>
    <w:rsid w:val="00DE0FAD"/>
    <w:rsid w:val="00DE157A"/>
    <w:rsid w:val="00DE33EC"/>
    <w:rsid w:val="00DE37BC"/>
    <w:rsid w:val="00DE3862"/>
    <w:rsid w:val="00DE3881"/>
    <w:rsid w:val="00DE3AE1"/>
    <w:rsid w:val="00DE3FDE"/>
    <w:rsid w:val="00DE4351"/>
    <w:rsid w:val="00DE4663"/>
    <w:rsid w:val="00DE49DB"/>
    <w:rsid w:val="00DE4DD4"/>
    <w:rsid w:val="00DE5042"/>
    <w:rsid w:val="00DE70EB"/>
    <w:rsid w:val="00DE7419"/>
    <w:rsid w:val="00DE7D67"/>
    <w:rsid w:val="00DF05AF"/>
    <w:rsid w:val="00DF0B12"/>
    <w:rsid w:val="00DF1AB3"/>
    <w:rsid w:val="00DF1F33"/>
    <w:rsid w:val="00DF2C8D"/>
    <w:rsid w:val="00DF324C"/>
    <w:rsid w:val="00DF3909"/>
    <w:rsid w:val="00DF3AD6"/>
    <w:rsid w:val="00DF416B"/>
    <w:rsid w:val="00DF4F76"/>
    <w:rsid w:val="00DF5700"/>
    <w:rsid w:val="00DF5B6F"/>
    <w:rsid w:val="00DF6036"/>
    <w:rsid w:val="00DF64F0"/>
    <w:rsid w:val="00DF70C9"/>
    <w:rsid w:val="00DF7A01"/>
    <w:rsid w:val="00DF7BF3"/>
    <w:rsid w:val="00E00C19"/>
    <w:rsid w:val="00E00C44"/>
    <w:rsid w:val="00E01836"/>
    <w:rsid w:val="00E02071"/>
    <w:rsid w:val="00E02A5D"/>
    <w:rsid w:val="00E02EA3"/>
    <w:rsid w:val="00E02FF0"/>
    <w:rsid w:val="00E03562"/>
    <w:rsid w:val="00E03CBE"/>
    <w:rsid w:val="00E03D43"/>
    <w:rsid w:val="00E03F40"/>
    <w:rsid w:val="00E0456D"/>
    <w:rsid w:val="00E04637"/>
    <w:rsid w:val="00E04A55"/>
    <w:rsid w:val="00E05621"/>
    <w:rsid w:val="00E05C84"/>
    <w:rsid w:val="00E05DCE"/>
    <w:rsid w:val="00E05E85"/>
    <w:rsid w:val="00E0614A"/>
    <w:rsid w:val="00E069C6"/>
    <w:rsid w:val="00E06ADE"/>
    <w:rsid w:val="00E073C2"/>
    <w:rsid w:val="00E074B6"/>
    <w:rsid w:val="00E07DF6"/>
    <w:rsid w:val="00E1165D"/>
    <w:rsid w:val="00E11AFC"/>
    <w:rsid w:val="00E11F16"/>
    <w:rsid w:val="00E12D34"/>
    <w:rsid w:val="00E12D44"/>
    <w:rsid w:val="00E1332C"/>
    <w:rsid w:val="00E137D9"/>
    <w:rsid w:val="00E13C8D"/>
    <w:rsid w:val="00E14144"/>
    <w:rsid w:val="00E1430C"/>
    <w:rsid w:val="00E15251"/>
    <w:rsid w:val="00E15729"/>
    <w:rsid w:val="00E15BA1"/>
    <w:rsid w:val="00E15D1D"/>
    <w:rsid w:val="00E15D4B"/>
    <w:rsid w:val="00E15EEE"/>
    <w:rsid w:val="00E169F3"/>
    <w:rsid w:val="00E16EA9"/>
    <w:rsid w:val="00E17323"/>
    <w:rsid w:val="00E174BC"/>
    <w:rsid w:val="00E17690"/>
    <w:rsid w:val="00E178EF"/>
    <w:rsid w:val="00E17C42"/>
    <w:rsid w:val="00E20B78"/>
    <w:rsid w:val="00E21135"/>
    <w:rsid w:val="00E21606"/>
    <w:rsid w:val="00E22A00"/>
    <w:rsid w:val="00E23591"/>
    <w:rsid w:val="00E25961"/>
    <w:rsid w:val="00E262B7"/>
    <w:rsid w:val="00E2630C"/>
    <w:rsid w:val="00E26AC4"/>
    <w:rsid w:val="00E26D22"/>
    <w:rsid w:val="00E272FF"/>
    <w:rsid w:val="00E27A56"/>
    <w:rsid w:val="00E27C08"/>
    <w:rsid w:val="00E27F2A"/>
    <w:rsid w:val="00E3023F"/>
    <w:rsid w:val="00E302DC"/>
    <w:rsid w:val="00E30661"/>
    <w:rsid w:val="00E30929"/>
    <w:rsid w:val="00E31093"/>
    <w:rsid w:val="00E3192F"/>
    <w:rsid w:val="00E31F3A"/>
    <w:rsid w:val="00E32C16"/>
    <w:rsid w:val="00E33490"/>
    <w:rsid w:val="00E3365C"/>
    <w:rsid w:val="00E33A39"/>
    <w:rsid w:val="00E33EBE"/>
    <w:rsid w:val="00E340A7"/>
    <w:rsid w:val="00E341D4"/>
    <w:rsid w:val="00E343EA"/>
    <w:rsid w:val="00E34424"/>
    <w:rsid w:val="00E346F2"/>
    <w:rsid w:val="00E35192"/>
    <w:rsid w:val="00E355C9"/>
    <w:rsid w:val="00E35AE2"/>
    <w:rsid w:val="00E35B86"/>
    <w:rsid w:val="00E3616A"/>
    <w:rsid w:val="00E36234"/>
    <w:rsid w:val="00E36365"/>
    <w:rsid w:val="00E3686B"/>
    <w:rsid w:val="00E369AF"/>
    <w:rsid w:val="00E36CD9"/>
    <w:rsid w:val="00E36F23"/>
    <w:rsid w:val="00E37567"/>
    <w:rsid w:val="00E37642"/>
    <w:rsid w:val="00E40104"/>
    <w:rsid w:val="00E4152F"/>
    <w:rsid w:val="00E421F8"/>
    <w:rsid w:val="00E42286"/>
    <w:rsid w:val="00E42567"/>
    <w:rsid w:val="00E4294C"/>
    <w:rsid w:val="00E42EF9"/>
    <w:rsid w:val="00E431A7"/>
    <w:rsid w:val="00E43298"/>
    <w:rsid w:val="00E43A41"/>
    <w:rsid w:val="00E43EDB"/>
    <w:rsid w:val="00E44BA4"/>
    <w:rsid w:val="00E44BE7"/>
    <w:rsid w:val="00E45A7E"/>
    <w:rsid w:val="00E46021"/>
    <w:rsid w:val="00E46132"/>
    <w:rsid w:val="00E46C31"/>
    <w:rsid w:val="00E470B2"/>
    <w:rsid w:val="00E4755E"/>
    <w:rsid w:val="00E47787"/>
    <w:rsid w:val="00E478F4"/>
    <w:rsid w:val="00E50D0F"/>
    <w:rsid w:val="00E50F58"/>
    <w:rsid w:val="00E51670"/>
    <w:rsid w:val="00E51C63"/>
    <w:rsid w:val="00E52332"/>
    <w:rsid w:val="00E52477"/>
    <w:rsid w:val="00E524F6"/>
    <w:rsid w:val="00E52856"/>
    <w:rsid w:val="00E5302B"/>
    <w:rsid w:val="00E5322C"/>
    <w:rsid w:val="00E53437"/>
    <w:rsid w:val="00E54014"/>
    <w:rsid w:val="00E54B40"/>
    <w:rsid w:val="00E54EE6"/>
    <w:rsid w:val="00E559F1"/>
    <w:rsid w:val="00E55B68"/>
    <w:rsid w:val="00E57120"/>
    <w:rsid w:val="00E5782D"/>
    <w:rsid w:val="00E60435"/>
    <w:rsid w:val="00E60C78"/>
    <w:rsid w:val="00E60DA9"/>
    <w:rsid w:val="00E61224"/>
    <w:rsid w:val="00E613FF"/>
    <w:rsid w:val="00E626C1"/>
    <w:rsid w:val="00E627B4"/>
    <w:rsid w:val="00E62CD1"/>
    <w:rsid w:val="00E643F9"/>
    <w:rsid w:val="00E64B49"/>
    <w:rsid w:val="00E64BF4"/>
    <w:rsid w:val="00E64CDF"/>
    <w:rsid w:val="00E64D4E"/>
    <w:rsid w:val="00E657AE"/>
    <w:rsid w:val="00E664B7"/>
    <w:rsid w:val="00E66A80"/>
    <w:rsid w:val="00E66B3F"/>
    <w:rsid w:val="00E66F29"/>
    <w:rsid w:val="00E671FC"/>
    <w:rsid w:val="00E6726E"/>
    <w:rsid w:val="00E6796B"/>
    <w:rsid w:val="00E70F0F"/>
    <w:rsid w:val="00E71076"/>
    <w:rsid w:val="00E71288"/>
    <w:rsid w:val="00E71AC3"/>
    <w:rsid w:val="00E73514"/>
    <w:rsid w:val="00E7386C"/>
    <w:rsid w:val="00E73B27"/>
    <w:rsid w:val="00E73E7E"/>
    <w:rsid w:val="00E745D2"/>
    <w:rsid w:val="00E7461D"/>
    <w:rsid w:val="00E74BB7"/>
    <w:rsid w:val="00E74CCA"/>
    <w:rsid w:val="00E74ED6"/>
    <w:rsid w:val="00E75066"/>
    <w:rsid w:val="00E75ACD"/>
    <w:rsid w:val="00E75DEB"/>
    <w:rsid w:val="00E76A85"/>
    <w:rsid w:val="00E76F3D"/>
    <w:rsid w:val="00E77E5B"/>
    <w:rsid w:val="00E80557"/>
    <w:rsid w:val="00E80E83"/>
    <w:rsid w:val="00E81165"/>
    <w:rsid w:val="00E8116C"/>
    <w:rsid w:val="00E812BF"/>
    <w:rsid w:val="00E81A06"/>
    <w:rsid w:val="00E81C30"/>
    <w:rsid w:val="00E8237B"/>
    <w:rsid w:val="00E8255A"/>
    <w:rsid w:val="00E82EC1"/>
    <w:rsid w:val="00E83C0E"/>
    <w:rsid w:val="00E83D71"/>
    <w:rsid w:val="00E84C02"/>
    <w:rsid w:val="00E85410"/>
    <w:rsid w:val="00E85AD6"/>
    <w:rsid w:val="00E85C1A"/>
    <w:rsid w:val="00E869DC"/>
    <w:rsid w:val="00E86B59"/>
    <w:rsid w:val="00E87265"/>
    <w:rsid w:val="00E876B9"/>
    <w:rsid w:val="00E87E06"/>
    <w:rsid w:val="00E90511"/>
    <w:rsid w:val="00E90D96"/>
    <w:rsid w:val="00E91723"/>
    <w:rsid w:val="00E9172C"/>
    <w:rsid w:val="00E91C60"/>
    <w:rsid w:val="00E924D2"/>
    <w:rsid w:val="00E934A7"/>
    <w:rsid w:val="00E93697"/>
    <w:rsid w:val="00E940C6"/>
    <w:rsid w:val="00E9454D"/>
    <w:rsid w:val="00E9473B"/>
    <w:rsid w:val="00E95648"/>
    <w:rsid w:val="00E95EA2"/>
    <w:rsid w:val="00E965A8"/>
    <w:rsid w:val="00E9785D"/>
    <w:rsid w:val="00E97868"/>
    <w:rsid w:val="00E97CC6"/>
    <w:rsid w:val="00E97E20"/>
    <w:rsid w:val="00E97E5B"/>
    <w:rsid w:val="00EA0140"/>
    <w:rsid w:val="00EA14FB"/>
    <w:rsid w:val="00EA1D10"/>
    <w:rsid w:val="00EA1D8E"/>
    <w:rsid w:val="00EA1E0B"/>
    <w:rsid w:val="00EA2853"/>
    <w:rsid w:val="00EA2AAE"/>
    <w:rsid w:val="00EA327E"/>
    <w:rsid w:val="00EA3976"/>
    <w:rsid w:val="00EA39CF"/>
    <w:rsid w:val="00EA3C56"/>
    <w:rsid w:val="00EA3D32"/>
    <w:rsid w:val="00EA3E31"/>
    <w:rsid w:val="00EA4E1E"/>
    <w:rsid w:val="00EA4F10"/>
    <w:rsid w:val="00EA5F52"/>
    <w:rsid w:val="00EA5FE6"/>
    <w:rsid w:val="00EA655E"/>
    <w:rsid w:val="00EA6767"/>
    <w:rsid w:val="00EA73F6"/>
    <w:rsid w:val="00EB0096"/>
    <w:rsid w:val="00EB03B2"/>
    <w:rsid w:val="00EB0878"/>
    <w:rsid w:val="00EB13C7"/>
    <w:rsid w:val="00EB1D30"/>
    <w:rsid w:val="00EB25F8"/>
    <w:rsid w:val="00EB2628"/>
    <w:rsid w:val="00EB2742"/>
    <w:rsid w:val="00EB2766"/>
    <w:rsid w:val="00EB33F9"/>
    <w:rsid w:val="00EB35E7"/>
    <w:rsid w:val="00EB4070"/>
    <w:rsid w:val="00EB451A"/>
    <w:rsid w:val="00EB4BB8"/>
    <w:rsid w:val="00EB4BCF"/>
    <w:rsid w:val="00EB530C"/>
    <w:rsid w:val="00EB5807"/>
    <w:rsid w:val="00EB6429"/>
    <w:rsid w:val="00EB6C3F"/>
    <w:rsid w:val="00EB70E3"/>
    <w:rsid w:val="00EB739A"/>
    <w:rsid w:val="00EB785F"/>
    <w:rsid w:val="00EC0117"/>
    <w:rsid w:val="00EC076A"/>
    <w:rsid w:val="00EC1095"/>
    <w:rsid w:val="00EC1362"/>
    <w:rsid w:val="00EC16F6"/>
    <w:rsid w:val="00EC17EB"/>
    <w:rsid w:val="00EC1965"/>
    <w:rsid w:val="00EC23AC"/>
    <w:rsid w:val="00EC2523"/>
    <w:rsid w:val="00EC3122"/>
    <w:rsid w:val="00EC3C59"/>
    <w:rsid w:val="00EC3C83"/>
    <w:rsid w:val="00EC4084"/>
    <w:rsid w:val="00EC47B5"/>
    <w:rsid w:val="00EC4A49"/>
    <w:rsid w:val="00EC5652"/>
    <w:rsid w:val="00EC607D"/>
    <w:rsid w:val="00EC6601"/>
    <w:rsid w:val="00EC66A1"/>
    <w:rsid w:val="00EC69F3"/>
    <w:rsid w:val="00EC75D7"/>
    <w:rsid w:val="00ED0123"/>
    <w:rsid w:val="00ED01A3"/>
    <w:rsid w:val="00ED034D"/>
    <w:rsid w:val="00ED0415"/>
    <w:rsid w:val="00ED04F7"/>
    <w:rsid w:val="00ED17BA"/>
    <w:rsid w:val="00ED2052"/>
    <w:rsid w:val="00ED23DC"/>
    <w:rsid w:val="00ED2EEC"/>
    <w:rsid w:val="00ED34C6"/>
    <w:rsid w:val="00ED388F"/>
    <w:rsid w:val="00ED3D31"/>
    <w:rsid w:val="00ED41EC"/>
    <w:rsid w:val="00ED56CD"/>
    <w:rsid w:val="00ED5C0A"/>
    <w:rsid w:val="00ED5CEE"/>
    <w:rsid w:val="00ED5D36"/>
    <w:rsid w:val="00ED65B2"/>
    <w:rsid w:val="00ED663E"/>
    <w:rsid w:val="00ED73B2"/>
    <w:rsid w:val="00ED79FC"/>
    <w:rsid w:val="00ED7DBB"/>
    <w:rsid w:val="00ED7F21"/>
    <w:rsid w:val="00EE011E"/>
    <w:rsid w:val="00EE0B7B"/>
    <w:rsid w:val="00EE0F84"/>
    <w:rsid w:val="00EE107E"/>
    <w:rsid w:val="00EE1887"/>
    <w:rsid w:val="00EE2994"/>
    <w:rsid w:val="00EE3049"/>
    <w:rsid w:val="00EE38E3"/>
    <w:rsid w:val="00EE3ECE"/>
    <w:rsid w:val="00EE3F23"/>
    <w:rsid w:val="00EE4F46"/>
    <w:rsid w:val="00EE512D"/>
    <w:rsid w:val="00EE5131"/>
    <w:rsid w:val="00EE53AC"/>
    <w:rsid w:val="00EE5621"/>
    <w:rsid w:val="00EE5C44"/>
    <w:rsid w:val="00EE5E0D"/>
    <w:rsid w:val="00EE655C"/>
    <w:rsid w:val="00EE674A"/>
    <w:rsid w:val="00EE6A1A"/>
    <w:rsid w:val="00EE70D6"/>
    <w:rsid w:val="00EE7773"/>
    <w:rsid w:val="00EE77FF"/>
    <w:rsid w:val="00EE7CB5"/>
    <w:rsid w:val="00EE7E62"/>
    <w:rsid w:val="00EE7EF6"/>
    <w:rsid w:val="00EF010D"/>
    <w:rsid w:val="00EF0164"/>
    <w:rsid w:val="00EF022C"/>
    <w:rsid w:val="00EF0554"/>
    <w:rsid w:val="00EF0BFE"/>
    <w:rsid w:val="00EF11BB"/>
    <w:rsid w:val="00EF13F8"/>
    <w:rsid w:val="00EF2026"/>
    <w:rsid w:val="00EF25D2"/>
    <w:rsid w:val="00EF2886"/>
    <w:rsid w:val="00EF3E74"/>
    <w:rsid w:val="00EF3E85"/>
    <w:rsid w:val="00EF49FC"/>
    <w:rsid w:val="00EF4A13"/>
    <w:rsid w:val="00EF531D"/>
    <w:rsid w:val="00EF5E09"/>
    <w:rsid w:val="00EF5F1E"/>
    <w:rsid w:val="00EF601F"/>
    <w:rsid w:val="00EF62A0"/>
    <w:rsid w:val="00EF632E"/>
    <w:rsid w:val="00EF66EB"/>
    <w:rsid w:val="00EF68C8"/>
    <w:rsid w:val="00EF7421"/>
    <w:rsid w:val="00EF7526"/>
    <w:rsid w:val="00EF75D9"/>
    <w:rsid w:val="00EF762B"/>
    <w:rsid w:val="00EF7759"/>
    <w:rsid w:val="00F001FA"/>
    <w:rsid w:val="00F00921"/>
    <w:rsid w:val="00F009C8"/>
    <w:rsid w:val="00F01B4F"/>
    <w:rsid w:val="00F01FEC"/>
    <w:rsid w:val="00F021C6"/>
    <w:rsid w:val="00F03C9E"/>
    <w:rsid w:val="00F03F07"/>
    <w:rsid w:val="00F047EE"/>
    <w:rsid w:val="00F051F7"/>
    <w:rsid w:val="00F0549E"/>
    <w:rsid w:val="00F0575E"/>
    <w:rsid w:val="00F064B1"/>
    <w:rsid w:val="00F06F5C"/>
    <w:rsid w:val="00F072EF"/>
    <w:rsid w:val="00F07732"/>
    <w:rsid w:val="00F077B0"/>
    <w:rsid w:val="00F07CF0"/>
    <w:rsid w:val="00F112F3"/>
    <w:rsid w:val="00F11CAE"/>
    <w:rsid w:val="00F12048"/>
    <w:rsid w:val="00F12EBB"/>
    <w:rsid w:val="00F13153"/>
    <w:rsid w:val="00F13340"/>
    <w:rsid w:val="00F13877"/>
    <w:rsid w:val="00F13AA4"/>
    <w:rsid w:val="00F13C28"/>
    <w:rsid w:val="00F156F8"/>
    <w:rsid w:val="00F1605D"/>
    <w:rsid w:val="00F1622A"/>
    <w:rsid w:val="00F169D2"/>
    <w:rsid w:val="00F16A26"/>
    <w:rsid w:val="00F17051"/>
    <w:rsid w:val="00F2202F"/>
    <w:rsid w:val="00F221CB"/>
    <w:rsid w:val="00F223CA"/>
    <w:rsid w:val="00F227D9"/>
    <w:rsid w:val="00F22D1E"/>
    <w:rsid w:val="00F22F0C"/>
    <w:rsid w:val="00F23222"/>
    <w:rsid w:val="00F2375B"/>
    <w:rsid w:val="00F24F9F"/>
    <w:rsid w:val="00F24FF2"/>
    <w:rsid w:val="00F25A62"/>
    <w:rsid w:val="00F25F79"/>
    <w:rsid w:val="00F260A2"/>
    <w:rsid w:val="00F26667"/>
    <w:rsid w:val="00F26EF6"/>
    <w:rsid w:val="00F2755D"/>
    <w:rsid w:val="00F27B20"/>
    <w:rsid w:val="00F27C38"/>
    <w:rsid w:val="00F27EA5"/>
    <w:rsid w:val="00F310AF"/>
    <w:rsid w:val="00F313A1"/>
    <w:rsid w:val="00F31AC4"/>
    <w:rsid w:val="00F31CDD"/>
    <w:rsid w:val="00F32536"/>
    <w:rsid w:val="00F32DE8"/>
    <w:rsid w:val="00F33198"/>
    <w:rsid w:val="00F332B1"/>
    <w:rsid w:val="00F342FE"/>
    <w:rsid w:val="00F3458C"/>
    <w:rsid w:val="00F3458E"/>
    <w:rsid w:val="00F3472F"/>
    <w:rsid w:val="00F347DD"/>
    <w:rsid w:val="00F35529"/>
    <w:rsid w:val="00F35660"/>
    <w:rsid w:val="00F35D15"/>
    <w:rsid w:val="00F362A6"/>
    <w:rsid w:val="00F36AE5"/>
    <w:rsid w:val="00F37A1C"/>
    <w:rsid w:val="00F37DDF"/>
    <w:rsid w:val="00F37E6F"/>
    <w:rsid w:val="00F37EEC"/>
    <w:rsid w:val="00F4010E"/>
    <w:rsid w:val="00F4016F"/>
    <w:rsid w:val="00F4026E"/>
    <w:rsid w:val="00F406EA"/>
    <w:rsid w:val="00F4096E"/>
    <w:rsid w:val="00F409A3"/>
    <w:rsid w:val="00F40B35"/>
    <w:rsid w:val="00F4107A"/>
    <w:rsid w:val="00F412F4"/>
    <w:rsid w:val="00F41A47"/>
    <w:rsid w:val="00F43FD2"/>
    <w:rsid w:val="00F443A6"/>
    <w:rsid w:val="00F44598"/>
    <w:rsid w:val="00F446BF"/>
    <w:rsid w:val="00F447FC"/>
    <w:rsid w:val="00F448D9"/>
    <w:rsid w:val="00F44A64"/>
    <w:rsid w:val="00F44DBD"/>
    <w:rsid w:val="00F44F72"/>
    <w:rsid w:val="00F453C8"/>
    <w:rsid w:val="00F454CF"/>
    <w:rsid w:val="00F45F72"/>
    <w:rsid w:val="00F466D1"/>
    <w:rsid w:val="00F46919"/>
    <w:rsid w:val="00F46E8F"/>
    <w:rsid w:val="00F471F2"/>
    <w:rsid w:val="00F4765F"/>
    <w:rsid w:val="00F476BB"/>
    <w:rsid w:val="00F50314"/>
    <w:rsid w:val="00F50832"/>
    <w:rsid w:val="00F50B1C"/>
    <w:rsid w:val="00F51695"/>
    <w:rsid w:val="00F5198B"/>
    <w:rsid w:val="00F51C32"/>
    <w:rsid w:val="00F51E90"/>
    <w:rsid w:val="00F51EEB"/>
    <w:rsid w:val="00F521BF"/>
    <w:rsid w:val="00F52413"/>
    <w:rsid w:val="00F528B2"/>
    <w:rsid w:val="00F53399"/>
    <w:rsid w:val="00F53D43"/>
    <w:rsid w:val="00F54323"/>
    <w:rsid w:val="00F54A6B"/>
    <w:rsid w:val="00F54E1D"/>
    <w:rsid w:val="00F5517D"/>
    <w:rsid w:val="00F553DB"/>
    <w:rsid w:val="00F55756"/>
    <w:rsid w:val="00F55912"/>
    <w:rsid w:val="00F56B55"/>
    <w:rsid w:val="00F56BA8"/>
    <w:rsid w:val="00F5723E"/>
    <w:rsid w:val="00F6045F"/>
    <w:rsid w:val="00F60AD9"/>
    <w:rsid w:val="00F61245"/>
    <w:rsid w:val="00F6207B"/>
    <w:rsid w:val="00F62177"/>
    <w:rsid w:val="00F62214"/>
    <w:rsid w:val="00F62FDC"/>
    <w:rsid w:val="00F6382C"/>
    <w:rsid w:val="00F63D46"/>
    <w:rsid w:val="00F64BE5"/>
    <w:rsid w:val="00F64DB8"/>
    <w:rsid w:val="00F65018"/>
    <w:rsid w:val="00F654DC"/>
    <w:rsid w:val="00F66A0F"/>
    <w:rsid w:val="00F66E78"/>
    <w:rsid w:val="00F66F2D"/>
    <w:rsid w:val="00F67188"/>
    <w:rsid w:val="00F67211"/>
    <w:rsid w:val="00F67547"/>
    <w:rsid w:val="00F70000"/>
    <w:rsid w:val="00F7068E"/>
    <w:rsid w:val="00F70701"/>
    <w:rsid w:val="00F70CC4"/>
    <w:rsid w:val="00F70DCA"/>
    <w:rsid w:val="00F72B99"/>
    <w:rsid w:val="00F72F8C"/>
    <w:rsid w:val="00F73066"/>
    <w:rsid w:val="00F73245"/>
    <w:rsid w:val="00F73CCB"/>
    <w:rsid w:val="00F73E48"/>
    <w:rsid w:val="00F741DE"/>
    <w:rsid w:val="00F7473D"/>
    <w:rsid w:val="00F75269"/>
    <w:rsid w:val="00F752EF"/>
    <w:rsid w:val="00F76186"/>
    <w:rsid w:val="00F76B4F"/>
    <w:rsid w:val="00F76ED3"/>
    <w:rsid w:val="00F77208"/>
    <w:rsid w:val="00F77436"/>
    <w:rsid w:val="00F775ED"/>
    <w:rsid w:val="00F77A29"/>
    <w:rsid w:val="00F80DA8"/>
    <w:rsid w:val="00F80E12"/>
    <w:rsid w:val="00F812A6"/>
    <w:rsid w:val="00F8159A"/>
    <w:rsid w:val="00F8192D"/>
    <w:rsid w:val="00F83311"/>
    <w:rsid w:val="00F837B3"/>
    <w:rsid w:val="00F83D5D"/>
    <w:rsid w:val="00F83E4B"/>
    <w:rsid w:val="00F849EF"/>
    <w:rsid w:val="00F84EEB"/>
    <w:rsid w:val="00F84F0D"/>
    <w:rsid w:val="00F85308"/>
    <w:rsid w:val="00F85993"/>
    <w:rsid w:val="00F85BDE"/>
    <w:rsid w:val="00F862DF"/>
    <w:rsid w:val="00F865A6"/>
    <w:rsid w:val="00F86859"/>
    <w:rsid w:val="00F907EF"/>
    <w:rsid w:val="00F908E4"/>
    <w:rsid w:val="00F90CE7"/>
    <w:rsid w:val="00F90F66"/>
    <w:rsid w:val="00F91909"/>
    <w:rsid w:val="00F91B81"/>
    <w:rsid w:val="00F91FD2"/>
    <w:rsid w:val="00F925D5"/>
    <w:rsid w:val="00F9271A"/>
    <w:rsid w:val="00F92841"/>
    <w:rsid w:val="00F93AD8"/>
    <w:rsid w:val="00F93ADC"/>
    <w:rsid w:val="00F93DCA"/>
    <w:rsid w:val="00F9451B"/>
    <w:rsid w:val="00F949E6"/>
    <w:rsid w:val="00F94AF5"/>
    <w:rsid w:val="00F954EC"/>
    <w:rsid w:val="00F95523"/>
    <w:rsid w:val="00F95F1E"/>
    <w:rsid w:val="00F973D6"/>
    <w:rsid w:val="00F97652"/>
    <w:rsid w:val="00F97662"/>
    <w:rsid w:val="00FA1433"/>
    <w:rsid w:val="00FA1617"/>
    <w:rsid w:val="00FA173A"/>
    <w:rsid w:val="00FA1CB3"/>
    <w:rsid w:val="00FA2DDC"/>
    <w:rsid w:val="00FA30F7"/>
    <w:rsid w:val="00FA339A"/>
    <w:rsid w:val="00FA35DA"/>
    <w:rsid w:val="00FA3FCF"/>
    <w:rsid w:val="00FA418B"/>
    <w:rsid w:val="00FA4340"/>
    <w:rsid w:val="00FA4663"/>
    <w:rsid w:val="00FA484D"/>
    <w:rsid w:val="00FA4CA1"/>
    <w:rsid w:val="00FA4DA8"/>
    <w:rsid w:val="00FA5500"/>
    <w:rsid w:val="00FA5AA6"/>
    <w:rsid w:val="00FA6353"/>
    <w:rsid w:val="00FA6376"/>
    <w:rsid w:val="00FA6710"/>
    <w:rsid w:val="00FA7116"/>
    <w:rsid w:val="00FA74D2"/>
    <w:rsid w:val="00FA75DF"/>
    <w:rsid w:val="00FA7F28"/>
    <w:rsid w:val="00FA7FBE"/>
    <w:rsid w:val="00FB00D4"/>
    <w:rsid w:val="00FB0638"/>
    <w:rsid w:val="00FB1120"/>
    <w:rsid w:val="00FB1166"/>
    <w:rsid w:val="00FB1432"/>
    <w:rsid w:val="00FB183C"/>
    <w:rsid w:val="00FB18C5"/>
    <w:rsid w:val="00FB194F"/>
    <w:rsid w:val="00FB20CD"/>
    <w:rsid w:val="00FB2142"/>
    <w:rsid w:val="00FB2453"/>
    <w:rsid w:val="00FB2EBE"/>
    <w:rsid w:val="00FB3682"/>
    <w:rsid w:val="00FB394C"/>
    <w:rsid w:val="00FB395A"/>
    <w:rsid w:val="00FB3C4B"/>
    <w:rsid w:val="00FB448B"/>
    <w:rsid w:val="00FB4672"/>
    <w:rsid w:val="00FB4F89"/>
    <w:rsid w:val="00FB5CEB"/>
    <w:rsid w:val="00FB6117"/>
    <w:rsid w:val="00FB6865"/>
    <w:rsid w:val="00FB7DF7"/>
    <w:rsid w:val="00FB7EA4"/>
    <w:rsid w:val="00FC00E9"/>
    <w:rsid w:val="00FC025E"/>
    <w:rsid w:val="00FC091E"/>
    <w:rsid w:val="00FC1C6A"/>
    <w:rsid w:val="00FC1E07"/>
    <w:rsid w:val="00FC2562"/>
    <w:rsid w:val="00FC2BF1"/>
    <w:rsid w:val="00FC2D24"/>
    <w:rsid w:val="00FC3004"/>
    <w:rsid w:val="00FC35A3"/>
    <w:rsid w:val="00FC39A4"/>
    <w:rsid w:val="00FC3CD3"/>
    <w:rsid w:val="00FC3DC6"/>
    <w:rsid w:val="00FC3F8D"/>
    <w:rsid w:val="00FC4299"/>
    <w:rsid w:val="00FC479C"/>
    <w:rsid w:val="00FC4985"/>
    <w:rsid w:val="00FC51E1"/>
    <w:rsid w:val="00FC5695"/>
    <w:rsid w:val="00FC5D05"/>
    <w:rsid w:val="00FC5FD6"/>
    <w:rsid w:val="00FC69A1"/>
    <w:rsid w:val="00FC6FFA"/>
    <w:rsid w:val="00FC71A6"/>
    <w:rsid w:val="00FD0416"/>
    <w:rsid w:val="00FD079D"/>
    <w:rsid w:val="00FD0881"/>
    <w:rsid w:val="00FD1721"/>
    <w:rsid w:val="00FD18E4"/>
    <w:rsid w:val="00FD2169"/>
    <w:rsid w:val="00FD23F2"/>
    <w:rsid w:val="00FD265A"/>
    <w:rsid w:val="00FD2A3B"/>
    <w:rsid w:val="00FD2F66"/>
    <w:rsid w:val="00FD396D"/>
    <w:rsid w:val="00FD4138"/>
    <w:rsid w:val="00FD435A"/>
    <w:rsid w:val="00FD4C73"/>
    <w:rsid w:val="00FD56EA"/>
    <w:rsid w:val="00FD59A5"/>
    <w:rsid w:val="00FD5E06"/>
    <w:rsid w:val="00FD6B44"/>
    <w:rsid w:val="00FD7F66"/>
    <w:rsid w:val="00FE0794"/>
    <w:rsid w:val="00FE0797"/>
    <w:rsid w:val="00FE0A22"/>
    <w:rsid w:val="00FE0B73"/>
    <w:rsid w:val="00FE0D7C"/>
    <w:rsid w:val="00FE0E7E"/>
    <w:rsid w:val="00FE10C9"/>
    <w:rsid w:val="00FE1C22"/>
    <w:rsid w:val="00FE2053"/>
    <w:rsid w:val="00FE2171"/>
    <w:rsid w:val="00FE2929"/>
    <w:rsid w:val="00FE2C47"/>
    <w:rsid w:val="00FE2CCA"/>
    <w:rsid w:val="00FE311A"/>
    <w:rsid w:val="00FE3B14"/>
    <w:rsid w:val="00FE3BC7"/>
    <w:rsid w:val="00FE4670"/>
    <w:rsid w:val="00FE4772"/>
    <w:rsid w:val="00FE4A29"/>
    <w:rsid w:val="00FE4C70"/>
    <w:rsid w:val="00FE5451"/>
    <w:rsid w:val="00FE57AC"/>
    <w:rsid w:val="00FE5962"/>
    <w:rsid w:val="00FE5F6A"/>
    <w:rsid w:val="00FE6AC7"/>
    <w:rsid w:val="00FE71FB"/>
    <w:rsid w:val="00FE7590"/>
    <w:rsid w:val="00FE7C44"/>
    <w:rsid w:val="00FF03A7"/>
    <w:rsid w:val="00FF2355"/>
    <w:rsid w:val="00FF236A"/>
    <w:rsid w:val="00FF2496"/>
    <w:rsid w:val="00FF2AE9"/>
    <w:rsid w:val="00FF31A6"/>
    <w:rsid w:val="00FF321E"/>
    <w:rsid w:val="00FF383E"/>
    <w:rsid w:val="00FF3B03"/>
    <w:rsid w:val="00FF555A"/>
    <w:rsid w:val="00FF6994"/>
    <w:rsid w:val="00FF6E22"/>
    <w:rsid w:val="00FF6ED4"/>
    <w:rsid w:val="00FF6EED"/>
    <w:rsid w:val="00FF733D"/>
    <w:rsid w:val="00FF7415"/>
    <w:rsid w:val="00FF743F"/>
    <w:rsid w:val="00FF7646"/>
    <w:rsid w:val="00FF7DD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E9A4F2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5F67"/>
    <w:pPr>
      <w:spacing w:after="0"/>
    </w:pPr>
    <w:rPr>
      <w:rFonts w:ascii="Garamond" w:hAnsi="Garamond"/>
    </w:rPr>
  </w:style>
  <w:style w:type="paragraph" w:styleId="Heading2">
    <w:name w:val="heading 2"/>
    <w:next w:val="Body"/>
    <w:link w:val="Heading2Char"/>
    <w:rsid w:val="00D04AC6"/>
    <w:pPr>
      <w:tabs>
        <w:tab w:val="left" w:pos="360"/>
      </w:tabs>
      <w:spacing w:after="0" w:line="240" w:lineRule="auto"/>
      <w:outlineLvl w:val="1"/>
    </w:pPr>
    <w:rPr>
      <w:rFonts w:ascii="Helvetica Neue" w:eastAsia="ヒラギノ角ゴ Pro W3" w:hAnsi="Helvetica Neue" w:cs="Times New Roman"/>
      <w:caps/>
      <w:color w:val="659347"/>
      <w:spacing w:val="21"/>
      <w:sz w:val="1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BPlan">
    <w:name w:val="BPlan"/>
    <w:uiPriority w:val="99"/>
    <w:rsid w:val="00994424"/>
    <w:pPr>
      <w:numPr>
        <w:numId w:val="1"/>
      </w:numPr>
    </w:pPr>
  </w:style>
  <w:style w:type="numbering" w:customStyle="1" w:styleId="MyStyle">
    <w:name w:val="MyStyle"/>
    <w:uiPriority w:val="99"/>
    <w:rsid w:val="006D58AE"/>
    <w:pPr>
      <w:numPr>
        <w:numId w:val="2"/>
      </w:numPr>
    </w:pPr>
  </w:style>
  <w:style w:type="character" w:styleId="Hyperlink">
    <w:name w:val="Hyperlink"/>
    <w:basedOn w:val="DefaultParagraphFont"/>
    <w:uiPriority w:val="99"/>
    <w:unhideWhenUsed/>
    <w:rsid w:val="001E4842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semiHidden/>
    <w:unhideWhenUsed/>
    <w:rsid w:val="00645BD4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7F2A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7F2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7537E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537E"/>
  </w:style>
  <w:style w:type="paragraph" w:styleId="Footer">
    <w:name w:val="footer"/>
    <w:basedOn w:val="Normal"/>
    <w:link w:val="FooterChar"/>
    <w:uiPriority w:val="99"/>
    <w:unhideWhenUsed/>
    <w:rsid w:val="00A7537E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537E"/>
  </w:style>
  <w:style w:type="paragraph" w:styleId="ListParagraph">
    <w:name w:val="List Paragraph"/>
    <w:basedOn w:val="Normal"/>
    <w:uiPriority w:val="34"/>
    <w:qFormat/>
    <w:rsid w:val="00BC6444"/>
    <w:pPr>
      <w:ind w:left="720"/>
      <w:contextualSpacing/>
    </w:pPr>
  </w:style>
  <w:style w:type="character" w:styleId="Strong">
    <w:name w:val="Strong"/>
    <w:qFormat/>
    <w:rsid w:val="005A7CA5"/>
    <w:rPr>
      <w:b/>
      <w:bCs/>
    </w:rPr>
  </w:style>
  <w:style w:type="character" w:styleId="Emphasis">
    <w:name w:val="Emphasis"/>
    <w:qFormat/>
    <w:rsid w:val="00595D37"/>
    <w:rPr>
      <w:i/>
      <w:iCs/>
    </w:rPr>
  </w:style>
  <w:style w:type="character" w:customStyle="1" w:styleId="css-dmmxtj">
    <w:name w:val="css-dmmxtj"/>
    <w:basedOn w:val="DefaultParagraphFont"/>
    <w:rsid w:val="00FB0638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33C34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224F7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24F7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24F75"/>
    <w:rPr>
      <w:rFonts w:ascii="Garamond" w:hAnsi="Garamond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24F7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24F75"/>
    <w:rPr>
      <w:rFonts w:ascii="Garamond" w:hAnsi="Garamond"/>
      <w:b/>
      <w:bCs/>
      <w:sz w:val="20"/>
      <w:szCs w:val="20"/>
    </w:rPr>
  </w:style>
  <w:style w:type="table" w:styleId="TableGrid">
    <w:name w:val="Table Grid"/>
    <w:basedOn w:val="TableNormal"/>
    <w:uiPriority w:val="59"/>
    <w:rsid w:val="00881E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Bullet">
    <w:name w:val="List Bullet"/>
    <w:basedOn w:val="Normal"/>
    <w:uiPriority w:val="99"/>
    <w:unhideWhenUsed/>
    <w:rsid w:val="00F36AE5"/>
    <w:pPr>
      <w:numPr>
        <w:numId w:val="3"/>
      </w:numPr>
      <w:spacing w:line="240" w:lineRule="auto"/>
      <w:contextualSpacing/>
      <w:jc w:val="both"/>
    </w:pPr>
    <w:rPr>
      <w:rFonts w:ascii="Verdana" w:eastAsia="Calibri" w:hAnsi="Verdana" w:cs="Times New Roman"/>
      <w:sz w:val="18"/>
      <w:lang w:val="en-GB"/>
    </w:rPr>
  </w:style>
  <w:style w:type="character" w:customStyle="1" w:styleId="apple-style-span">
    <w:name w:val="apple-style-span"/>
    <w:basedOn w:val="DefaultParagraphFont"/>
    <w:rsid w:val="003F4BCE"/>
  </w:style>
  <w:style w:type="paragraph" w:customStyle="1" w:styleId="ulli">
    <w:name w:val="ul_li"/>
    <w:basedOn w:val="Normal"/>
    <w:rsid w:val="002D33D9"/>
    <w:pPr>
      <w:spacing w:line="240" w:lineRule="atLeast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table" w:customStyle="1" w:styleId="divdocumenttable">
    <w:name w:val="div_document_table"/>
    <w:basedOn w:val="TableNormal"/>
    <w:rsid w:val="002D33D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IN" w:eastAsia="en-IN"/>
    </w:rPr>
    <w:tblPr/>
  </w:style>
  <w:style w:type="paragraph" w:customStyle="1" w:styleId="p">
    <w:name w:val="p"/>
    <w:basedOn w:val="Normal"/>
    <w:rsid w:val="009A05EE"/>
    <w:pPr>
      <w:spacing w:line="240" w:lineRule="atLeast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customStyle="1" w:styleId="documentzipsuffix">
    <w:name w:val="document_zipsuffix"/>
    <w:basedOn w:val="DefaultParagraphFont"/>
    <w:rsid w:val="00456770"/>
  </w:style>
  <w:style w:type="character" w:customStyle="1" w:styleId="spancompanyname">
    <w:name w:val="span_companyname"/>
    <w:basedOn w:val="DefaultParagraphFont"/>
    <w:rsid w:val="00456770"/>
    <w:rPr>
      <w:b/>
      <w:bCs/>
      <w:sz w:val="24"/>
      <w:szCs w:val="24"/>
      <w:bdr w:val="none" w:sz="0" w:space="0" w:color="auto"/>
      <w:vertAlign w:val="baseline"/>
    </w:rPr>
  </w:style>
  <w:style w:type="character" w:customStyle="1" w:styleId="span">
    <w:name w:val="span"/>
    <w:basedOn w:val="DefaultParagraphFont"/>
    <w:rsid w:val="00353221"/>
    <w:rPr>
      <w:sz w:val="24"/>
      <w:szCs w:val="24"/>
      <w:bdr w:val="none" w:sz="0" w:space="0" w:color="auto"/>
      <w:vertAlign w:val="baseline"/>
    </w:rPr>
  </w:style>
  <w:style w:type="character" w:customStyle="1" w:styleId="spanjobtitle">
    <w:name w:val="span_jobtitle"/>
    <w:basedOn w:val="span"/>
    <w:rsid w:val="00353221"/>
    <w:rPr>
      <w:b/>
      <w:bCs/>
      <w:sz w:val="24"/>
      <w:szCs w:val="24"/>
      <w:bdr w:val="none" w:sz="0" w:space="0" w:color="auto"/>
      <w:vertAlign w:val="baseline"/>
    </w:rPr>
  </w:style>
  <w:style w:type="character" w:customStyle="1" w:styleId="divCharacter">
    <w:name w:val="div Character"/>
    <w:basedOn w:val="DefaultParagraphFont"/>
    <w:rsid w:val="00FE5451"/>
    <w:rPr>
      <w:sz w:val="24"/>
      <w:szCs w:val="24"/>
      <w:bdr w:val="none" w:sz="0" w:space="0" w:color="auto"/>
      <w:vertAlign w:val="baseline"/>
    </w:rPr>
  </w:style>
  <w:style w:type="paragraph" w:customStyle="1" w:styleId="spanpaddedline">
    <w:name w:val="span_paddedline"/>
    <w:basedOn w:val="Normal"/>
    <w:rsid w:val="00DC20AF"/>
    <w:pPr>
      <w:spacing w:line="240" w:lineRule="atLeast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customStyle="1" w:styleId="datesWrapper">
    <w:name w:val="datesWrapper"/>
    <w:basedOn w:val="DefaultParagraphFont"/>
    <w:rsid w:val="00586A57"/>
  </w:style>
  <w:style w:type="character" w:customStyle="1" w:styleId="spandegree">
    <w:name w:val="span_degree"/>
    <w:basedOn w:val="span"/>
    <w:rsid w:val="008E5D75"/>
    <w:rPr>
      <w:b/>
      <w:bCs/>
      <w:sz w:val="24"/>
      <w:szCs w:val="24"/>
      <w:bdr w:val="none" w:sz="0" w:space="0" w:color="auto"/>
      <w:vertAlign w:val="baseline"/>
    </w:rPr>
  </w:style>
  <w:style w:type="paragraph" w:customStyle="1" w:styleId="divdocumentdivsectiontitle">
    <w:name w:val="div_document_div_sectiontitle"/>
    <w:basedOn w:val="Normal"/>
    <w:rsid w:val="0086633E"/>
    <w:pPr>
      <w:spacing w:line="340" w:lineRule="atLeast"/>
    </w:pPr>
    <w:rPr>
      <w:rFonts w:ascii="Times New Roman" w:eastAsia="Times New Roman" w:hAnsi="Times New Roman" w:cs="Times New Roman"/>
      <w:sz w:val="28"/>
      <w:szCs w:val="28"/>
      <w:lang w:val="en-IN" w:eastAsia="en-IN"/>
    </w:rPr>
  </w:style>
  <w:style w:type="character" w:customStyle="1" w:styleId="Strong1">
    <w:name w:val="Strong1"/>
    <w:basedOn w:val="DefaultParagraphFont"/>
    <w:rsid w:val="0086633E"/>
    <w:rPr>
      <w:sz w:val="24"/>
      <w:szCs w:val="24"/>
      <w:bdr w:val="none" w:sz="0" w:space="0" w:color="auto"/>
      <w:vertAlign w:val="baseline"/>
    </w:rPr>
  </w:style>
  <w:style w:type="paragraph" w:styleId="NoSpacing">
    <w:name w:val="No Spacing"/>
    <w:uiPriority w:val="1"/>
    <w:qFormat/>
    <w:rsid w:val="00413D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BodyText">
    <w:name w:val="Body Text"/>
    <w:basedOn w:val="Normal"/>
    <w:link w:val="BodyTextChar"/>
    <w:uiPriority w:val="99"/>
    <w:unhideWhenUsed/>
    <w:rsid w:val="00065B9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065B9B"/>
    <w:rPr>
      <w:rFonts w:ascii="Garamond" w:hAnsi="Garamond"/>
    </w:rPr>
  </w:style>
  <w:style w:type="paragraph" w:styleId="EndnoteText">
    <w:name w:val="endnote text"/>
    <w:basedOn w:val="Normal"/>
    <w:next w:val="Normal"/>
    <w:link w:val="EndnoteTextChar"/>
    <w:uiPriority w:val="99"/>
    <w:semiHidden/>
    <w:unhideWhenUsed/>
    <w:rsid w:val="00B06A2B"/>
    <w:pPr>
      <w:spacing w:line="240" w:lineRule="auto"/>
    </w:pPr>
    <w:rPr>
      <w:rFonts w:ascii="Symbol" w:eastAsia="Symbol" w:hAnsi="Symbol" w:cs="Times New Roman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06A2B"/>
    <w:rPr>
      <w:rFonts w:ascii="Symbol" w:eastAsia="Symbol" w:hAnsi="Symbol" w:cs="Times New Roman"/>
      <w:sz w:val="20"/>
      <w:szCs w:val="20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35ED7"/>
    <w:rPr>
      <w:color w:val="605E5C"/>
      <w:shd w:val="clear" w:color="auto" w:fill="E1DFDD"/>
    </w:rPr>
  </w:style>
  <w:style w:type="paragraph" w:customStyle="1" w:styleId="divdocumentsinglecolumn">
    <w:name w:val="div_document_singlecolumn"/>
    <w:basedOn w:val="Normal"/>
    <w:rsid w:val="00123CC7"/>
    <w:pPr>
      <w:spacing w:line="240" w:lineRule="atLeast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FD6B44"/>
    <w:pPr>
      <w:autoSpaceDE w:val="0"/>
      <w:autoSpaceDN w:val="0"/>
      <w:adjustRightInd w:val="0"/>
      <w:spacing w:after="0" w:line="240" w:lineRule="auto"/>
    </w:pPr>
    <w:rPr>
      <w:rFonts w:ascii="Garamond" w:hAnsi="Garamond" w:cs="Garamond"/>
      <w:color w:val="000000"/>
      <w:sz w:val="24"/>
      <w:szCs w:val="24"/>
    </w:rPr>
  </w:style>
  <w:style w:type="paragraph" w:customStyle="1" w:styleId="Jobtitle">
    <w:name w:val="Job title"/>
    <w:next w:val="Normal"/>
    <w:rsid w:val="00D04AC6"/>
    <w:pPr>
      <w:tabs>
        <w:tab w:val="left" w:pos="360"/>
      </w:tabs>
      <w:spacing w:after="0" w:line="240" w:lineRule="auto"/>
    </w:pPr>
    <w:rPr>
      <w:rFonts w:ascii="Helvetica Neue" w:eastAsia="ヒラギノ角ゴ Pro W3" w:hAnsi="Helvetica Neue" w:cs="Times New Roman"/>
      <w:caps/>
      <w:color w:val="333430"/>
      <w:spacing w:val="21"/>
      <w:sz w:val="14"/>
      <w:szCs w:val="20"/>
    </w:rPr>
  </w:style>
  <w:style w:type="character" w:customStyle="1" w:styleId="Emphasis1">
    <w:name w:val="Emphasis1"/>
    <w:rsid w:val="00D04AC6"/>
    <w:rPr>
      <w:rFonts w:ascii="Helvetica Neue" w:eastAsia="ヒラギノ角ゴ Pro W3" w:hAnsi="Helvetica Neue"/>
      <w:b/>
      <w:i w:val="0"/>
    </w:rPr>
  </w:style>
  <w:style w:type="paragraph" w:customStyle="1" w:styleId="Body">
    <w:name w:val="Body"/>
    <w:rsid w:val="00D04AC6"/>
    <w:pPr>
      <w:tabs>
        <w:tab w:val="left" w:pos="360"/>
        <w:tab w:val="center" w:pos="3600"/>
        <w:tab w:val="right" w:pos="7560"/>
      </w:tabs>
      <w:suppressAutoHyphens/>
      <w:spacing w:after="160" w:line="288" w:lineRule="auto"/>
    </w:pPr>
    <w:rPr>
      <w:rFonts w:ascii="Georgia" w:eastAsia="ヒラギノ角ゴ Pro W3" w:hAnsi="Georgia" w:cs="Times New Roman"/>
      <w:color w:val="333430"/>
      <w:sz w:val="20"/>
      <w:szCs w:val="20"/>
    </w:rPr>
  </w:style>
  <w:style w:type="character" w:customStyle="1" w:styleId="Heading2Char">
    <w:name w:val="Heading 2 Char"/>
    <w:basedOn w:val="DefaultParagraphFont"/>
    <w:link w:val="Heading2"/>
    <w:rsid w:val="00D04AC6"/>
    <w:rPr>
      <w:rFonts w:ascii="Helvetica Neue" w:eastAsia="ヒラギノ角ゴ Pro W3" w:hAnsi="Helvetica Neue" w:cs="Times New Roman"/>
      <w:caps/>
      <w:color w:val="659347"/>
      <w:spacing w:val="21"/>
      <w:sz w:val="1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4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2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25065">
          <w:marLeft w:val="0"/>
          <w:marRight w:val="0"/>
          <w:marTop w:val="0"/>
          <w:marBottom w:val="450"/>
          <w:divBdr>
            <w:top w:val="single" w:sz="6" w:space="0" w:color="979797"/>
            <w:left w:val="single" w:sz="6" w:space="0" w:color="979797"/>
            <w:bottom w:val="single" w:sz="6" w:space="0" w:color="979797"/>
            <w:right w:val="single" w:sz="6" w:space="0" w:color="979797"/>
          </w:divBdr>
          <w:divsChild>
            <w:div w:id="78126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9370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803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38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57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67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24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27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25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62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96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29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07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02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66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9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46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52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43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55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80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63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664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49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12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73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40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1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68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04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06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30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3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96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58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82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7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6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20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8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45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8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01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86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07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24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9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16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90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8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49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38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9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99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75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58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14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85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02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84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70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34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094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066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3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348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68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36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86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55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67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64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8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52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07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43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67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7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0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5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30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28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2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49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83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36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98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22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0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90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36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58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05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53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69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2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42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69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24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43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EAE2A02-7251-4A73-84C0-5EF235EBAE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38</Words>
  <Characters>6487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7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3-10-22T02:31:00Z</dcterms:created>
  <dcterms:modified xsi:type="dcterms:W3CDTF">2023-10-22T02:31:00Z</dcterms:modified>
</cp:coreProperties>
</file>